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2AD" w:rsidRPr="00A10FD7" w:rsidRDefault="002042AD" w:rsidP="005C74DF">
      <w:pPr>
        <w:pStyle w:val="a5"/>
        <w:jc w:val="left"/>
        <w:rPr>
          <w:rFonts w:hint="cs"/>
          <w:color w:val="000000" w:themeColor="text1"/>
        </w:rPr>
      </w:pPr>
      <w:bookmarkStart w:id="0" w:name="_GoBack"/>
      <w:bookmarkEnd w:id="0"/>
    </w:p>
    <w:p w:rsidR="002042AD" w:rsidRPr="00A10FD7" w:rsidRDefault="002042AD" w:rsidP="00DF7876">
      <w:pPr>
        <w:bidi/>
        <w:rPr>
          <w:color w:val="000000" w:themeColor="text1"/>
        </w:rPr>
      </w:pPr>
    </w:p>
    <w:p w:rsidR="00D73260" w:rsidRPr="00F202A6" w:rsidRDefault="00D73260" w:rsidP="00F202A6">
      <w:pPr>
        <w:bidi/>
        <w:ind w:left="720"/>
        <w:jc w:val="both"/>
        <w:rPr>
          <w:rFonts w:ascii="Sakkal Majalla" w:hAnsi="Sakkal Majalla" w:cs="AL-Mohanad Bold"/>
          <w:b/>
          <w:bCs/>
          <w:sz w:val="24"/>
          <w:szCs w:val="24"/>
          <w:rtl/>
        </w:rPr>
      </w:pPr>
    </w:p>
    <w:p w:rsidR="00585883" w:rsidRDefault="00585883" w:rsidP="00D73260">
      <w:pPr>
        <w:bidi/>
        <w:jc w:val="both"/>
        <w:rPr>
          <w:rFonts w:ascii="Sakkal Majalla" w:hAnsi="Sakkal Majalla" w:cs="AL-Mohanad Bold"/>
          <w:b/>
          <w:bCs/>
          <w:sz w:val="24"/>
          <w:szCs w:val="24"/>
          <w:rtl/>
        </w:rPr>
      </w:pPr>
    </w:p>
    <w:p w:rsidR="002042AD" w:rsidRDefault="002042AD" w:rsidP="00D73260">
      <w:pPr>
        <w:bidi/>
        <w:jc w:val="both"/>
        <w:rPr>
          <w:color w:val="000000" w:themeColor="text1"/>
          <w:rtl/>
        </w:rPr>
      </w:pPr>
    </w:p>
    <w:p w:rsidR="00AA7049" w:rsidRDefault="00AA7049" w:rsidP="00D73260">
      <w:pPr>
        <w:bidi/>
        <w:jc w:val="both"/>
        <w:rPr>
          <w:color w:val="000000" w:themeColor="text1"/>
          <w:rtl/>
        </w:rPr>
      </w:pPr>
    </w:p>
    <w:p w:rsidR="002042AD" w:rsidRPr="00752225" w:rsidRDefault="002042AD" w:rsidP="00752225">
      <w:pPr>
        <w:bidi/>
        <w:spacing w:after="0" w:line="240" w:lineRule="auto"/>
        <w:jc w:val="both"/>
        <w:rPr>
          <w:color w:val="000000" w:themeColor="text1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48"/>
          <w:szCs w:val="48"/>
          <w:rtl/>
        </w:rPr>
        <w:t>الخطة الدراسية لبرنامج</w:t>
      </w:r>
    </w:p>
    <w:p w:rsidR="002042AD" w:rsidRPr="00FC77F2" w:rsidRDefault="00FC77F2" w:rsidP="00B258BD">
      <w:pPr>
        <w:bidi/>
        <w:jc w:val="center"/>
        <w:rPr>
          <w:rFonts w:ascii="Sakkal Majalla" w:hAnsi="Sakkal Majalla" w:cs="Sakkal Majalla"/>
          <w:b/>
          <w:bCs/>
          <w:color w:val="FF0000"/>
          <w:sz w:val="56"/>
          <w:szCs w:val="56"/>
          <w:rtl/>
        </w:rPr>
      </w:pPr>
      <w:r w:rsidRPr="00FC77F2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</w:rPr>
        <w:t>(اسم البرنا</w:t>
      </w:r>
      <w:r w:rsidRPr="00FA22AD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</w:rPr>
        <w:t xml:space="preserve">مج من </w:t>
      </w:r>
      <w:hyperlink r:id="rId11" w:history="1">
        <w:r w:rsidRPr="00FA22AD">
          <w:rPr>
            <w:rStyle w:val="Hyperlink"/>
            <w:rFonts w:ascii="Sakkal Majalla" w:hAnsi="Sakkal Majalla" w:cs="Sakkal Majalla" w:hint="cs"/>
            <w:b/>
            <w:bCs/>
            <w:color w:val="FF0000"/>
            <w:sz w:val="56"/>
            <w:szCs w:val="56"/>
            <w:rtl/>
          </w:rPr>
          <w:t>التصنيف السعودي</w:t>
        </w:r>
      </w:hyperlink>
      <w:r w:rsidR="003D04F1">
        <w:rPr>
          <w:rStyle w:val="Hyperlink"/>
          <w:rFonts w:ascii="Sakkal Majalla" w:hAnsi="Sakkal Majalla" w:cs="Sakkal Majalla" w:hint="cs"/>
          <w:b/>
          <w:bCs/>
          <w:color w:val="FF0000"/>
          <w:sz w:val="56"/>
          <w:szCs w:val="56"/>
          <w:rtl/>
        </w:rPr>
        <w:t xml:space="preserve"> </w:t>
      </w:r>
      <w:r w:rsidR="00B258BD" w:rsidRPr="00B258BD">
        <w:rPr>
          <w:rStyle w:val="Hyperlink"/>
          <w:rFonts w:ascii="Sakkal Majalla" w:hAnsi="Sakkal Majalla" w:cs="Sakkal Majalla" w:hint="cs"/>
          <w:b/>
          <w:bCs/>
          <w:color w:val="FF0000"/>
          <w:sz w:val="56"/>
          <w:szCs w:val="56"/>
          <w:rtl/>
        </w:rPr>
        <w:t>الموحد</w:t>
      </w:r>
      <w:r w:rsidRPr="00FC77F2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</w:rPr>
        <w:t>)</w:t>
      </w:r>
    </w:p>
    <w:p w:rsidR="00FD5A88" w:rsidRPr="00A10FD7" w:rsidRDefault="00FD5A88" w:rsidP="00FC77F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  <w:lang w:bidi="ar-EG"/>
        </w:rPr>
      </w:pPr>
      <w:bookmarkStart w:id="1" w:name="_Hlk86695899"/>
      <w:r w:rsidRPr="00A10FD7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 xml:space="preserve">رمز التصنيف للبرنامج: </w:t>
      </w:r>
      <w:r w:rsidR="00FC77F2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 xml:space="preserve">----- (من التصنيف </w:t>
      </w:r>
      <w:r w:rsidR="00B258BD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 xml:space="preserve">السعودي </w:t>
      </w:r>
      <w:r w:rsidR="00FC77F2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>الموحد)</w:t>
      </w:r>
      <w:bookmarkEnd w:id="1"/>
    </w:p>
    <w:p w:rsidR="00745F9E" w:rsidRPr="00A10FD7" w:rsidRDefault="00745F9E" w:rsidP="00FC77F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56"/>
          <w:szCs w:val="56"/>
          <w:rtl/>
          <w:lang w:bidi="ar-EG"/>
        </w:rPr>
      </w:pPr>
      <w:r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>(</w:t>
      </w:r>
      <w:r w:rsidR="00AF4BAA"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>ال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>تخصص</w:t>
      </w:r>
      <w:r w:rsidR="00AF4BAA"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 xml:space="preserve"> الدقيق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>:</w:t>
      </w:r>
      <w:r w:rsidR="00FC77F2" w:rsidRPr="00FC77F2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  <w:lang w:bidi="ar-EG"/>
        </w:rPr>
        <w:t>اسم التخصص من التصنيف</w:t>
      </w:r>
      <w:r w:rsidR="003D04F1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  <w:lang w:bidi="ar-EG"/>
        </w:rPr>
        <w:t xml:space="preserve"> </w:t>
      </w:r>
      <w:r w:rsidR="00B258BD" w:rsidRPr="00B258BD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  <w:lang w:bidi="ar-EG"/>
        </w:rPr>
        <w:t>السعودي</w:t>
      </w:r>
      <w:r w:rsidR="00FC77F2" w:rsidRPr="00FC77F2">
        <w:rPr>
          <w:rFonts w:ascii="Sakkal Majalla" w:hAnsi="Sakkal Majalla" w:cs="Sakkal Majalla" w:hint="cs"/>
          <w:b/>
          <w:bCs/>
          <w:color w:val="FF0000"/>
          <w:sz w:val="56"/>
          <w:szCs w:val="56"/>
          <w:rtl/>
          <w:lang w:bidi="ar-EG"/>
        </w:rPr>
        <w:t xml:space="preserve"> الموحد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56"/>
          <w:szCs w:val="56"/>
          <w:rtl/>
          <w:lang w:bidi="ar-EG"/>
        </w:rPr>
        <w:t>)</w:t>
      </w:r>
    </w:p>
    <w:p w:rsidR="004C3C02" w:rsidRPr="00D176EC" w:rsidRDefault="00AF4BAA" w:rsidP="00FC77F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56"/>
          <w:szCs w:val="56"/>
          <w:rtl/>
        </w:rPr>
      </w:pPr>
      <w:r w:rsidRPr="00A10FD7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 xml:space="preserve">رمز التصنيف للتخصص: </w:t>
      </w:r>
      <w:r w:rsidR="00FC77F2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>----- (من التصنيف</w:t>
      </w:r>
      <w:r w:rsidR="00B258BD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 xml:space="preserve"> السعودي</w:t>
      </w:r>
      <w:r w:rsidR="00FC77F2">
        <w:rPr>
          <w:rFonts w:ascii="Sakkal Majalla" w:hAnsi="Sakkal Majalla" w:cs="Sakkal Majalla" w:hint="cs"/>
          <w:b/>
          <w:bCs/>
          <w:color w:val="FF0000"/>
          <w:sz w:val="40"/>
          <w:szCs w:val="40"/>
          <w:rtl/>
        </w:rPr>
        <w:t xml:space="preserve"> الموحد)</w:t>
      </w:r>
    </w:p>
    <w:p w:rsidR="00BF2C35" w:rsidRPr="00A10FD7" w:rsidRDefault="00BF2C35" w:rsidP="007079C2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 xml:space="preserve">شهادة </w:t>
      </w:r>
      <w:r w:rsidR="00B401A7" w:rsidRPr="00A10FD7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>تدريبية –</w:t>
      </w: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 xml:space="preserve"> فصل دراسي</w:t>
      </w:r>
    </w:p>
    <w:p w:rsidR="004C3C02" w:rsidRPr="00A10FD7" w:rsidRDefault="007079C2" w:rsidP="003D04F1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 xml:space="preserve">دبلوم متوسط </w:t>
      </w:r>
      <w:r w:rsidR="00AF4BAA" w:rsidRPr="00A10FD7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>(</w:t>
      </w: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>مهني</w:t>
      </w:r>
      <w:r w:rsidR="00AF4BAA" w:rsidRPr="00A10FD7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>)</w:t>
      </w: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 xml:space="preserve"> – سنت</w:t>
      </w:r>
      <w:r w:rsidR="003D04F1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>ا</w:t>
      </w: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>ن دراسيت</w:t>
      </w:r>
      <w:r w:rsidR="003D04F1">
        <w:rPr>
          <w:rFonts w:ascii="Sakkal Majalla" w:hAnsi="Sakkal Majalla" w:cs="Sakkal Majalla" w:hint="cs"/>
          <w:b/>
          <w:bCs/>
          <w:color w:val="000000" w:themeColor="text1"/>
          <w:sz w:val="40"/>
          <w:szCs w:val="40"/>
          <w:rtl/>
        </w:rPr>
        <w:t>ا</w:t>
      </w:r>
      <w:r w:rsidRPr="00A10FD7">
        <w:rPr>
          <w:rFonts w:ascii="Sakkal Majalla" w:hAnsi="Sakkal Majalla" w:cs="Sakkal Majalla"/>
          <w:b/>
          <w:bCs/>
          <w:color w:val="000000" w:themeColor="text1"/>
          <w:sz w:val="40"/>
          <w:szCs w:val="40"/>
          <w:rtl/>
        </w:rPr>
        <w:t>ن</w:t>
      </w:r>
    </w:p>
    <w:p w:rsidR="00402E47" w:rsidRDefault="0006769F" w:rsidP="00FC77F2">
      <w:pPr>
        <w:bidi/>
        <w:spacing w:before="720" w:after="0"/>
        <w:jc w:val="center"/>
        <w:rPr>
          <w:rFonts w:ascii="Sakkal Majalla" w:hAnsi="Sakkal Majalla" w:cs="Sakkal Majalla"/>
          <w:b/>
          <w:bCs/>
          <w:color w:val="000000" w:themeColor="text1"/>
          <w:sz w:val="44"/>
          <w:szCs w:val="44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52"/>
          <w:szCs w:val="52"/>
          <w:rtl/>
        </w:rPr>
        <w:t>الكلية التطبيقية</w:t>
      </w:r>
    </w:p>
    <w:p w:rsidR="00FC77F2" w:rsidRPr="00A10FD7" w:rsidRDefault="00FC77F2" w:rsidP="00FC77F2">
      <w:pPr>
        <w:bidi/>
        <w:spacing w:after="240"/>
        <w:jc w:val="center"/>
        <w:rPr>
          <w:rFonts w:ascii="Sakkal Majalla" w:hAnsi="Sakkal Majalla" w:cs="Sakkal Majalla"/>
          <w:b/>
          <w:bCs/>
          <w:color w:val="000000" w:themeColor="text1"/>
          <w:sz w:val="44"/>
          <w:szCs w:val="44"/>
          <w:rtl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44"/>
          <w:szCs w:val="44"/>
          <w:rtl/>
        </w:rPr>
        <w:t xml:space="preserve">فرع: </w:t>
      </w:r>
      <w:r w:rsidRPr="00FC77F2">
        <w:rPr>
          <w:rFonts w:ascii="Sakkal Majalla" w:hAnsi="Sakkal Majalla" w:cs="Sakkal Majalla" w:hint="cs"/>
          <w:b/>
          <w:bCs/>
          <w:color w:val="FF0000"/>
          <w:sz w:val="44"/>
          <w:szCs w:val="44"/>
          <w:rtl/>
        </w:rPr>
        <w:t>اسم الفرع</w:t>
      </w:r>
    </w:p>
    <w:p w:rsidR="002042AD" w:rsidRPr="00A10FD7" w:rsidRDefault="002042AD" w:rsidP="00DF7876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44"/>
          <w:szCs w:val="44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36"/>
          <w:szCs w:val="36"/>
          <w:rtl/>
        </w:rPr>
        <w:t>العام الجامعي</w:t>
      </w:r>
    </w:p>
    <w:p w:rsidR="002042AD" w:rsidRPr="00A10FD7" w:rsidRDefault="00FC77F2" w:rsidP="00DF7876">
      <w:pPr>
        <w:bidi/>
        <w:jc w:val="center"/>
        <w:rPr>
          <w:rFonts w:ascii="Sakkal Majalla" w:hAnsi="Sakkal Majalla" w:cs="Sakkal Majalla"/>
          <w:b/>
          <w:bCs/>
          <w:color w:val="000000" w:themeColor="text1"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color w:val="FF0000"/>
          <w:sz w:val="36"/>
          <w:szCs w:val="36"/>
          <w:rtl/>
        </w:rPr>
        <w:t>--------------</w:t>
      </w:r>
      <w:r w:rsidR="002042AD" w:rsidRPr="00A10FD7">
        <w:rPr>
          <w:rFonts w:ascii="Sakkal Majalla" w:hAnsi="Sakkal Majalla" w:cs="Sakkal Majalla"/>
          <w:b/>
          <w:bCs/>
          <w:color w:val="000000" w:themeColor="text1"/>
          <w:sz w:val="36"/>
          <w:szCs w:val="36"/>
          <w:rtl/>
        </w:rPr>
        <w:t xml:space="preserve"> هـ</w:t>
      </w:r>
    </w:p>
    <w:p w:rsidR="002042AD" w:rsidRPr="00A10FD7" w:rsidRDefault="002042AD" w:rsidP="00DF7876">
      <w:pPr>
        <w:bidi/>
        <w:jc w:val="center"/>
        <w:rPr>
          <w:color w:val="000000" w:themeColor="text1"/>
          <w:rtl/>
        </w:rPr>
      </w:pPr>
      <w:r w:rsidRPr="00A10FD7">
        <w:rPr>
          <w:color w:val="000000" w:themeColor="text1"/>
          <w:rtl/>
        </w:rPr>
        <w:br w:type="page"/>
      </w:r>
    </w:p>
    <w:p w:rsidR="002042AD" w:rsidRPr="00A10FD7" w:rsidRDefault="00010E98" w:rsidP="00FC77F2">
      <w:pPr>
        <w:pStyle w:val="1"/>
        <w:rPr>
          <w:color w:val="000000" w:themeColor="text1"/>
          <w:rtl/>
        </w:rPr>
      </w:pPr>
      <w:bookmarkStart w:id="2" w:name="_Toc106453428"/>
      <w:r w:rsidRPr="00A10FD7">
        <w:rPr>
          <w:color w:val="000000" w:themeColor="text1"/>
          <w:rtl/>
        </w:rPr>
        <w:lastRenderedPageBreak/>
        <w:t>برنامج</w:t>
      </w:r>
      <w:bookmarkEnd w:id="2"/>
      <w:r w:rsidR="003D04F1">
        <w:rPr>
          <w:rFonts w:hint="cs"/>
          <w:color w:val="000000" w:themeColor="text1"/>
          <w:rtl/>
        </w:rPr>
        <w:t xml:space="preserve"> </w:t>
      </w:r>
      <w:r w:rsidR="00FC77F2" w:rsidRPr="00FC77F2">
        <w:rPr>
          <w:rFonts w:hint="cs"/>
          <w:color w:val="FF0000"/>
          <w:rtl/>
        </w:rPr>
        <w:t>اسم البرنامج</w:t>
      </w:r>
    </w:p>
    <w:p w:rsidR="002042AD" w:rsidRPr="00A10FD7" w:rsidRDefault="00890421" w:rsidP="00FC77F2">
      <w:pPr>
        <w:bidi/>
        <w:spacing w:after="120" w:line="360" w:lineRule="auto"/>
        <w:jc w:val="lowKashida"/>
        <w:rPr>
          <w:rFonts w:ascii="Sakkal Majalla" w:eastAsia="Calibri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يهدف هذا </w:t>
      </w:r>
      <w:r w:rsidR="009056D4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تخصص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إلى تزويد الطالب بالمعارف والمهارات التي تمكّنه من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كتابة الأهداف المكتوبة بالتصنيف الموحد السعودي للبرنامج)</w:t>
      </w:r>
    </w:p>
    <w:p w:rsidR="00A007B9" w:rsidRPr="00A10FD7" w:rsidRDefault="00A007B9" w:rsidP="00260646">
      <w:pPr>
        <w:pStyle w:val="Style2"/>
        <w:numPr>
          <w:ilvl w:val="0"/>
          <w:numId w:val="48"/>
        </w:numPr>
        <w:rPr>
          <w:rFonts w:ascii="Sakkal Majalla" w:eastAsia="Calibri" w:hAnsi="Sakkal Majalla" w:cs="Sakkal Majalla"/>
          <w:color w:val="000000" w:themeColor="text1"/>
          <w:rtl/>
        </w:rPr>
      </w:pPr>
      <w:bookmarkStart w:id="3" w:name="_Toc106453429"/>
      <w:r w:rsidRPr="00A10FD7">
        <w:rPr>
          <w:rFonts w:ascii="Sakkal Majalla" w:eastAsia="Calibri" w:hAnsi="Sakkal Majalla" w:cs="Sakkal Majalla"/>
          <w:color w:val="000000" w:themeColor="text1"/>
          <w:rtl/>
        </w:rPr>
        <w:t>رسالة البرنامج</w:t>
      </w:r>
      <w:bookmarkEnd w:id="3"/>
    </w:p>
    <w:p w:rsidR="00A007B9" w:rsidRPr="00A10FD7" w:rsidRDefault="00631D73" w:rsidP="00FC77F2">
      <w:pPr>
        <w:bidi/>
        <w:spacing w:after="0" w:line="360" w:lineRule="auto"/>
        <w:jc w:val="both"/>
        <w:rPr>
          <w:rFonts w:ascii="Sakkal Majalla" w:eastAsia="Calibri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 xml:space="preserve">توفير بيئة تعليمية وتدريبية متميزة في تخصص </w:t>
      </w:r>
      <w:r w:rsidR="00FC77F2" w:rsidRPr="00FC77F2">
        <w:rPr>
          <w:rFonts w:ascii="Sakkal Majalla" w:eastAsia="Calibri" w:hAnsi="Sakkal Majalla" w:cs="Sakkal Majalla" w:hint="cs"/>
          <w:color w:val="FF0000"/>
          <w:sz w:val="28"/>
          <w:szCs w:val="28"/>
          <w:rtl/>
        </w:rPr>
        <w:t>(اسم التخصص)</w:t>
      </w:r>
      <w:r w:rsidR="003D04F1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 xml:space="preserve">؛ </w:t>
      </w:r>
      <w:r w:rsidR="00201601" w:rsidRPr="00A10FD7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>لإعداد</w:t>
      </w:r>
      <w:r w:rsidRPr="00A10FD7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 xml:space="preserve"> كوادر وطنية</w:t>
      </w:r>
      <w:r w:rsidR="003D04F1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>؛</w:t>
      </w:r>
      <w:r w:rsidRPr="00A10FD7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 xml:space="preserve"> لسد احتياجات سوق العمل</w:t>
      </w:r>
      <w:r w:rsidR="00527B58" w:rsidRPr="00A10FD7">
        <w:rPr>
          <w:rFonts w:ascii="Sakkal Majalla" w:eastAsia="Calibri" w:hAnsi="Sakkal Majalla" w:cs="Sakkal Majalla" w:hint="cs"/>
          <w:color w:val="000000" w:themeColor="text1"/>
          <w:sz w:val="28"/>
          <w:szCs w:val="28"/>
          <w:rtl/>
        </w:rPr>
        <w:t xml:space="preserve">. </w:t>
      </w:r>
    </w:p>
    <w:p w:rsidR="002042AD" w:rsidRPr="00A10FD7" w:rsidRDefault="002042AD" w:rsidP="00260646">
      <w:pPr>
        <w:pStyle w:val="Style2"/>
        <w:numPr>
          <w:ilvl w:val="0"/>
          <w:numId w:val="48"/>
        </w:numPr>
        <w:rPr>
          <w:rFonts w:ascii="Sakkal Majalla" w:hAnsi="Sakkal Majalla" w:cs="Sakkal Majalla"/>
          <w:color w:val="000000" w:themeColor="text1"/>
          <w:rtl/>
        </w:rPr>
      </w:pPr>
      <w:bookmarkStart w:id="4" w:name="_Toc106453430"/>
      <w:r w:rsidRPr="00A10FD7">
        <w:rPr>
          <w:rFonts w:ascii="Sakkal Majalla" w:hAnsi="Sakkal Majalla" w:cs="Sakkal Majalla"/>
          <w:color w:val="000000" w:themeColor="text1"/>
          <w:rtl/>
        </w:rPr>
        <w:t>شروط القبول</w:t>
      </w:r>
      <w:bookmarkEnd w:id="4"/>
    </w:p>
    <w:p w:rsidR="002042AD" w:rsidRPr="00A10FD7" w:rsidRDefault="002042AD" w:rsidP="003D04F1">
      <w:pPr>
        <w:bidi/>
        <w:spacing w:after="0" w:line="360" w:lineRule="auto"/>
        <w:rPr>
          <w:rFonts w:ascii="Sakkal Majalla" w:hAnsi="Sakkal Majalla" w:cs="Sakkal Majalla"/>
          <w:color w:val="000000" w:themeColor="text1"/>
          <w:sz w:val="32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32"/>
          <w:szCs w:val="28"/>
          <w:rtl/>
        </w:rPr>
        <w:t xml:space="preserve">تتحدد شروط القبول العامة في ضوء مواد لائحة الدراسة والاختبارات للمرحلة الجامعية، وقواعدها التنفيذية بجامعة القصيم، بالإضافة إلى ما يصدر من مجلس الجامعة من قرارات بهذا </w:t>
      </w:r>
      <w:r w:rsidR="00691255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الشأن.</w:t>
      </w:r>
    </w:p>
    <w:p w:rsidR="001A2019" w:rsidRPr="00A10FD7" w:rsidRDefault="005E2996" w:rsidP="00260646">
      <w:pPr>
        <w:pStyle w:val="Style2"/>
        <w:numPr>
          <w:ilvl w:val="0"/>
          <w:numId w:val="48"/>
        </w:numPr>
        <w:rPr>
          <w:rFonts w:ascii="Sakkal Majalla" w:eastAsia="Calibri" w:hAnsi="Sakkal Majalla" w:cs="Sakkal Majalla"/>
          <w:color w:val="000000" w:themeColor="text1"/>
          <w:rtl/>
        </w:rPr>
      </w:pPr>
      <w:bookmarkStart w:id="5" w:name="_Toc106453431"/>
      <w:r w:rsidRPr="00A10FD7">
        <w:rPr>
          <w:rFonts w:ascii="Sakkal Majalla" w:hAnsi="Sakkal Majalla" w:cs="Sakkal Majalla" w:hint="cs"/>
          <w:color w:val="000000" w:themeColor="text1"/>
          <w:rtl/>
        </w:rPr>
        <w:t>نظام الدراسة ومدتها</w:t>
      </w:r>
      <w:bookmarkEnd w:id="5"/>
    </w:p>
    <w:p w:rsidR="001A2019" w:rsidRPr="00A10FD7" w:rsidRDefault="001A2019" w:rsidP="003D04F1">
      <w:pPr>
        <w:bidi/>
        <w:spacing w:line="240" w:lineRule="auto"/>
        <w:jc w:val="lowKashida"/>
        <w:rPr>
          <w:rFonts w:ascii="Sakkal Majalla" w:hAnsi="Sakkal Majalla" w:cs="Sakkal Majalla"/>
          <w:color w:val="000000" w:themeColor="text1"/>
          <w:sz w:val="32"/>
          <w:szCs w:val="28"/>
          <w:rtl/>
        </w:rPr>
      </w:pPr>
      <w:r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يتبع البرنامج النظام </w:t>
      </w:r>
      <w:r w:rsidR="005E2996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الفصلي </w:t>
      </w:r>
      <w:r w:rsidR="00B401A7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انتظاماً، </w:t>
      </w:r>
      <w:r w:rsidR="003D04F1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و</w:t>
      </w:r>
      <w:r w:rsidR="003D04F1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تختلف </w:t>
      </w:r>
      <w:r w:rsidR="00B401A7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مدة</w:t>
      </w:r>
      <w:r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الدراسة </w:t>
      </w:r>
      <w:r w:rsidR="00527B58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حسب نقطة التخارج</w:t>
      </w:r>
      <w:r w:rsidR="003D04F1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،</w:t>
      </w:r>
      <w:r w:rsidR="00527B58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وتمتد إلى </w:t>
      </w:r>
      <w:r w:rsidR="005C74DF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أربعة</w:t>
      </w:r>
      <w:r w:rsidR="003D04F1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</w:t>
      </w:r>
      <w:r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فصول</w:t>
      </w:r>
      <w:r w:rsidR="00527B58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دراسية</w:t>
      </w:r>
      <w:r w:rsidR="003D04F1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،</w:t>
      </w:r>
      <w:r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با</w:t>
      </w:r>
      <w:r w:rsidR="00D87EBD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لإضافة </w:t>
      </w:r>
      <w:r w:rsidR="00C539DA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إ</w:t>
      </w:r>
      <w:r w:rsidR="005E2996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لى تدريب</w:t>
      </w:r>
      <w:r w:rsidR="00D87EBD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ت</w:t>
      </w:r>
      <w:r w:rsidR="00E83340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طبيقي</w:t>
      </w:r>
      <w:r w:rsidR="00D87EBD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لمدة ست</w:t>
      </w:r>
      <w:r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ة أ</w:t>
      </w:r>
      <w:r w:rsidR="005B3FDE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شهر</w:t>
      </w:r>
      <w:r w:rsidR="00527B58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للدبلوم المتوسط</w:t>
      </w:r>
      <w:r w:rsidR="005F0215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 المهني</w:t>
      </w:r>
      <w:r w:rsidR="00527B58" w:rsidRPr="00A10FD7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 xml:space="preserve">. </w:t>
      </w:r>
    </w:p>
    <w:p w:rsidR="001A2019" w:rsidRPr="00A06F4D" w:rsidRDefault="001A2019" w:rsidP="00E83428">
      <w:pPr>
        <w:pStyle w:val="Style2"/>
        <w:numPr>
          <w:ilvl w:val="0"/>
          <w:numId w:val="48"/>
        </w:numPr>
        <w:spacing w:line="240" w:lineRule="auto"/>
        <w:rPr>
          <w:rFonts w:ascii="Sakkal Majalla" w:hAnsi="Sakkal Majalla" w:cs="Sakkal Majalla"/>
          <w:color w:val="000000" w:themeColor="text1"/>
          <w:rtl/>
        </w:rPr>
      </w:pPr>
      <w:bookmarkStart w:id="6" w:name="_Toc106453432"/>
      <w:r w:rsidRPr="00A10FD7">
        <w:rPr>
          <w:rFonts w:ascii="Sakkal Majalla" w:hAnsi="Sakkal Majalla" w:cs="Sakkal Majalla" w:hint="cs"/>
          <w:color w:val="000000" w:themeColor="text1"/>
          <w:rtl/>
        </w:rPr>
        <w:t xml:space="preserve">المسمى الوظيفي </w:t>
      </w:r>
      <w:r w:rsidR="005E2996" w:rsidRPr="00A10FD7">
        <w:rPr>
          <w:rFonts w:ascii="Sakkal Majalla" w:hAnsi="Sakkal Majalla" w:cs="Sakkal Majalla" w:hint="cs"/>
          <w:color w:val="000000" w:themeColor="text1"/>
          <w:rtl/>
        </w:rPr>
        <w:t>للخريج</w:t>
      </w:r>
      <w:bookmarkEnd w:id="6"/>
      <w:r w:rsidR="00C539DA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>(كتابة المس</w:t>
      </w:r>
      <w:r w:rsidR="00FC77F2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 xml:space="preserve">ميات الوظيفية الموجودة </w:t>
      </w:r>
      <w:hyperlink r:id="rId12" w:anchor="/" w:history="1">
        <w:r w:rsidR="00FC77F2" w:rsidRPr="00A06F4D">
          <w:rPr>
            <w:rStyle w:val="Hyperlink"/>
            <w:rFonts w:ascii="Sakkal Majalla" w:hAnsi="Sakkal Majalla" w:cs="Sakkal Majalla" w:hint="cs"/>
            <w:color w:val="000000" w:themeColor="text1"/>
            <w:sz w:val="24"/>
            <w:szCs w:val="24"/>
            <w:rtl/>
          </w:rPr>
          <w:t>بوزارة الموارد البشرية الخاصة بدرجة الدبلوم للتخصص</w:t>
        </w:r>
      </w:hyperlink>
      <w:r w:rsidR="00E83428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 xml:space="preserve"> + </w:t>
      </w:r>
      <w:r w:rsidR="00E83428" w:rsidRPr="00A06F4D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وظائف</w:t>
      </w:r>
      <w:r w:rsidR="003D04F1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 xml:space="preserve"> </w:t>
      </w:r>
      <w:r w:rsidR="00E83428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>ب</w:t>
      </w:r>
      <w:r w:rsidR="00E83428" w:rsidRPr="00A06F4D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خطة التشغ</w:t>
      </w:r>
      <w:r w:rsidR="00C539DA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>ي</w:t>
      </w:r>
      <w:r w:rsidR="00E83428" w:rsidRPr="00A06F4D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لية لكليات التطبيقية</w:t>
      </w:r>
      <w:r w:rsidR="00FC77F2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>)</w:t>
      </w:r>
      <w:r w:rsidR="00354B46" w:rsidRPr="00A06F4D">
        <w:rPr>
          <w:rFonts w:ascii="Sakkal Majalla" w:hAnsi="Sakkal Majalla" w:cs="Sakkal Majalla" w:hint="cs"/>
          <w:color w:val="000000" w:themeColor="text1"/>
          <w:sz w:val="24"/>
          <w:szCs w:val="24"/>
          <w:rtl/>
        </w:rPr>
        <w:t xml:space="preserve">. </w:t>
      </w:r>
      <w:r w:rsidR="00354B46" w:rsidRPr="00A06F4D">
        <w:rPr>
          <w:rFonts w:ascii="Sakkal Majalla" w:hAnsi="Sakkal Majalla" w:cs="Sakkal Majalla" w:hint="cs"/>
          <w:color w:val="000000" w:themeColor="text1"/>
          <w:sz w:val="24"/>
          <w:szCs w:val="24"/>
          <w:u w:val="single"/>
          <w:rtl/>
        </w:rPr>
        <w:t>ملاحظة: يجب التقيد بالمسميات الوظيفية من المصادر الرسمية.</w:t>
      </w:r>
    </w:p>
    <w:p w:rsidR="00D87EBD" w:rsidRPr="00A06F4D" w:rsidRDefault="00FC77F2" w:rsidP="00D75245">
      <w:pPr>
        <w:pStyle w:val="a4"/>
        <w:numPr>
          <w:ilvl w:val="0"/>
          <w:numId w:val="26"/>
        </w:numPr>
        <w:bidi/>
        <w:spacing w:line="240" w:lineRule="auto"/>
        <w:jc w:val="lowKashida"/>
        <w:rPr>
          <w:rFonts w:ascii="Sakkal Majalla" w:hAnsi="Sakkal Majalla" w:cs="Sakkal Majalla"/>
          <w:color w:val="000000" w:themeColor="text1"/>
          <w:sz w:val="32"/>
          <w:szCs w:val="28"/>
        </w:rPr>
      </w:pPr>
      <w:r w:rsidRPr="00A06F4D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-------------</w:t>
      </w:r>
    </w:p>
    <w:p w:rsidR="00FC77F2" w:rsidRPr="00A06F4D" w:rsidRDefault="00FC77F2" w:rsidP="00FC77F2">
      <w:pPr>
        <w:pStyle w:val="a4"/>
        <w:numPr>
          <w:ilvl w:val="0"/>
          <w:numId w:val="26"/>
        </w:numPr>
        <w:bidi/>
        <w:spacing w:line="240" w:lineRule="auto"/>
        <w:jc w:val="lowKashida"/>
        <w:rPr>
          <w:rFonts w:ascii="Sakkal Majalla" w:hAnsi="Sakkal Majalla" w:cs="Sakkal Majalla"/>
          <w:color w:val="000000" w:themeColor="text1"/>
          <w:sz w:val="32"/>
          <w:szCs w:val="28"/>
        </w:rPr>
      </w:pPr>
      <w:r w:rsidRPr="00A06F4D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-------------</w:t>
      </w:r>
    </w:p>
    <w:p w:rsidR="00FC77F2" w:rsidRPr="00A06F4D" w:rsidRDefault="00FC77F2" w:rsidP="00FC77F2">
      <w:pPr>
        <w:pStyle w:val="a4"/>
        <w:numPr>
          <w:ilvl w:val="0"/>
          <w:numId w:val="26"/>
        </w:numPr>
        <w:bidi/>
        <w:spacing w:line="240" w:lineRule="auto"/>
        <w:jc w:val="lowKashida"/>
        <w:rPr>
          <w:rFonts w:ascii="Sakkal Majalla" w:hAnsi="Sakkal Majalla" w:cs="Sakkal Majalla"/>
          <w:color w:val="000000" w:themeColor="text1"/>
          <w:sz w:val="32"/>
          <w:szCs w:val="28"/>
        </w:rPr>
      </w:pPr>
      <w:r w:rsidRPr="00A06F4D">
        <w:rPr>
          <w:rFonts w:ascii="Sakkal Majalla" w:hAnsi="Sakkal Majalla" w:cs="Sakkal Majalla" w:hint="cs"/>
          <w:color w:val="000000" w:themeColor="text1"/>
          <w:sz w:val="32"/>
          <w:szCs w:val="28"/>
          <w:rtl/>
        </w:rPr>
        <w:t>-------------</w:t>
      </w:r>
    </w:p>
    <w:p w:rsidR="006F3EC1" w:rsidRPr="00A10FD7" w:rsidRDefault="006F3EC1">
      <w:pPr>
        <w:spacing w:after="0" w:line="240" w:lineRule="auto"/>
        <w:rPr>
          <w:rFonts w:ascii="Sakkal Majalla" w:hAnsi="Sakkal Majalla" w:cs="Sakkal Majalla"/>
          <w:color w:val="000000" w:themeColor="text1"/>
          <w:sz w:val="32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32"/>
          <w:szCs w:val="28"/>
          <w:rtl/>
        </w:rPr>
        <w:br w:type="page"/>
      </w:r>
    </w:p>
    <w:p w:rsidR="00A13F70" w:rsidRPr="00B076C9" w:rsidRDefault="00A13F70" w:rsidP="00260646">
      <w:pPr>
        <w:pStyle w:val="Style2"/>
        <w:numPr>
          <w:ilvl w:val="0"/>
          <w:numId w:val="48"/>
        </w:numPr>
        <w:spacing w:before="40" w:after="40"/>
        <w:jc w:val="left"/>
        <w:rPr>
          <w:rFonts w:ascii="Sakkal Majalla" w:hAnsi="Sakkal Majalla" w:cs="Sakkal Majalla"/>
          <w:color w:val="auto"/>
          <w:rtl/>
        </w:rPr>
      </w:pPr>
      <w:bookmarkStart w:id="7" w:name="_Toc106453433"/>
      <w:r w:rsidRPr="00B076C9">
        <w:rPr>
          <w:rFonts w:ascii="Sakkal Majalla" w:hAnsi="Sakkal Majalla" w:cs="Sakkal Majalla"/>
          <w:color w:val="auto"/>
          <w:rtl/>
        </w:rPr>
        <w:lastRenderedPageBreak/>
        <w:t>مخرجات تعلم البرنامج</w:t>
      </w:r>
      <w:bookmarkEnd w:id="7"/>
    </w:p>
    <w:p w:rsidR="00A13F70" w:rsidRPr="00A10FD7" w:rsidRDefault="00CC7782" w:rsidP="00DF7876">
      <w:pPr>
        <w:bidi/>
        <w:spacing w:after="0" w:line="240" w:lineRule="auto"/>
        <w:rPr>
          <w:rFonts w:ascii="Sakkal Majalla" w:hAnsi="Sakkal Majalla" w:cs="Sakkal Majalla"/>
          <w:color w:val="000000" w:themeColor="text1"/>
          <w:sz w:val="28"/>
          <w:szCs w:val="28"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5.1 </w:t>
      </w:r>
      <w:r w:rsidR="00A13F70"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المعارف</w:t>
      </w:r>
    </w:p>
    <w:p w:rsidR="007D378E" w:rsidRPr="00B076C9" w:rsidRDefault="00CC7782" w:rsidP="005C74DF">
      <w:pPr>
        <w:bidi/>
        <w:spacing w:after="0" w:line="240" w:lineRule="auto"/>
        <w:ind w:left="594" w:hanging="567"/>
        <w:jc w:val="both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5.1.1</w:t>
      </w:r>
      <w:r w:rsidR="00A13F70" w:rsidRPr="00B076C9">
        <w:rPr>
          <w:rFonts w:ascii="Sakkal Majalla" w:hAnsi="Sakkal Majalla" w:cs="Sakkal Majalla"/>
          <w:sz w:val="28"/>
          <w:szCs w:val="28"/>
          <w:rtl/>
        </w:rPr>
        <w:tab/>
      </w:r>
      <w:r w:rsidR="007D378E" w:rsidRPr="00B076C9">
        <w:rPr>
          <w:rFonts w:ascii="Sakkal Majalla" w:hAnsi="Sakkal Majalla" w:cs="Sakkal Majalla" w:hint="cs"/>
          <w:sz w:val="28"/>
          <w:szCs w:val="28"/>
          <w:rtl/>
        </w:rPr>
        <w:t xml:space="preserve">أن يكون </w:t>
      </w:r>
      <w:r w:rsidR="007D378E" w:rsidRPr="00B076C9">
        <w:rPr>
          <w:rFonts w:ascii="Sakkal Majalla" w:hAnsi="Sakkal Majalla" w:cs="Sakkal Majalla"/>
          <w:sz w:val="28"/>
          <w:szCs w:val="28"/>
          <w:rtl/>
        </w:rPr>
        <w:t xml:space="preserve">الطالب على </w:t>
      </w:r>
      <w:r w:rsidR="00C539DA">
        <w:rPr>
          <w:rFonts w:ascii="Sakkal Majalla" w:hAnsi="Sakkal Majalla" w:cs="Sakkal Majalla"/>
          <w:sz w:val="28"/>
          <w:szCs w:val="28"/>
          <w:rtl/>
        </w:rPr>
        <w:t>دراية باللغة الإنجليزية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C539DA">
        <w:rPr>
          <w:rFonts w:ascii="Sakkal Majalla" w:hAnsi="Sakkal Majalla" w:cs="Sakkal Majalla"/>
          <w:sz w:val="28"/>
          <w:szCs w:val="28"/>
          <w:rtl/>
        </w:rPr>
        <w:t xml:space="preserve"> وفهم </w:t>
      </w:r>
      <w:r w:rsidR="00C539DA">
        <w:rPr>
          <w:rFonts w:ascii="Sakkal Majalla" w:hAnsi="Sakkal Majalla" w:cs="Sakkal Majalla" w:hint="cs"/>
          <w:sz w:val="28"/>
          <w:szCs w:val="28"/>
          <w:rtl/>
        </w:rPr>
        <w:t>للأ</w:t>
      </w:r>
      <w:r w:rsidR="007D378E" w:rsidRPr="00B076C9">
        <w:rPr>
          <w:rFonts w:ascii="Sakkal Majalla" w:hAnsi="Sakkal Majalla" w:cs="Sakkal Majalla"/>
          <w:sz w:val="28"/>
          <w:szCs w:val="28"/>
          <w:rtl/>
        </w:rPr>
        <w:t>سس الفنية العامة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7D378E" w:rsidRPr="00B076C9">
        <w:rPr>
          <w:rFonts w:ascii="Sakkal Majalla" w:hAnsi="Sakkal Majalla" w:cs="Sakkal Majalla"/>
          <w:sz w:val="28"/>
          <w:szCs w:val="28"/>
          <w:rtl/>
        </w:rPr>
        <w:t xml:space="preserve"> والنظريات والمبادئ والمفاهيم والاتجاهات الحديثة في 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7D378E" w:rsidRPr="00B076C9">
        <w:rPr>
          <w:rFonts w:ascii="Sakkal Majalla" w:hAnsi="Sakkal Majalla" w:cs="Sakkal Majalla"/>
          <w:sz w:val="28"/>
          <w:szCs w:val="28"/>
          <w:rtl/>
        </w:rPr>
        <w:t>.</w:t>
      </w:r>
    </w:p>
    <w:p w:rsidR="00A13F70" w:rsidRDefault="00CC7782" w:rsidP="00FC77F2">
      <w:pPr>
        <w:bidi/>
        <w:spacing w:after="0" w:line="240" w:lineRule="auto"/>
        <w:ind w:left="594" w:hanging="567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1.2</w:t>
      </w:r>
      <w:r w:rsidR="00A13F70" w:rsidRPr="00B076C9">
        <w:rPr>
          <w:rFonts w:ascii="Sakkal Majalla" w:hAnsi="Sakkal Majalla" w:cs="Sakkal Majalla"/>
          <w:sz w:val="28"/>
          <w:szCs w:val="28"/>
          <w:rtl/>
        </w:rPr>
        <w:tab/>
      </w:r>
      <w:r w:rsidR="00F94240" w:rsidRPr="00B076C9">
        <w:rPr>
          <w:rFonts w:ascii="Sakkal Majalla" w:hAnsi="Sakkal Majalla" w:cs="Sakkal Majalla" w:hint="cs"/>
          <w:sz w:val="28"/>
          <w:szCs w:val="28"/>
          <w:rtl/>
        </w:rPr>
        <w:t>أن ي</w:t>
      </w:r>
      <w:r w:rsidR="00F94240" w:rsidRPr="00B076C9">
        <w:rPr>
          <w:rFonts w:ascii="Sakkal Majalla" w:hAnsi="Sakkal Majalla" w:cs="Sakkal Majalla"/>
          <w:sz w:val="28"/>
          <w:szCs w:val="28"/>
          <w:rtl/>
        </w:rPr>
        <w:t>عرف</w:t>
      </w:r>
      <w:r w:rsidR="00F94240" w:rsidRPr="00B076C9">
        <w:rPr>
          <w:rFonts w:ascii="Sakkal Majalla" w:hAnsi="Sakkal Majalla" w:cs="Sakkal Majalla" w:hint="cs"/>
          <w:sz w:val="28"/>
          <w:szCs w:val="28"/>
          <w:rtl/>
        </w:rPr>
        <w:t xml:space="preserve"> الطالب وي</w:t>
      </w:r>
      <w:r w:rsidR="00F94240" w:rsidRPr="00B076C9">
        <w:rPr>
          <w:rFonts w:ascii="Sakkal Majalla" w:hAnsi="Sakkal Majalla" w:cs="Sakkal Majalla"/>
          <w:sz w:val="28"/>
          <w:szCs w:val="28"/>
          <w:rtl/>
        </w:rPr>
        <w:t xml:space="preserve">فهم المنهجيات التحليلية المستخدمة في موضوعات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 xml:space="preserve">، </w:t>
      </w:r>
      <w:r w:rsidR="00F94240" w:rsidRPr="00B076C9">
        <w:rPr>
          <w:rFonts w:ascii="Sakkal Majalla" w:hAnsi="Sakkal Majalla" w:cs="Sakkal Majalla"/>
          <w:sz w:val="28"/>
          <w:szCs w:val="28"/>
          <w:rtl/>
        </w:rPr>
        <w:t>وتفسير المعلومات المتعلقة بها.</w:t>
      </w:r>
    </w:p>
    <w:p w:rsidR="00B258BD" w:rsidRPr="00B258BD" w:rsidRDefault="00B258BD" w:rsidP="00B258BD">
      <w:pPr>
        <w:bidi/>
        <w:spacing w:after="0" w:line="240" w:lineRule="auto"/>
        <w:ind w:left="594" w:hanging="567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  5.1.3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  أ</w:t>
      </w:r>
      <w:r>
        <w:rPr>
          <w:rFonts w:ascii="Sakkal Majalla" w:eastAsia="Sakkal Majalla" w:hAnsi="Sakkal Majalla" w:cs="Sakkal Majalla"/>
          <w:color w:val="000000"/>
          <w:sz w:val="28"/>
          <w:szCs w:val="28"/>
          <w:rtl/>
        </w:rPr>
        <w:t xml:space="preserve">ن يتعرف الطالب على المنهجيات المختلفة التي 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تستخدم في موضوعات </w:t>
      </w:r>
      <w:r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تخصص)</w:t>
      </w:r>
    </w:p>
    <w:p w:rsidR="00A13F70" w:rsidRDefault="00B258BD" w:rsidP="00B258BD">
      <w:pPr>
        <w:bidi/>
        <w:spacing w:after="0" w:line="240" w:lineRule="auto"/>
        <w:rPr>
          <w:rFonts w:ascii="Sakkal Majalla" w:eastAsia="Sakkal Majalla" w:hAnsi="Sakkal Majalla" w:cs="Sakkal Majalla"/>
          <w:color w:val="000000" w:themeColor="text1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  5.1.4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  أن يكون</w:t>
      </w:r>
      <w:r>
        <w:rPr>
          <w:rFonts w:ascii="Sakkal Majalla" w:eastAsia="Sakkal Majalla" w:hAnsi="Sakkal Majalla" w:cs="Sakkal Majalla"/>
          <w:color w:val="000000"/>
          <w:sz w:val="28"/>
          <w:szCs w:val="28"/>
          <w:rtl/>
        </w:rPr>
        <w:t xml:space="preserve"> لدى 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>الطالب المعرفة</w:t>
      </w:r>
      <w:r w:rsidR="003D04F1"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 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>والفهم للأسس والمبادئ</w:t>
      </w:r>
      <w:r w:rsidRPr="00A35294"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 و</w:t>
      </w:r>
      <w:r>
        <w:rPr>
          <w:rFonts w:ascii="Sakkal Majalla" w:eastAsia="Sakkal Majalla" w:hAnsi="Sakkal Majalla" w:cs="Sakkal Majalla" w:hint="cs"/>
          <w:color w:val="000000"/>
          <w:sz w:val="28"/>
          <w:szCs w:val="28"/>
          <w:rtl/>
        </w:rPr>
        <w:t xml:space="preserve">النظريات في مجال </w:t>
      </w:r>
      <w:r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تخصص)</w:t>
      </w:r>
    </w:p>
    <w:p w:rsidR="00B258BD" w:rsidRPr="00B258BD" w:rsidRDefault="00B258BD" w:rsidP="00B258BD">
      <w:pPr>
        <w:bidi/>
        <w:spacing w:after="0" w:line="240" w:lineRule="auto"/>
        <w:rPr>
          <w:rFonts w:ascii="Sakkal Majalla" w:eastAsia="Sakkal Majalla" w:hAnsi="Sakkal Majalla" w:cs="Sakkal Majalla"/>
          <w:color w:val="000000" w:themeColor="text1"/>
          <w:sz w:val="28"/>
          <w:szCs w:val="28"/>
          <w:rtl/>
        </w:rPr>
      </w:pPr>
    </w:p>
    <w:p w:rsidR="00A13F70" w:rsidRPr="00A10FD7" w:rsidRDefault="00CC7782" w:rsidP="00DF7876">
      <w:pPr>
        <w:bidi/>
        <w:spacing w:after="0" w:line="240" w:lineRule="auto"/>
        <w:rPr>
          <w:rFonts w:ascii="Sakkal Majalla" w:hAnsi="Sakkal Majalla" w:cs="Sakkal Majalla"/>
          <w:color w:val="000000" w:themeColor="text1"/>
          <w:sz w:val="28"/>
          <w:szCs w:val="28"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5.2 </w:t>
      </w:r>
      <w:r w:rsidR="00A13F70"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المهارات</w:t>
      </w:r>
    </w:p>
    <w:p w:rsidR="00A13F70" w:rsidRPr="00B076C9" w:rsidRDefault="00CC7782" w:rsidP="00CC7782">
      <w:pPr>
        <w:bidi/>
        <w:spacing w:after="0" w:line="240" w:lineRule="auto"/>
        <w:ind w:left="567" w:hanging="567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5.2.1</w:t>
      </w:r>
      <w:r w:rsidR="00A13F70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ab/>
      </w:r>
      <w:r w:rsidR="00551034" w:rsidRPr="00B076C9">
        <w:rPr>
          <w:rFonts w:ascii="Sakkal Majalla" w:hAnsi="Sakkal Majalla" w:cs="Sakkal Majalla" w:hint="cs"/>
          <w:sz w:val="28"/>
          <w:szCs w:val="28"/>
          <w:rtl/>
        </w:rPr>
        <w:t xml:space="preserve"> ي</w:t>
      </w:r>
      <w:r w:rsidR="00551034" w:rsidRPr="00B076C9">
        <w:rPr>
          <w:rFonts w:ascii="Sakkal Majalla" w:hAnsi="Sakkal Majalla" w:cs="Sakkal Majalla"/>
          <w:sz w:val="28"/>
          <w:szCs w:val="28"/>
          <w:rtl/>
        </w:rPr>
        <w:t>ستخدم</w:t>
      </w:r>
      <w:r w:rsidR="00551034" w:rsidRPr="00B076C9">
        <w:rPr>
          <w:rFonts w:ascii="Sakkal Majalla" w:hAnsi="Sakkal Majalla" w:cs="Sakkal Majalla" w:hint="cs"/>
          <w:sz w:val="28"/>
          <w:szCs w:val="28"/>
          <w:rtl/>
        </w:rPr>
        <w:t xml:space="preserve"> الطالب</w:t>
      </w:r>
      <w:r w:rsidR="00551034" w:rsidRPr="00B076C9">
        <w:rPr>
          <w:rFonts w:ascii="Sakkal Majalla" w:hAnsi="Sakkal Majalla" w:cs="Sakkal Majalla"/>
          <w:sz w:val="28"/>
          <w:szCs w:val="28"/>
          <w:rtl/>
        </w:rPr>
        <w:t xml:space="preserve"> مجموعة متنوعة من </w:t>
      </w:r>
      <w:r w:rsidR="00551034" w:rsidRPr="00B076C9">
        <w:rPr>
          <w:rFonts w:ascii="Sakkal Majalla" w:hAnsi="Sakkal Majalla" w:cs="Sakkal Majalla" w:hint="cs"/>
          <w:sz w:val="28"/>
          <w:szCs w:val="28"/>
          <w:rtl/>
        </w:rPr>
        <w:t>الأساليب</w:t>
      </w:r>
      <w:r w:rsidR="00551034" w:rsidRPr="00B076C9">
        <w:rPr>
          <w:rFonts w:ascii="Sakkal Majalla" w:hAnsi="Sakkal Majalla" w:cs="Sakkal Majalla"/>
          <w:sz w:val="28"/>
          <w:szCs w:val="28"/>
          <w:rtl/>
        </w:rPr>
        <w:t xml:space="preserve"> والأدوات المناسبة لتنفيذ الأنشطة العملية في 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</w:p>
    <w:p w:rsidR="005669A6" w:rsidRPr="00B076C9" w:rsidRDefault="00CC7782" w:rsidP="00CC7782">
      <w:pPr>
        <w:bidi/>
        <w:spacing w:after="0" w:line="240" w:lineRule="auto"/>
        <w:ind w:left="567" w:hanging="567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2.2</w:t>
      </w:r>
      <w:r w:rsidR="00876C15" w:rsidRPr="00B076C9">
        <w:rPr>
          <w:rFonts w:ascii="Sakkal Majalla" w:hAnsi="Sakkal Majalla" w:cs="Sakkal Majalla" w:hint="cs"/>
          <w:sz w:val="28"/>
          <w:szCs w:val="28"/>
          <w:rtl/>
        </w:rPr>
        <w:t xml:space="preserve"> يست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 xml:space="preserve">خدم </w:t>
      </w:r>
      <w:r w:rsidR="00876C15" w:rsidRPr="00B076C9">
        <w:rPr>
          <w:rFonts w:ascii="Sakkal Majalla" w:hAnsi="Sakkal Majalla" w:cs="Sakkal Majalla" w:hint="cs"/>
          <w:sz w:val="28"/>
          <w:szCs w:val="28"/>
          <w:rtl/>
        </w:rPr>
        <w:t xml:space="preserve">الطالب 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>منهجيات مختلفة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876C15" w:rsidRPr="00B076C9">
        <w:rPr>
          <w:rFonts w:ascii="Sakkal Majalla" w:hAnsi="Sakkal Majalla" w:cs="Sakkal Majalla" w:hint="cs"/>
          <w:sz w:val="28"/>
          <w:szCs w:val="28"/>
          <w:rtl/>
        </w:rPr>
        <w:t xml:space="preserve"> وي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>طبق التفكير النقدي والإبداع</w:t>
      </w:r>
      <w:r w:rsidR="00876C15" w:rsidRPr="00B076C9">
        <w:rPr>
          <w:rFonts w:ascii="Sakkal Majalla" w:hAnsi="Sakkal Majalla" w:cs="Sakkal Majalla" w:hint="cs"/>
          <w:sz w:val="28"/>
          <w:szCs w:val="28"/>
          <w:rtl/>
        </w:rPr>
        <w:t>ي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 xml:space="preserve"> لحل المشكلات في السياقات المتعلقة ب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</w:p>
    <w:p w:rsidR="00876C15" w:rsidRPr="00B076C9" w:rsidRDefault="00CC7782" w:rsidP="003D04F1">
      <w:pPr>
        <w:bidi/>
        <w:spacing w:after="0" w:line="240" w:lineRule="auto"/>
        <w:ind w:left="567" w:hanging="567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2.3</w:t>
      </w:r>
      <w:r w:rsidR="00876C15" w:rsidRPr="00B076C9">
        <w:rPr>
          <w:rFonts w:ascii="Sakkal Majalla" w:hAnsi="Sakkal Majalla" w:cs="Sakkal Majalla" w:hint="cs"/>
          <w:sz w:val="28"/>
          <w:szCs w:val="28"/>
          <w:rtl/>
        </w:rPr>
        <w:t xml:space="preserve"> يطبق الطالب 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 xml:space="preserve">مجموعة من المعرفة النظرية والتقنية </w:t>
      </w:r>
      <w:r w:rsidR="00FC77F2" w:rsidRPr="00B076C9">
        <w:rPr>
          <w:rFonts w:ascii="Sakkal Majalla" w:hAnsi="Sakkal Majalla" w:cs="Sakkal Majalla"/>
          <w:sz w:val="28"/>
          <w:szCs w:val="28"/>
          <w:rtl/>
        </w:rPr>
        <w:t xml:space="preserve">في 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 xml:space="preserve">، </w:t>
      </w:r>
      <w:r w:rsidR="00876C15" w:rsidRPr="003D04F1">
        <w:rPr>
          <w:rFonts w:ascii="Sakkal Majalla" w:hAnsi="Sakkal Majalla" w:cs="Sakkal Majalla"/>
          <w:color w:val="FF0000"/>
          <w:sz w:val="28"/>
          <w:szCs w:val="28"/>
          <w:rtl/>
        </w:rPr>
        <w:t>و</w:t>
      </w:r>
      <w:r w:rsidR="003D04F1" w:rsidRPr="003D04F1">
        <w:rPr>
          <w:rFonts w:ascii="Sakkal Majalla" w:hAnsi="Sakkal Majalla" w:cs="Sakkal Majalla" w:hint="cs"/>
          <w:color w:val="FF0000"/>
          <w:sz w:val="28"/>
          <w:szCs w:val="28"/>
          <w:rtl/>
        </w:rPr>
        <w:t>ي</w:t>
      </w:r>
      <w:r w:rsidR="003D04F1" w:rsidRPr="003D04F1">
        <w:rPr>
          <w:rFonts w:ascii="Sakkal Majalla" w:hAnsi="Sakkal Majalla" w:cs="Sakkal Majalla"/>
          <w:color w:val="FF0000"/>
          <w:sz w:val="28"/>
          <w:szCs w:val="28"/>
          <w:rtl/>
        </w:rPr>
        <w:t>كي</w:t>
      </w:r>
      <w:r w:rsidR="00876C15" w:rsidRPr="003D04F1">
        <w:rPr>
          <w:rFonts w:ascii="Sakkal Majalla" w:hAnsi="Sakkal Majalla" w:cs="Sakkal Majalla"/>
          <w:color w:val="FF0000"/>
          <w:sz w:val="28"/>
          <w:szCs w:val="28"/>
          <w:rtl/>
        </w:rPr>
        <w:t>فها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 xml:space="preserve"> لتعكس الفهم النظري في السياقات المتعلقة ب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876C15" w:rsidRPr="00B076C9">
        <w:rPr>
          <w:rFonts w:ascii="Sakkal Majalla" w:hAnsi="Sakkal Majalla" w:cs="Sakkal Majalla"/>
          <w:sz w:val="28"/>
          <w:szCs w:val="28"/>
          <w:rtl/>
        </w:rPr>
        <w:t>.</w:t>
      </w:r>
    </w:p>
    <w:p w:rsidR="00876C15" w:rsidRPr="00B076C9" w:rsidRDefault="00CC7782" w:rsidP="00CC7782">
      <w:pPr>
        <w:bidi/>
        <w:spacing w:after="0" w:line="240" w:lineRule="auto"/>
        <w:ind w:left="425" w:hanging="425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2.4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1A6DA3" w:rsidRPr="00B076C9">
        <w:rPr>
          <w:rFonts w:ascii="Sakkal Majalla" w:hAnsi="Sakkal Majalla" w:cs="Sakkal Majalla" w:hint="cs"/>
          <w:sz w:val="28"/>
          <w:szCs w:val="28"/>
          <w:rtl/>
        </w:rPr>
        <w:t>يستطيع الطالب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437459" w:rsidRPr="00B076C9">
        <w:rPr>
          <w:rFonts w:ascii="Sakkal Majalla" w:hAnsi="Sakkal Majalla" w:cs="Sakkal Majalla"/>
          <w:sz w:val="28"/>
          <w:szCs w:val="28"/>
          <w:rtl/>
        </w:rPr>
        <w:t>التواصل ب</w:t>
      </w:r>
      <w:r w:rsidR="00265FC9" w:rsidRPr="00B076C9">
        <w:rPr>
          <w:rFonts w:ascii="Sakkal Majalla" w:hAnsi="Sakkal Majalla" w:cs="Sakkal Majalla"/>
          <w:sz w:val="28"/>
          <w:szCs w:val="28"/>
          <w:rtl/>
        </w:rPr>
        <w:t>الطرق المناسبة باللغة الإنجليزي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ة</w:t>
      </w:r>
      <w:r w:rsidR="00437459" w:rsidRPr="00B076C9">
        <w:rPr>
          <w:rFonts w:ascii="Sakkal Majalla" w:hAnsi="Sakkal Majalla" w:cs="Sakkal Majalla"/>
          <w:sz w:val="28"/>
          <w:szCs w:val="28"/>
          <w:rtl/>
        </w:rPr>
        <w:t>، وإظهار الفهم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437459" w:rsidRPr="00B076C9">
        <w:rPr>
          <w:rFonts w:ascii="Sakkal Majalla" w:hAnsi="Sakkal Majalla" w:cs="Sakkal Majalla"/>
          <w:sz w:val="28"/>
          <w:szCs w:val="28"/>
          <w:rtl/>
        </w:rPr>
        <w:t xml:space="preserve"> ونقل المعرفة إلى المستفيدين في مجال 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FC77F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437459" w:rsidRPr="00B076C9">
        <w:rPr>
          <w:rFonts w:ascii="Sakkal Majalla" w:hAnsi="Sakkal Majalla" w:cs="Sakkal Majalla"/>
          <w:sz w:val="28"/>
          <w:szCs w:val="28"/>
          <w:rtl/>
        </w:rPr>
        <w:t>.</w:t>
      </w:r>
    </w:p>
    <w:p w:rsidR="00A13F70" w:rsidRPr="00B076C9" w:rsidRDefault="00A13F70" w:rsidP="00876C15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B076C9">
        <w:rPr>
          <w:rFonts w:ascii="Sakkal Majalla" w:hAnsi="Sakkal Majalla" w:cs="Sakkal Majalla"/>
          <w:sz w:val="28"/>
          <w:szCs w:val="28"/>
          <w:rtl/>
        </w:rPr>
        <w:tab/>
      </w:r>
    </w:p>
    <w:p w:rsidR="00A13F70" w:rsidRPr="00B076C9" w:rsidRDefault="00CC7782" w:rsidP="00DF7876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5.3 </w:t>
      </w:r>
      <w:r w:rsidR="00F65687" w:rsidRPr="00B076C9">
        <w:rPr>
          <w:rFonts w:ascii="Sakkal Majalla" w:hAnsi="Sakkal Majalla" w:cs="Sakkal Majalla" w:hint="cs"/>
          <w:b/>
          <w:bCs/>
          <w:sz w:val="28"/>
          <w:szCs w:val="28"/>
          <w:rtl/>
        </w:rPr>
        <w:t>القيم</w:t>
      </w:r>
    </w:p>
    <w:p w:rsidR="00A13F70" w:rsidRPr="00B076C9" w:rsidRDefault="00CC7782" w:rsidP="006775E2">
      <w:pPr>
        <w:bidi/>
        <w:spacing w:after="0" w:line="240" w:lineRule="auto"/>
        <w:ind w:left="594" w:hanging="567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3.1</w:t>
      </w:r>
      <w:r w:rsidR="00A13F70" w:rsidRPr="00B076C9">
        <w:rPr>
          <w:rFonts w:ascii="Sakkal Majalla" w:hAnsi="Sakkal Majalla" w:cs="Sakkal Majalla"/>
          <w:sz w:val="28"/>
          <w:szCs w:val="28"/>
          <w:rtl/>
        </w:rPr>
        <w:tab/>
      </w:r>
      <w:r w:rsidR="00DD79A2" w:rsidRPr="00B076C9">
        <w:rPr>
          <w:rFonts w:ascii="Sakkal Majalla" w:hAnsi="Sakkal Majalla" w:cs="Sakkal Majalla" w:hint="cs"/>
          <w:sz w:val="28"/>
          <w:szCs w:val="28"/>
          <w:rtl/>
        </w:rPr>
        <w:t xml:space="preserve"> يتسم الطالب ب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التعامل مع أخلاقيات </w:t>
      </w:r>
      <w:r w:rsidR="006775E2" w:rsidRPr="006775E2">
        <w:rPr>
          <w:rFonts w:ascii="Sakkal Majalla" w:hAnsi="Sakkal Majalla" w:cs="Sakkal Majalla" w:hint="cs"/>
          <w:sz w:val="28"/>
          <w:szCs w:val="28"/>
          <w:rtl/>
        </w:rPr>
        <w:t xml:space="preserve">العمل في مجال 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، وإظهار المواطنة </w:t>
      </w:r>
      <w:r w:rsidR="00265FC9" w:rsidRPr="00B076C9">
        <w:rPr>
          <w:rFonts w:ascii="Sakkal Majalla" w:hAnsi="Sakkal Majalla" w:cs="Sakkal Majalla" w:hint="cs"/>
          <w:sz w:val="28"/>
          <w:szCs w:val="28"/>
          <w:rtl/>
        </w:rPr>
        <w:t>المسؤولة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265FC9" w:rsidRPr="00B076C9">
        <w:rPr>
          <w:rFonts w:ascii="Sakkal Majalla" w:hAnsi="Sakkal Majalla" w:cs="Sakkal Majalla" w:hint="cs"/>
          <w:sz w:val="28"/>
          <w:szCs w:val="28"/>
          <w:rtl/>
        </w:rPr>
        <w:t xml:space="preserve"> وتعزيز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 الجوانب الصحية والنفسية والاجتماعية المتعلقة بمجال 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>.</w:t>
      </w:r>
    </w:p>
    <w:p w:rsidR="00DD79A2" w:rsidRPr="00B076C9" w:rsidRDefault="00CC7782" w:rsidP="002D5FAF">
      <w:pPr>
        <w:bidi/>
        <w:spacing w:after="0" w:line="240" w:lineRule="auto"/>
        <w:ind w:left="594" w:hanging="567"/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>5.3.2</w:t>
      </w:r>
      <w:r w:rsidR="00A13F70" w:rsidRPr="00B076C9">
        <w:rPr>
          <w:rFonts w:ascii="Sakkal Majalla" w:hAnsi="Sakkal Majalla" w:cs="Sakkal Majalla"/>
          <w:sz w:val="28"/>
          <w:szCs w:val="28"/>
          <w:rtl/>
        </w:rPr>
        <w:tab/>
      </w:r>
      <w:bookmarkStart w:id="8" w:name="_Toc106453434"/>
      <w:r w:rsidR="00D65508" w:rsidRPr="00B076C9">
        <w:rPr>
          <w:rFonts w:ascii="Sakkal Majalla" w:hAnsi="Sakkal Majalla" w:cs="Sakkal Majalla" w:hint="cs"/>
          <w:sz w:val="28"/>
          <w:szCs w:val="28"/>
          <w:rtl/>
        </w:rPr>
        <w:t>يتعلم الطالب ب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>اللغة الإنجليزية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 و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>ي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>عمل بشكل مستقل أو تعاوني</w:t>
      </w:r>
      <w:r w:rsidR="007C24EB" w:rsidRPr="00B076C9">
        <w:rPr>
          <w:rFonts w:ascii="Sakkal Majalla" w:hAnsi="Sakkal Majalla" w:cs="Sakkal Majalla"/>
          <w:sz w:val="28"/>
          <w:szCs w:val="28"/>
          <w:rtl/>
        </w:rPr>
        <w:t>، و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>ي</w:t>
      </w:r>
      <w:r w:rsidR="007C24EB" w:rsidRPr="00B076C9">
        <w:rPr>
          <w:rFonts w:ascii="Sakkal Majalla" w:hAnsi="Sakkal Majalla" w:cs="Sakkal Majalla"/>
          <w:sz w:val="28"/>
          <w:szCs w:val="28"/>
          <w:rtl/>
        </w:rPr>
        <w:t>حدد الأهداف و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>ي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عمل على 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>تحقيقها</w:t>
      </w:r>
      <w:r w:rsidR="003D04F1">
        <w:rPr>
          <w:rFonts w:ascii="Sakkal Majalla" w:hAnsi="Sakkal Majalla" w:cs="Sakkal Majalla" w:hint="cs"/>
          <w:sz w:val="28"/>
          <w:szCs w:val="28"/>
          <w:rtl/>
        </w:rPr>
        <w:t>،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 xml:space="preserve"> ويدير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 xml:space="preserve"> المهام </w:t>
      </w:r>
      <w:r w:rsidR="00265FC9" w:rsidRPr="00B076C9">
        <w:rPr>
          <w:rFonts w:ascii="Sakkal Majalla" w:hAnsi="Sakkal Majalla" w:cs="Sakkal Majalla" w:hint="cs"/>
          <w:sz w:val="28"/>
          <w:szCs w:val="28"/>
          <w:rtl/>
        </w:rPr>
        <w:t>والأنشطة،</w:t>
      </w:r>
      <w:r w:rsidR="007C24EB" w:rsidRPr="00B076C9">
        <w:rPr>
          <w:rFonts w:ascii="Sakkal Majalla" w:hAnsi="Sakkal Majalla" w:cs="Sakkal Majalla"/>
          <w:sz w:val="28"/>
          <w:szCs w:val="28"/>
          <w:rtl/>
        </w:rPr>
        <w:t xml:space="preserve"> و</w:t>
      </w:r>
      <w:r w:rsidR="007C24EB" w:rsidRPr="00B076C9">
        <w:rPr>
          <w:rFonts w:ascii="Sakkal Majalla" w:hAnsi="Sakkal Majalla" w:cs="Sakkal Majalla" w:hint="cs"/>
          <w:sz w:val="28"/>
          <w:szCs w:val="28"/>
          <w:rtl/>
        </w:rPr>
        <w:t>ي</w:t>
      </w:r>
      <w:r w:rsidR="00DD79A2" w:rsidRPr="00B076C9">
        <w:rPr>
          <w:rFonts w:ascii="Sakkal Majalla" w:hAnsi="Sakkal Majalla" w:cs="Sakkal Majalla"/>
          <w:sz w:val="28"/>
          <w:szCs w:val="28"/>
          <w:rtl/>
        </w:rPr>
        <w:t>تخذ القرارات المتعلقة بالتعلم بدرجة معتدلة من الاستقلالية والمسؤولية.</w:t>
      </w:r>
    </w:p>
    <w:p w:rsidR="006775E2" w:rsidRPr="006775E2" w:rsidRDefault="006775E2">
      <w:pPr>
        <w:spacing w:after="0" w:line="240" w:lineRule="auto"/>
        <w:rPr>
          <w:rFonts w:ascii="Sakkal Majalla" w:hAnsi="Sakkal Majalla" w:cs="Sakkal Majalla"/>
          <w:color w:val="000000" w:themeColor="text1"/>
          <w:rtl/>
        </w:rPr>
      </w:pPr>
      <w:r w:rsidRPr="006775E2">
        <w:rPr>
          <w:rFonts w:ascii="Sakkal Majalla" w:hAnsi="Sakkal Majalla" w:cs="Sakkal Majalla"/>
          <w:color w:val="000000" w:themeColor="text1"/>
          <w:rtl/>
        </w:rPr>
        <w:br w:type="page"/>
      </w:r>
    </w:p>
    <w:p w:rsidR="00983B48" w:rsidRPr="00260646" w:rsidRDefault="005B17AD" w:rsidP="00260646">
      <w:pPr>
        <w:pStyle w:val="a4"/>
        <w:numPr>
          <w:ilvl w:val="0"/>
          <w:numId w:val="48"/>
        </w:numPr>
        <w:bidi/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32"/>
          <w:szCs w:val="32"/>
          <w:rtl/>
        </w:rPr>
      </w:pPr>
      <w:r w:rsidRPr="00260646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</w:rPr>
        <w:lastRenderedPageBreak/>
        <w:t>نقاط التخارج</w:t>
      </w:r>
      <w:bookmarkEnd w:id="8"/>
    </w:p>
    <w:p w:rsidR="00B27ADF" w:rsidRDefault="00B27ADF" w:rsidP="00B27ADF">
      <w:pPr>
        <w:bidi/>
        <w:spacing w:after="120" w:line="240" w:lineRule="auto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A10FD7">
        <w:rPr>
          <w:rFonts w:ascii="Sakkal Majalla" w:hAnsi="Sakkal Majalla" w:cs="Sakkal Majalla"/>
          <w:bCs/>
          <w:color w:val="000000" w:themeColor="text1"/>
          <w:sz w:val="28"/>
          <w:szCs w:val="28"/>
          <w:rtl/>
        </w:rPr>
        <w:t xml:space="preserve">جدول </w:t>
      </w:r>
      <w:r>
        <w:rPr>
          <w:rFonts w:ascii="Sakkal Majalla" w:hAnsi="Sakkal Majalla" w:cs="Sakkal Majalla" w:hint="cs"/>
          <w:bCs/>
          <w:color w:val="000000" w:themeColor="text1"/>
          <w:sz w:val="28"/>
          <w:szCs w:val="28"/>
          <w:rtl/>
        </w:rPr>
        <w:t>1</w:t>
      </w:r>
      <w:r w:rsidRPr="00A10FD7">
        <w:rPr>
          <w:rFonts w:ascii="Sakkal Majalla" w:hAnsi="Sakkal Majalla" w:cs="Sakkal Majalla"/>
          <w:bCs/>
          <w:color w:val="000000" w:themeColor="text1"/>
          <w:sz w:val="28"/>
          <w:szCs w:val="28"/>
          <w:rtl/>
        </w:rPr>
        <w:t xml:space="preserve">. </w:t>
      </w:r>
      <w:r w:rsidRPr="00A10FD7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مخرجات التعلم</w:t>
      </w:r>
      <w:r w:rsidRPr="00A10FD7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  <w:lang w:bidi="ar-EG"/>
        </w:rPr>
        <w:t xml:space="preserve"> موزعة على نقاط التخرج</w:t>
      </w:r>
      <w:r w:rsidRPr="00A10FD7">
        <w:rPr>
          <w:rFonts w:ascii="Sakkal Majalla" w:hAnsi="Sakkal Majalla" w:cs="Sakkal Majalla"/>
          <w:bCs/>
          <w:color w:val="000000" w:themeColor="text1"/>
          <w:sz w:val="28"/>
          <w:szCs w:val="28"/>
          <w:rtl/>
        </w:rPr>
        <w:t>.</w:t>
      </w:r>
    </w:p>
    <w:tbl>
      <w:tblPr>
        <w:tblStyle w:val="a3"/>
        <w:bidiVisual/>
        <w:tblW w:w="5000" w:type="pct"/>
        <w:tblLook w:val="04A0" w:firstRow="1" w:lastRow="0" w:firstColumn="1" w:lastColumn="0" w:noHBand="0" w:noVBand="1"/>
      </w:tblPr>
      <w:tblGrid>
        <w:gridCol w:w="1348"/>
        <w:gridCol w:w="2990"/>
        <w:gridCol w:w="6678"/>
      </w:tblGrid>
      <w:tr w:rsidR="00FC721D" w:rsidRPr="00014DAC" w:rsidTr="001A2D82">
        <w:tc>
          <w:tcPr>
            <w:tcW w:w="612" w:type="pct"/>
            <w:shd w:val="clear" w:color="auto" w:fill="DEEAF6" w:themeFill="accent5" w:themeFillTint="33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357" w:type="pct"/>
            <w:shd w:val="clear" w:color="auto" w:fill="DEEAF6" w:themeFill="accent5" w:themeFillTint="33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4DAC"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شهادات نقاط الخروج</w:t>
            </w:r>
          </w:p>
        </w:tc>
        <w:tc>
          <w:tcPr>
            <w:tcW w:w="3031" w:type="pct"/>
            <w:shd w:val="clear" w:color="auto" w:fill="DEEAF6" w:themeFill="accent5" w:themeFillTint="33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  <w:r w:rsidRPr="00014DAC"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مخرجات التعلم</w:t>
            </w:r>
            <w:r w:rsidRPr="00014DAC"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 xml:space="preserve"> موزعة على نقاط التخرج</w:t>
            </w:r>
          </w:p>
        </w:tc>
      </w:tr>
      <w:tr w:rsidR="00FC721D" w:rsidRPr="00014DAC" w:rsidTr="001A2D82">
        <w:trPr>
          <w:trHeight w:val="506"/>
        </w:trPr>
        <w:tc>
          <w:tcPr>
            <w:tcW w:w="612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E86C8F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 xml:space="preserve">نقطة خروج </w:t>
            </w:r>
            <w:r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أولى</w:t>
            </w:r>
          </w:p>
        </w:tc>
        <w:tc>
          <w:tcPr>
            <w:tcW w:w="1357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014DAC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شهادة تدريبية</w:t>
            </w:r>
          </w:p>
        </w:tc>
        <w:tc>
          <w:tcPr>
            <w:tcW w:w="3031" w:type="pct"/>
            <w:vAlign w:val="center"/>
          </w:tcPr>
          <w:p w:rsidR="00FC721D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  <w:t>أن يكون الطالب على دراية باللغة الإنجليزية</w:t>
            </w:r>
            <w:r w:rsidR="003D04F1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،</w:t>
            </w:r>
            <w:r w:rsidRPr="00C302D9"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  <w:t xml:space="preserve"> وفهم للأسس الفنية العامة والنظريات والمبادئ والمفاهيم والاتجاهات الحديثة في مجال </w:t>
            </w:r>
            <w:r w:rsidRPr="00C302D9">
              <w:rPr>
                <w:rFonts w:ascii="Sakkal Majalla" w:eastAsia="Times New Roman" w:hAnsi="Sakkal Majalla" w:cs="Sakkal Majalla"/>
                <w:color w:val="FF0000"/>
                <w:sz w:val="28"/>
                <w:szCs w:val="28"/>
                <w:rtl/>
              </w:rPr>
              <w:t>(اسم التخصص)</w:t>
            </w:r>
            <w:r w:rsidRPr="00C302D9">
              <w:rPr>
                <w:rFonts w:ascii="Sakkal Majalla" w:eastAsia="Times New Roman" w:hAnsi="Sakkal Majalla" w:cs="Sakkal Majalla"/>
                <w:color w:val="FF0000"/>
                <w:sz w:val="28"/>
                <w:szCs w:val="28"/>
              </w:rPr>
              <w:t>.</w:t>
            </w:r>
          </w:p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ستخدم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طالب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مجموعة متنوعة من 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اليب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والأدوات المناسبة لتنفيذ الأنشطة العملية في 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</w:p>
        </w:tc>
      </w:tr>
      <w:tr w:rsidR="00FC721D" w:rsidRPr="00014DAC" w:rsidTr="001A2D82">
        <w:trPr>
          <w:trHeight w:val="506"/>
        </w:trPr>
        <w:tc>
          <w:tcPr>
            <w:tcW w:w="612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E86C8F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 xml:space="preserve">نقطة خروج </w:t>
            </w:r>
            <w:r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ثانية</w:t>
            </w:r>
          </w:p>
        </w:tc>
        <w:tc>
          <w:tcPr>
            <w:tcW w:w="1357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014DAC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دبلوم مشارك مهني</w:t>
            </w:r>
          </w:p>
        </w:tc>
        <w:tc>
          <w:tcPr>
            <w:tcW w:w="3031" w:type="pct"/>
            <w:vAlign w:val="center"/>
          </w:tcPr>
          <w:p w:rsidR="00FC721D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  <w:t xml:space="preserve">أن يعرف الطالب ويفهم المنهجيات التحليلية المستخدمة في موضوعات </w:t>
            </w:r>
            <w:r w:rsidRPr="00C302D9">
              <w:rPr>
                <w:rFonts w:ascii="Sakkal Majalla" w:eastAsia="Times New Roman" w:hAnsi="Sakkal Majalla" w:cs="Sakkal Majalla"/>
                <w:color w:val="FF0000"/>
                <w:sz w:val="28"/>
                <w:szCs w:val="28"/>
                <w:rtl/>
              </w:rPr>
              <w:t>(اسم التخصص)</w:t>
            </w:r>
            <w:r w:rsidR="003D04F1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،</w:t>
            </w:r>
            <w:r w:rsidRPr="00C302D9"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  <w:t xml:space="preserve"> وتفسير المعلومات المتعلقة بها.</w:t>
            </w:r>
          </w:p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يست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خدم 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طالب 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منهجيات مختلفة</w:t>
            </w:r>
            <w:r w:rsidR="003D04F1">
              <w:rPr>
                <w:rFonts w:ascii="Sakkal Majalla" w:hAnsi="Sakkal Majalla" w:cs="Sakkal Majalla" w:hint="cs"/>
                <w:sz w:val="28"/>
                <w:szCs w:val="28"/>
                <w:rtl/>
              </w:rPr>
              <w:t>،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ي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طبق التفكير النقدي والإبداع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حل المشكلات في السياقات المتعلقة ب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</w:p>
        </w:tc>
      </w:tr>
      <w:tr w:rsidR="00FC721D" w:rsidRPr="00014DAC" w:rsidTr="001A2D82">
        <w:trPr>
          <w:trHeight w:val="506"/>
        </w:trPr>
        <w:tc>
          <w:tcPr>
            <w:tcW w:w="612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E86C8F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 xml:space="preserve">نقطة خروج </w:t>
            </w:r>
            <w:r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ثالثة</w:t>
            </w:r>
          </w:p>
        </w:tc>
        <w:tc>
          <w:tcPr>
            <w:tcW w:w="1357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014DAC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دبلوم مشارك مهني + شهادة مهنية</w:t>
            </w:r>
          </w:p>
        </w:tc>
        <w:tc>
          <w:tcPr>
            <w:tcW w:w="3031" w:type="pct"/>
            <w:vAlign w:val="center"/>
          </w:tcPr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C302D9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>أ</w:t>
            </w:r>
            <w:r w:rsidRPr="00C302D9">
              <w:rPr>
                <w:rFonts w:ascii="Sakkal Majalla" w:eastAsia="Sakkal Majalla" w:hAnsi="Sakkal Majalla" w:cs="Sakkal Majalla"/>
                <w:color w:val="000000"/>
                <w:sz w:val="28"/>
                <w:szCs w:val="28"/>
                <w:rtl/>
              </w:rPr>
              <w:t xml:space="preserve">ن يتعرف الطالب على المنهجيات المختلفة التي </w:t>
            </w:r>
            <w:r w:rsidRPr="00C302D9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تستخدم في موضوعات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</w:p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يطبق الطالب 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مجموعة من المعرفة النظرية والتقنية في 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  <w:r w:rsidR="003D04F1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، </w:t>
            </w:r>
            <w:r w:rsidR="003D04F1" w:rsidRPr="003D04F1"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  <w:t>و</w:t>
            </w:r>
            <w:r w:rsidR="003D04F1" w:rsidRPr="003D04F1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ي</w:t>
            </w:r>
            <w:r w:rsidR="003D04F1" w:rsidRPr="003D04F1"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  <w:t>كي</w:t>
            </w:r>
            <w:r w:rsidRPr="003D04F1"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  <w:t>فها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لتعكس الفهم النظري في السياقات المتعلقة ب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.</w:t>
            </w:r>
          </w:p>
          <w:p w:rsidR="00FC721D" w:rsidRPr="00FC721D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يتعلم الطالب ب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>اللغة الإنجليزية</w:t>
            </w:r>
            <w:r w:rsidR="003D04F1">
              <w:rPr>
                <w:rFonts w:ascii="Sakkal Majalla" w:hAnsi="Sakkal Majalla" w:cs="Sakkal Majalla" w:hint="cs"/>
                <w:sz w:val="28"/>
                <w:szCs w:val="28"/>
                <w:rtl/>
              </w:rPr>
              <w:t>،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و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>عمل بشكل مستقل أو تعاوني، و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>حدد الأهداف و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عمل على 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تحقيقها</w:t>
            </w:r>
            <w:r w:rsidR="003D04F1">
              <w:rPr>
                <w:rFonts w:ascii="Sakkal Majalla" w:hAnsi="Sakkal Majalla" w:cs="Sakkal Majalla" w:hint="cs"/>
                <w:sz w:val="28"/>
                <w:szCs w:val="28"/>
                <w:rtl/>
              </w:rPr>
              <w:t>،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يدير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مهام 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والأنشطة،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و</w:t>
            </w:r>
            <w:r w:rsidRPr="00B076C9">
              <w:rPr>
                <w:rFonts w:ascii="Sakkal Majalla" w:hAnsi="Sakkal Majalla" w:cs="Sakkal Majalla" w:hint="cs"/>
                <w:sz w:val="28"/>
                <w:szCs w:val="28"/>
                <w:rtl/>
              </w:rPr>
              <w:t>ي</w:t>
            </w:r>
            <w:r w:rsidRPr="00B076C9">
              <w:rPr>
                <w:rFonts w:ascii="Sakkal Majalla" w:hAnsi="Sakkal Majalla" w:cs="Sakkal Majalla"/>
                <w:sz w:val="28"/>
                <w:szCs w:val="28"/>
                <w:rtl/>
              </w:rPr>
              <w:t>تخذ القرارات المتعلقة بالتعلم بدرجة معتدلة من الاستقلالية والمسؤولية</w:t>
            </w:r>
            <w:r w:rsidR="003D04F1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.</w:t>
            </w:r>
          </w:p>
        </w:tc>
      </w:tr>
      <w:tr w:rsidR="00FC721D" w:rsidRPr="00014DAC" w:rsidTr="001A2D82">
        <w:trPr>
          <w:trHeight w:val="506"/>
        </w:trPr>
        <w:tc>
          <w:tcPr>
            <w:tcW w:w="612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E86C8F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 xml:space="preserve">نقطة خروج </w:t>
            </w:r>
            <w:r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رابعة</w:t>
            </w:r>
          </w:p>
        </w:tc>
        <w:tc>
          <w:tcPr>
            <w:tcW w:w="1357" w:type="pct"/>
            <w:vAlign w:val="center"/>
          </w:tcPr>
          <w:p w:rsidR="00FC721D" w:rsidRPr="00014DAC" w:rsidRDefault="00FC721D" w:rsidP="001A2D82">
            <w:pPr>
              <w:bidi/>
              <w:spacing w:after="8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014DAC">
              <w:rPr>
                <w:rFonts w:ascii="Sakkal Majalla" w:eastAsia="Times New Roman" w:hAnsi="Sakkal Majalla" w:cs="Sakkal Majalla" w:hint="cs"/>
                <w:color w:val="000000" w:themeColor="text1"/>
                <w:sz w:val="28"/>
                <w:szCs w:val="28"/>
                <w:rtl/>
              </w:rPr>
              <w:t>دبلوم متوسط مهني + شهادة مهنية</w:t>
            </w:r>
          </w:p>
        </w:tc>
        <w:tc>
          <w:tcPr>
            <w:tcW w:w="3031" w:type="pct"/>
            <w:vAlign w:val="center"/>
          </w:tcPr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0" w:line="240" w:lineRule="auto"/>
              <w:rPr>
                <w:rFonts w:ascii="Sakkal Majalla" w:eastAsia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>أن يكون</w:t>
            </w:r>
            <w:r w:rsidRPr="00C302D9">
              <w:rPr>
                <w:rFonts w:ascii="Sakkal Majalla" w:eastAsia="Sakkal Majalla" w:hAnsi="Sakkal Majalla" w:cs="Sakkal Majalla"/>
                <w:color w:val="000000"/>
                <w:sz w:val="28"/>
                <w:szCs w:val="28"/>
                <w:rtl/>
              </w:rPr>
              <w:t xml:space="preserve"> لدى </w:t>
            </w:r>
            <w:r w:rsidRPr="00C302D9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>الطالب المعرفة</w:t>
            </w:r>
            <w:r w:rsidR="003D04F1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 </w:t>
            </w:r>
            <w:r w:rsidRPr="00C302D9">
              <w:rPr>
                <w:rFonts w:ascii="Sakkal Majalla" w:eastAsia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والفهم للأسس والمبادئ والنظريات في 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</w:p>
          <w:p w:rsidR="00FC721D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يستطيع الطالب 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التواصل بالطرق المناسبة باللغة الإنجليزي</w:t>
            </w:r>
            <w:r w:rsidR="003D04F1">
              <w:rPr>
                <w:rFonts w:ascii="Sakkal Majalla" w:hAnsi="Sakkal Majalla" w:cs="Sakkal Majalla" w:hint="cs"/>
                <w:sz w:val="28"/>
                <w:szCs w:val="28"/>
                <w:rtl/>
              </w:rPr>
              <w:t>ة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، وإظهار الفهم ونقل المعرفة إلى المستفيدين في 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.</w:t>
            </w:r>
          </w:p>
          <w:p w:rsidR="00C302D9" w:rsidRPr="00C302D9" w:rsidRDefault="00C302D9" w:rsidP="00C302D9">
            <w:pPr>
              <w:pStyle w:val="a4"/>
              <w:numPr>
                <w:ilvl w:val="0"/>
                <w:numId w:val="49"/>
              </w:numPr>
              <w:bidi/>
              <w:spacing w:after="8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يتسم الطالب ب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عامل مع أخلاقيات 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عمل في 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، وإظهار المواطنة 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سؤولة</w:t>
            </w:r>
            <w:r w:rsidR="003D04F1">
              <w:rPr>
                <w:rFonts w:ascii="Sakkal Majalla" w:hAnsi="Sakkal Majalla" w:cs="Sakkal Majalla" w:hint="cs"/>
                <w:sz w:val="28"/>
                <w:szCs w:val="28"/>
                <w:rtl/>
              </w:rPr>
              <w:t>،</w:t>
            </w:r>
            <w:r w:rsidRPr="00C302D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تعزيز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جوانب الصحية والنفسية والاجتماعية المتعلقة بمجال </w:t>
            </w:r>
            <w:r w:rsidRPr="00C302D9">
              <w:rPr>
                <w:rFonts w:ascii="Sakkal Majalla" w:hAnsi="Sakkal Majalla" w:cs="Sakkal Majalla" w:hint="cs"/>
                <w:color w:val="FF0000"/>
                <w:sz w:val="28"/>
                <w:szCs w:val="28"/>
                <w:rtl/>
              </w:rPr>
              <w:t>(اسم التخصص)</w:t>
            </w:r>
            <w:r w:rsidRPr="00C302D9">
              <w:rPr>
                <w:rFonts w:ascii="Sakkal Majalla" w:hAnsi="Sakkal Majalla" w:cs="Sakkal Majalla"/>
                <w:sz w:val="28"/>
                <w:szCs w:val="28"/>
                <w:rtl/>
              </w:rPr>
              <w:t>.</w:t>
            </w:r>
          </w:p>
        </w:tc>
      </w:tr>
    </w:tbl>
    <w:p w:rsidR="00FC721D" w:rsidRPr="00FC721D" w:rsidRDefault="00FC721D" w:rsidP="00FC721D">
      <w:pPr>
        <w:bidi/>
        <w:spacing w:after="120" w:line="240" w:lineRule="auto"/>
        <w:rPr>
          <w:rFonts w:ascii="Sakkal Majalla" w:hAnsi="Sakkal Majalla" w:cs="Sakkal Majalla"/>
          <w:color w:val="000000" w:themeColor="text1"/>
          <w:sz w:val="24"/>
          <w:szCs w:val="24"/>
        </w:rPr>
      </w:pPr>
    </w:p>
    <w:p w:rsidR="002042AD" w:rsidRPr="00A10FD7" w:rsidRDefault="00645368" w:rsidP="00260646">
      <w:pPr>
        <w:pStyle w:val="Style2"/>
        <w:numPr>
          <w:ilvl w:val="0"/>
          <w:numId w:val="48"/>
        </w:numPr>
        <w:spacing w:line="240" w:lineRule="auto"/>
        <w:rPr>
          <w:rFonts w:ascii="Sakkal Majalla" w:hAnsi="Sakkal Majalla" w:cs="Sakkal Majalla"/>
          <w:color w:val="000000" w:themeColor="text1"/>
          <w:rtl/>
        </w:rPr>
      </w:pPr>
      <w:bookmarkStart w:id="9" w:name="_Toc106453435"/>
      <w:r w:rsidRPr="00A10FD7">
        <w:rPr>
          <w:rFonts w:ascii="Sakkal Majalla" w:hAnsi="Sakkal Majalla" w:cs="Sakkal Majalla"/>
          <w:color w:val="000000" w:themeColor="text1"/>
          <w:rtl/>
        </w:rPr>
        <w:lastRenderedPageBreak/>
        <w:t>الدرج</w:t>
      </w:r>
      <w:r w:rsidRPr="00A10FD7">
        <w:rPr>
          <w:rFonts w:ascii="Sakkal Majalla" w:hAnsi="Sakkal Majalla" w:cs="Sakkal Majalla" w:hint="cs"/>
          <w:color w:val="000000" w:themeColor="text1"/>
          <w:rtl/>
        </w:rPr>
        <w:t xml:space="preserve">ات </w:t>
      </w:r>
      <w:r w:rsidR="002042AD" w:rsidRPr="00A10FD7">
        <w:rPr>
          <w:rFonts w:ascii="Sakkal Majalla" w:hAnsi="Sakkal Majalla" w:cs="Sakkal Majalla"/>
          <w:color w:val="000000" w:themeColor="text1"/>
          <w:rtl/>
        </w:rPr>
        <w:t xml:space="preserve">العلمية التي يحصل عليها </w:t>
      </w:r>
      <w:r w:rsidR="00033876" w:rsidRPr="00A10FD7">
        <w:rPr>
          <w:rFonts w:ascii="Sakkal Majalla" w:hAnsi="Sakkal Majalla" w:cs="Sakkal Majalla" w:hint="cs"/>
          <w:color w:val="000000" w:themeColor="text1"/>
          <w:rtl/>
        </w:rPr>
        <w:t>الطالب</w:t>
      </w:r>
      <w:r w:rsidR="005969B5">
        <w:rPr>
          <w:rFonts w:ascii="Sakkal Majalla" w:hAnsi="Sakkal Majalla" w:cs="Sakkal Majalla" w:hint="cs"/>
          <w:color w:val="000000" w:themeColor="text1"/>
          <w:rtl/>
        </w:rPr>
        <w:t>:</w:t>
      </w:r>
      <w:bookmarkEnd w:id="9"/>
    </w:p>
    <w:p w:rsidR="00583B83" w:rsidRDefault="00583B83" w:rsidP="00AF4D55">
      <w:pPr>
        <w:pStyle w:val="a4"/>
        <w:numPr>
          <w:ilvl w:val="0"/>
          <w:numId w:val="32"/>
        </w:numPr>
        <w:bidi/>
        <w:spacing w:after="120" w:line="240" w:lineRule="auto"/>
        <w:ind w:right="425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شهاد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ت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تدريبية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في اللغة الإنجليزية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.</w:t>
      </w:r>
    </w:p>
    <w:p w:rsidR="00EC1771" w:rsidRPr="00A10FD7" w:rsidRDefault="00EC1771" w:rsidP="00EC1771">
      <w:pPr>
        <w:pStyle w:val="a4"/>
        <w:numPr>
          <w:ilvl w:val="0"/>
          <w:numId w:val="32"/>
        </w:numPr>
        <w:bidi/>
        <w:spacing w:after="120" w:line="240" w:lineRule="auto"/>
        <w:ind w:right="425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EC177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درجة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Pr="00EC177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دبلوم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Pr="00EC177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مشارك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Pr="00EC177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مهني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Pr="00EC177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في</w:t>
      </w:r>
      <w:r w:rsidRPr="009945C6"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برنامج)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تخصص </w:t>
      </w:r>
      <w:r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تخصص)</w:t>
      </w:r>
      <w:r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.</w:t>
      </w:r>
    </w:p>
    <w:p w:rsidR="005F0215" w:rsidRPr="00A10FD7" w:rsidRDefault="002042AD" w:rsidP="009945C6">
      <w:pPr>
        <w:pStyle w:val="a4"/>
        <w:numPr>
          <w:ilvl w:val="0"/>
          <w:numId w:val="32"/>
        </w:numPr>
        <w:bidi/>
        <w:spacing w:after="120" w:line="240" w:lineRule="auto"/>
        <w:ind w:right="425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درجة </w:t>
      </w:r>
      <w:r w:rsidR="00B46A09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</w:t>
      </w:r>
      <w:r w:rsidR="0069125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دبلوم </w:t>
      </w:r>
      <w:r w:rsidR="00B46A09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م</w:t>
      </w:r>
      <w:r w:rsidR="00ED4867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توسط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="005F021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المهني </w:t>
      </w:r>
      <w:r w:rsidR="004D7C5C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في</w:t>
      </w:r>
      <w:r w:rsidR="009945C6" w:rsidRPr="009945C6"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برنامج)</w:t>
      </w:r>
      <w:r w:rsidR="0056189C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6B4B50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.</w:t>
      </w:r>
    </w:p>
    <w:p w:rsidR="002042AD" w:rsidRPr="00971F47" w:rsidRDefault="005F0215" w:rsidP="006775E2">
      <w:pPr>
        <w:pStyle w:val="a4"/>
        <w:numPr>
          <w:ilvl w:val="0"/>
          <w:numId w:val="32"/>
        </w:numPr>
        <w:bidi/>
        <w:spacing w:after="120" w:line="240" w:lineRule="auto"/>
        <w:ind w:right="425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971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شهادة</w:t>
      </w:r>
      <w:r w:rsidR="00645368" w:rsidRPr="00971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/شهادات</w:t>
      </w:r>
      <w:r w:rsidRPr="00971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مهنية </w:t>
      </w:r>
      <w:r w:rsidR="004D7C5C" w:rsidRPr="00971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في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6B4B50" w:rsidRPr="00971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.</w:t>
      </w:r>
    </w:p>
    <w:p w:rsidR="002042AD" w:rsidRPr="00A10FD7" w:rsidRDefault="002042AD" w:rsidP="00260646">
      <w:pPr>
        <w:pStyle w:val="Style2"/>
        <w:numPr>
          <w:ilvl w:val="0"/>
          <w:numId w:val="48"/>
        </w:numPr>
        <w:rPr>
          <w:rFonts w:ascii="Sakkal Majalla" w:hAnsi="Sakkal Majalla" w:cs="Sakkal Majalla"/>
          <w:color w:val="000000" w:themeColor="text1"/>
          <w:rtl/>
        </w:rPr>
      </w:pPr>
      <w:bookmarkStart w:id="10" w:name="_Toc5564504"/>
      <w:bookmarkStart w:id="11" w:name="_Toc106453436"/>
      <w:r w:rsidRPr="00A10FD7">
        <w:rPr>
          <w:rFonts w:ascii="Sakkal Majalla" w:hAnsi="Sakkal Majalla" w:cs="Sakkal Majalla"/>
          <w:color w:val="000000" w:themeColor="text1"/>
          <w:rtl/>
        </w:rPr>
        <w:t>الفرص الوظيفية</w:t>
      </w:r>
      <w:bookmarkEnd w:id="10"/>
      <w:bookmarkEnd w:id="11"/>
    </w:p>
    <w:p w:rsidR="006775E2" w:rsidRDefault="001D05E6" w:rsidP="003D04F1">
      <w:pPr>
        <w:bidi/>
        <w:jc w:val="both"/>
        <w:rPr>
          <w:rFonts w:ascii="Sakkal Majalla" w:eastAsia="Times New Roman" w:hAnsi="Sakkal Majalla" w:cs="Sakkal Majalla"/>
          <w:bCs/>
          <w:color w:val="000000" w:themeColor="text1"/>
          <w:sz w:val="32"/>
          <w:szCs w:val="32"/>
          <w:rtl/>
        </w:rPr>
      </w:pPr>
      <w:bookmarkStart w:id="12" w:name="_Toc5564505"/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نتيجة 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</w:t>
      </w:r>
      <w:r w:rsidR="00BE5AF6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لحاجة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="00BE5AF6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المتزايدة إلى 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فنيين مختصين في مجال 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69125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في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المنشآت 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العامة أو الخاصة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في منطقة القصيم</w:t>
      </w:r>
      <w:r w:rsidR="00135F4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و</w:t>
      </w:r>
      <w:r w:rsidR="00135F47" w:rsidRPr="00135F4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مناطق المملكة الأخرى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، </w:t>
      </w:r>
      <w:r w:rsidR="00275C92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يعد 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هذا البرنامج من برامج الدبلوم </w:t>
      </w:r>
      <w:r w:rsidR="00BE5AF6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المطلوبة 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محليا</w:t>
      </w:r>
      <w:r w:rsidR="007D0B6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ً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،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ومن المتوقع أن يلبي جزء</w:t>
      </w:r>
      <w:r w:rsidR="007D0B6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ً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ا م</w:t>
      </w:r>
      <w:r w:rsidR="00245116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ن احتياج السوق المحلي في مجال 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05546F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،</w:t>
      </w:r>
      <w:r w:rsidR="00CF775F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ويغطي حاجة تزداد يوما بعد يوم</w:t>
      </w:r>
      <w:r w:rsidR="0069125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،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="00BE5AF6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ومن المتوقع أن تزداد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الحا</w:t>
      </w:r>
      <w:r w:rsidR="00245116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جة </w:t>
      </w:r>
      <w:r w:rsidR="003D04F1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إلى ا</w:t>
      </w:r>
      <w:r w:rsidR="00245116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لتخصص خلال السنوات </w:t>
      </w:r>
      <w:r w:rsidR="00275C92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القادمة.</w:t>
      </w:r>
      <w:bookmarkStart w:id="13" w:name="_Toc106453437"/>
    </w:p>
    <w:p w:rsidR="00FC721D" w:rsidRDefault="00FC721D">
      <w:pPr>
        <w:spacing w:after="0" w:line="240" w:lineRule="auto"/>
        <w:rPr>
          <w:rFonts w:ascii="Sakkal Majalla" w:eastAsia="Times New Roman" w:hAnsi="Sakkal Majalla" w:cs="Sakkal Majalla"/>
          <w:bCs/>
          <w:color w:val="000000" w:themeColor="text1"/>
          <w:sz w:val="32"/>
          <w:szCs w:val="32"/>
          <w:rtl/>
        </w:rPr>
      </w:pPr>
      <w:r>
        <w:rPr>
          <w:rFonts w:ascii="Sakkal Majalla" w:eastAsia="Times New Roman" w:hAnsi="Sakkal Majalla" w:cs="Sakkal Majalla"/>
          <w:bCs/>
          <w:color w:val="000000" w:themeColor="text1"/>
          <w:sz w:val="32"/>
          <w:szCs w:val="32"/>
          <w:rtl/>
        </w:rPr>
        <w:br w:type="page"/>
      </w:r>
    </w:p>
    <w:p w:rsidR="002042AD" w:rsidRPr="00A10FD7" w:rsidRDefault="002042AD" w:rsidP="001D5582">
      <w:pPr>
        <w:pStyle w:val="Style2"/>
        <w:numPr>
          <w:ilvl w:val="0"/>
          <w:numId w:val="48"/>
        </w:numPr>
        <w:spacing w:before="120" w:after="120" w:line="240" w:lineRule="auto"/>
        <w:rPr>
          <w:rFonts w:ascii="Sakkal Majalla" w:hAnsi="Sakkal Majalla" w:cs="Sakkal Majalla"/>
          <w:color w:val="000000" w:themeColor="text1"/>
          <w:rtl/>
        </w:rPr>
      </w:pPr>
      <w:r w:rsidRPr="00A10FD7">
        <w:rPr>
          <w:rFonts w:ascii="Sakkal Majalla" w:hAnsi="Sakkal Majalla" w:cs="Sakkal Majalla"/>
          <w:color w:val="000000" w:themeColor="text1"/>
          <w:rtl/>
        </w:rPr>
        <w:lastRenderedPageBreak/>
        <w:t>آلية تطوير الخطة الدراسية</w:t>
      </w:r>
      <w:bookmarkEnd w:id="12"/>
      <w:bookmarkEnd w:id="13"/>
    </w:p>
    <w:p w:rsidR="002042AD" w:rsidRPr="00A10FD7" w:rsidRDefault="0035445B" w:rsidP="001D5582">
      <w:p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تقوم لجنة </w:t>
      </w:r>
      <w:r w:rsidR="006B4B50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البرامج والخطط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والمراجعة بالكلية</w:t>
      </w:r>
      <w:r w:rsidR="0069125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بمراجعة الخطة</w:t>
      </w:r>
      <w:r w:rsidR="002042AD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الدراسية للبرنامج بصفة دورية (كل فصل دراسي)، وفق ما يتم من توصيات وه</w:t>
      </w:r>
      <w:r w:rsidR="00780FD2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ي</w:t>
      </w:r>
      <w:r w:rsidR="002042AD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:</w:t>
      </w:r>
    </w:p>
    <w:p w:rsidR="002042AD" w:rsidRPr="00A10FD7" w:rsidRDefault="002042AD" w:rsidP="003D04F1">
      <w:pPr>
        <w:pStyle w:val="a4"/>
        <w:numPr>
          <w:ilvl w:val="0"/>
          <w:numId w:val="12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التوصيات الناتجة من تقارير أدوات القياس غير المباشرة التي تشمل:</w:t>
      </w:r>
    </w:p>
    <w:p w:rsidR="002042AD" w:rsidRPr="00A10FD7" w:rsidRDefault="002042AD" w:rsidP="001D5582">
      <w:pPr>
        <w:pStyle w:val="a4"/>
        <w:numPr>
          <w:ilvl w:val="0"/>
          <w:numId w:val="13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الاستبانات (تشمل استبانة تقويم البرنامج، استبانة خبرة الطالب، استبانة الخريجين، استبانة أصحاب العمل).</w:t>
      </w:r>
    </w:p>
    <w:p w:rsidR="002042AD" w:rsidRPr="00A10FD7" w:rsidRDefault="002042AD" w:rsidP="001D5582">
      <w:pPr>
        <w:pStyle w:val="a4"/>
        <w:numPr>
          <w:ilvl w:val="0"/>
          <w:numId w:val="13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تقارير المقررات.</w:t>
      </w:r>
    </w:p>
    <w:p w:rsidR="002042AD" w:rsidRPr="00A10FD7" w:rsidRDefault="002042AD" w:rsidP="001D5582">
      <w:pPr>
        <w:pStyle w:val="a4"/>
        <w:numPr>
          <w:ilvl w:val="0"/>
          <w:numId w:val="13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تقرير البرنامج الفصلي.</w:t>
      </w:r>
    </w:p>
    <w:p w:rsidR="002042AD" w:rsidRPr="00A10FD7" w:rsidRDefault="002042AD" w:rsidP="001D5582">
      <w:pPr>
        <w:pStyle w:val="a4"/>
        <w:numPr>
          <w:ilvl w:val="0"/>
          <w:numId w:val="13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تقارير المراجعين المستقلين من مستند التقييم الذاتي للبرنامج.</w:t>
      </w:r>
    </w:p>
    <w:p w:rsidR="002042AD" w:rsidRPr="00A10FD7" w:rsidRDefault="002042AD" w:rsidP="001D5582">
      <w:pPr>
        <w:pStyle w:val="a4"/>
        <w:numPr>
          <w:ilvl w:val="0"/>
          <w:numId w:val="12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التوصيات المرفوعة من لجنة </w:t>
      </w:r>
      <w:r w:rsidR="006B4B50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البرامج والخطط</w:t>
      </w: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 بالكلية.</w:t>
      </w:r>
    </w:p>
    <w:p w:rsidR="001D05E6" w:rsidRPr="00A10FD7" w:rsidRDefault="002042AD" w:rsidP="001D5582">
      <w:pPr>
        <w:pStyle w:val="a4"/>
        <w:numPr>
          <w:ilvl w:val="0"/>
          <w:numId w:val="12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التوصيات </w:t>
      </w:r>
      <w:bookmarkStart w:id="14" w:name="_Toc4608342"/>
      <w:r w:rsidR="0035445B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المقدمة من </w:t>
      </w:r>
      <w:r w:rsidR="001D05E6"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مجلس الكلية</w:t>
      </w:r>
      <w:r w:rsidR="00787B45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.</w:t>
      </w:r>
    </w:p>
    <w:p w:rsidR="0035445B" w:rsidRPr="00A10FD7" w:rsidRDefault="004B5313" w:rsidP="001D5582">
      <w:pPr>
        <w:pStyle w:val="a4"/>
        <w:numPr>
          <w:ilvl w:val="0"/>
          <w:numId w:val="12"/>
        </w:numPr>
        <w:bidi/>
        <w:spacing w:before="120" w:after="120" w:line="24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</w:rPr>
      </w:pP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التغذية الراجعة من شراكات القطاع الخاص</w:t>
      </w:r>
      <w:r w:rsidR="00E35041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  <w:lang w:bidi="ar-EG"/>
        </w:rPr>
        <w:t>، عن طريق وحدة الشراكات</w:t>
      </w:r>
      <w:r w:rsidR="0035445B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. </w:t>
      </w:r>
    </w:p>
    <w:p w:rsidR="006775E2" w:rsidRDefault="006775E2">
      <w:pPr>
        <w:spacing w:after="0" w:line="240" w:lineRule="auto"/>
        <w:rPr>
          <w:rFonts w:ascii="Sakkal Majalla" w:eastAsia="Times New Roman" w:hAnsi="Sakkal Majalla" w:cs="Sakkal Majalla"/>
          <w:bCs/>
          <w:color w:val="000000" w:themeColor="text1"/>
          <w:sz w:val="32"/>
          <w:szCs w:val="32"/>
          <w:rtl/>
          <w:lang w:bidi="ar-EG"/>
        </w:rPr>
      </w:pPr>
      <w:bookmarkStart w:id="15" w:name="_Toc106453438"/>
      <w:r>
        <w:rPr>
          <w:rFonts w:ascii="Sakkal Majalla" w:hAnsi="Sakkal Majalla" w:cs="Sakkal Majalla"/>
          <w:color w:val="000000" w:themeColor="text1"/>
          <w:rtl/>
          <w:lang w:bidi="ar-EG"/>
        </w:rPr>
        <w:br w:type="page"/>
      </w:r>
    </w:p>
    <w:p w:rsidR="00787B45" w:rsidRPr="00A10FD7" w:rsidRDefault="00787B45" w:rsidP="00260646">
      <w:pPr>
        <w:pStyle w:val="Style2"/>
        <w:numPr>
          <w:ilvl w:val="0"/>
          <w:numId w:val="48"/>
        </w:numPr>
        <w:rPr>
          <w:rFonts w:ascii="Sakkal Majalla" w:hAnsi="Sakkal Majalla" w:cs="Sakkal Majalla"/>
          <w:color w:val="000000" w:themeColor="text1"/>
          <w:rtl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lastRenderedPageBreak/>
        <w:t>المقارنة المرجعية مع البرامج المناظرة</w:t>
      </w:r>
      <w:bookmarkEnd w:id="15"/>
    </w:p>
    <w:tbl>
      <w:tblPr>
        <w:tblStyle w:val="a3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467"/>
        <w:gridCol w:w="2551"/>
        <w:gridCol w:w="3653"/>
        <w:gridCol w:w="1668"/>
        <w:gridCol w:w="1677"/>
      </w:tblGrid>
      <w:tr w:rsidR="00A10FD7" w:rsidRPr="00A10FD7" w:rsidTr="0029718F">
        <w:trPr>
          <w:trHeight w:val="340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82EBE" w:rsidRPr="00A10FD7" w:rsidRDefault="00982EBE" w:rsidP="00DF7876">
            <w:pPr>
              <w:bidi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جدول 2. المقارنة المرجعية مع البرامج المناظرة.</w:t>
            </w:r>
            <w:r w:rsidR="006775E2" w:rsidRPr="006775E2">
              <w:rPr>
                <w:rFonts w:ascii="Sakkal Majalla" w:hAnsi="Sakkal Majalla" w:cs="Sakkal Majalla" w:hint="cs"/>
                <w:bCs/>
                <w:color w:val="FF0000"/>
                <w:sz w:val="28"/>
                <w:szCs w:val="28"/>
                <w:rtl/>
              </w:rPr>
              <w:t>(برامج محلية و دولية)</w:t>
            </w:r>
          </w:p>
        </w:tc>
      </w:tr>
      <w:tr w:rsidR="00A10FD7" w:rsidRPr="00A10FD7" w:rsidTr="000A1B9E">
        <w:trPr>
          <w:trHeight w:val="567"/>
          <w:jc w:val="center"/>
        </w:trPr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982EBE" w:rsidRPr="00A10FD7" w:rsidRDefault="00982EBE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اسم البرنامج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982EBE" w:rsidRPr="00A10FD7" w:rsidRDefault="00982EBE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الكلية</w:t>
            </w:r>
          </w:p>
        </w:tc>
        <w:tc>
          <w:tcPr>
            <w:tcW w:w="1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982EBE" w:rsidRPr="00A10FD7" w:rsidRDefault="00982EBE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الجامعة / البلد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982EBE" w:rsidRPr="00A10FD7" w:rsidRDefault="00982EBE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عدد المستويات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982EBE" w:rsidRPr="00A10FD7" w:rsidRDefault="00982EBE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Cs/>
                <w:color w:val="000000" w:themeColor="text1"/>
                <w:sz w:val="28"/>
                <w:szCs w:val="28"/>
                <w:rtl/>
              </w:rPr>
              <w:t>ساعات التخرج</w:t>
            </w:r>
          </w:p>
        </w:tc>
      </w:tr>
      <w:tr w:rsidR="00A10FD7" w:rsidRPr="00A10FD7" w:rsidTr="00636A23">
        <w:trPr>
          <w:trHeight w:val="567"/>
          <w:jc w:val="center"/>
        </w:trPr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</w:tr>
      <w:tr w:rsidR="00A10FD7" w:rsidRPr="00A10FD7" w:rsidTr="00636A23">
        <w:trPr>
          <w:trHeight w:val="567"/>
          <w:jc w:val="center"/>
        </w:trPr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</w:tr>
      <w:tr w:rsidR="00135F47" w:rsidRPr="00A10FD7" w:rsidTr="00636A23">
        <w:trPr>
          <w:trHeight w:val="567"/>
          <w:jc w:val="center"/>
        </w:trPr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47" w:rsidRPr="00A10FD7" w:rsidRDefault="00135F47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47" w:rsidRPr="00A10FD7" w:rsidRDefault="00135F47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47" w:rsidRPr="00A10FD7" w:rsidRDefault="00135F47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47" w:rsidRPr="00A10FD7" w:rsidRDefault="00135F47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47" w:rsidRPr="00A10FD7" w:rsidRDefault="00135F47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</w:tr>
      <w:tr w:rsidR="00A10FD7" w:rsidRPr="00A10FD7" w:rsidTr="00636A23">
        <w:trPr>
          <w:trHeight w:val="567"/>
          <w:jc w:val="center"/>
        </w:trPr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46F" w:rsidRPr="00A10FD7" w:rsidRDefault="0005546F" w:rsidP="00636A23">
            <w:pPr>
              <w:bidi/>
              <w:spacing w:before="60" w:after="6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</w:tr>
    </w:tbl>
    <w:p w:rsidR="00787B45" w:rsidRPr="00A10FD7" w:rsidRDefault="00787B45" w:rsidP="00AF7439">
      <w:pPr>
        <w:pStyle w:val="a4"/>
        <w:numPr>
          <w:ilvl w:val="0"/>
          <w:numId w:val="34"/>
        </w:numPr>
        <w:bidi/>
        <w:spacing w:before="480" w:after="120" w:line="36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باستعراض ساعات الب</w:t>
      </w:r>
      <w:r w:rsidR="00B408E8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رامج الدراسي</w:t>
      </w:r>
      <w:r w:rsidR="00B408E8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ة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أعلاه</w:t>
      </w:r>
      <w:r w:rsidR="007F3108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  <w:lang w:bidi="ar-EG"/>
        </w:rPr>
        <w:t>،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نجد </w:t>
      </w:r>
      <w:r w:rsidR="00AF7439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أن</w:t>
      </w:r>
      <w:r w:rsidR="007F3108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</w:t>
      </w:r>
      <w:r w:rsidR="007F3108" w:rsidRPr="00AF7439">
        <w:rPr>
          <w:rFonts w:ascii="Sakkal Majalla" w:hAnsi="Sakkal Majalla" w:cs="Sakkal Majalla" w:hint="cs"/>
          <w:color w:val="FF0000"/>
          <w:sz w:val="28"/>
          <w:szCs w:val="28"/>
          <w:rtl/>
        </w:rPr>
        <w:t>معدل</w:t>
      </w:r>
      <w:r w:rsidR="00AF7439" w:rsidRPr="00AF7439">
        <w:rPr>
          <w:rFonts w:ascii="Sakkal Majalla" w:hAnsi="Sakkal Majalla" w:cs="Sakkal Majalla" w:hint="cs"/>
          <w:color w:val="FF0000"/>
          <w:sz w:val="28"/>
          <w:szCs w:val="28"/>
          <w:rtl/>
        </w:rPr>
        <w:t>ها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يتراوح بين </w:t>
      </w:r>
      <w:r w:rsidR="006775E2" w:rsidRP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------</w:t>
      </w:r>
      <w:r w:rsidR="00D92453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ساعة</w:t>
      </w:r>
      <w:r w:rsidR="0035445B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معتمدة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، وهذا </w:t>
      </w:r>
      <w:r w:rsidR="00AE06F5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ما سيت</w:t>
      </w:r>
      <w:r w:rsidR="00AE06F5" w:rsidRPr="00A10FD7">
        <w:rPr>
          <w:rFonts w:ascii="Sakkal Majalla" w:hAnsi="Sakkal Majalla" w:cs="Sakkal Majalla" w:hint="eastAsia"/>
          <w:color w:val="000000" w:themeColor="text1"/>
          <w:sz w:val="28"/>
          <w:szCs w:val="28"/>
          <w:rtl/>
        </w:rPr>
        <w:t>م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العمل به </w:t>
      </w:r>
      <w:r w:rsidR="00F44B87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  <w:lang w:bidi="ar-EG"/>
        </w:rPr>
        <w:t>(مع إضافة ساعات اللغة الإنجليزية)</w:t>
      </w:r>
      <w:r w:rsidR="00AF7439">
        <w:rPr>
          <w:rFonts w:ascii="Sakkal Majalla" w:hAnsi="Sakkal Majalla" w:cs="Sakkal Majalla" w:hint="cs"/>
          <w:color w:val="000000" w:themeColor="text1"/>
          <w:sz w:val="28"/>
          <w:szCs w:val="28"/>
          <w:rtl/>
          <w:lang w:bidi="ar-EG"/>
        </w:rPr>
        <w:t>،</w:t>
      </w:r>
      <w:r w:rsidR="00F44B87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  <w:lang w:bidi="ar-EG"/>
        </w:rPr>
        <w:t xml:space="preserve"> 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وحسب الدرجة التي ستمنح للطالب (</w:t>
      </w:r>
      <w:r w:rsidR="00E75B3A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شهادة تدريبية</w:t>
      </w:r>
      <w:r w:rsidR="00AA7AC5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/فصل دراسي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، </w:t>
      </w:r>
      <w:r w:rsidR="00275C92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دبلوم 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متوسط</w:t>
      </w:r>
      <w:r w:rsidR="00275C92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 مهني</w:t>
      </w:r>
      <w:r w:rsidR="00AA7AC5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/سنتين دراسية</w:t>
      </w:r>
      <w:r w:rsidR="0035445B"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). </w:t>
      </w:r>
    </w:p>
    <w:p w:rsidR="006F3EC1" w:rsidRPr="00A10FD7" w:rsidRDefault="006F3EC1" w:rsidP="00B27ADF">
      <w:pPr>
        <w:pStyle w:val="a4"/>
        <w:numPr>
          <w:ilvl w:val="0"/>
          <w:numId w:val="34"/>
        </w:numPr>
        <w:bidi/>
        <w:spacing w:before="120" w:after="120" w:line="36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تم بناء البرنامج بتوفير نقاط خروج</w:t>
      </w:r>
      <w:r w:rsidR="00AF7439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،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حيث تحدد نقاط دخول وخروج مرنة للحصول على شهادات تدريبية أو دبلومات لتقليل معدلات التسرب الأكاديمي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</w:rPr>
        <w:t>.</w:t>
      </w:r>
    </w:p>
    <w:p w:rsidR="006F3EC1" w:rsidRPr="00A10FD7" w:rsidRDefault="00A04445" w:rsidP="00B27ADF">
      <w:pPr>
        <w:pStyle w:val="a4"/>
        <w:numPr>
          <w:ilvl w:val="0"/>
          <w:numId w:val="34"/>
        </w:numPr>
        <w:bidi/>
        <w:spacing w:before="120" w:after="120" w:line="360" w:lineRule="auto"/>
        <w:jc w:val="both"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لرفع المستو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ى</w:t>
      </w:r>
      <w:r w:rsidR="006F3EC1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المهاري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لد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ى</w:t>
      </w:r>
      <w:r w:rsidR="006F3EC1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الطلبة ولاست</w:t>
      </w:r>
      <w:r w:rsidRPr="00A10FD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ي</w:t>
      </w:r>
      <w:r w:rsidR="006F3EC1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فاء متطلبات سوق الع</w:t>
      </w:r>
      <w:r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>مل، تم ربط البرنامج وتضمين خطته</w:t>
      </w:r>
      <w:r w:rsidR="006F3EC1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بشهادات احترافية ومهنية</w:t>
      </w:r>
      <w:r w:rsidR="00AF7439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>،</w:t>
      </w:r>
      <w:r w:rsidR="006F3EC1" w:rsidRPr="00A10FD7">
        <w:rPr>
          <w:rFonts w:ascii="Sakkal Majalla" w:hAnsi="Sakkal Majalla" w:cs="Sakkal Majalla"/>
          <w:color w:val="000000" w:themeColor="text1"/>
          <w:sz w:val="28"/>
          <w:szCs w:val="28"/>
          <w:rtl/>
        </w:rPr>
        <w:t xml:space="preserve"> بحيث يتمكن الطلبة من الحصول على هذه الشهادات خلال مدة الدراسة.</w:t>
      </w:r>
    </w:p>
    <w:p w:rsidR="001A2D82" w:rsidRPr="001A2D82" w:rsidRDefault="004304EA" w:rsidP="001A2D82">
      <w:pPr>
        <w:pStyle w:val="Style2"/>
        <w:numPr>
          <w:ilvl w:val="0"/>
          <w:numId w:val="48"/>
        </w:numPr>
        <w:spacing w:before="120" w:after="120"/>
        <w:jc w:val="left"/>
        <w:rPr>
          <w:rFonts w:ascii="Sakkal Majalla" w:hAnsi="Sakkal Majalla" w:cs="Sakkal Majalla"/>
          <w:color w:val="000000" w:themeColor="text1"/>
        </w:rPr>
      </w:pPr>
      <w:bookmarkStart w:id="16" w:name="_Toc106453439"/>
      <w:r w:rsidRPr="00A10FD7">
        <w:rPr>
          <w:rFonts w:ascii="Sakkal Majalla" w:hAnsi="Sakkal Majalla" w:cs="Sakkal Majalla"/>
          <w:color w:val="000000" w:themeColor="text1"/>
          <w:rtl/>
        </w:rPr>
        <w:t xml:space="preserve">مسوغات استحداث برنامج 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اسم البرنامج)</w:t>
      </w:r>
      <w:r w:rsidRPr="00A10FD7">
        <w:rPr>
          <w:rFonts w:ascii="Sakkal Majalla" w:hAnsi="Sakkal Majalla" w:cs="Sakkal Majalla"/>
          <w:color w:val="000000" w:themeColor="text1"/>
          <w:rtl/>
        </w:rPr>
        <w:t xml:space="preserve"> في </w:t>
      </w:r>
      <w:r w:rsidR="00310FE8" w:rsidRPr="00A10FD7">
        <w:rPr>
          <w:rFonts w:ascii="Sakkal Majalla" w:hAnsi="Sakkal Majalla" w:cs="Sakkal Majalla" w:hint="cs"/>
          <w:color w:val="000000" w:themeColor="text1"/>
          <w:rtl/>
        </w:rPr>
        <w:t>تخصص</w:t>
      </w:r>
      <w:bookmarkEnd w:id="16"/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(</w:t>
      </w:r>
      <w:r w:rsidR="005C74DF">
        <w:rPr>
          <w:rFonts w:ascii="Sakkal Majalla" w:hAnsi="Sakkal Majalla" w:cs="Sakkal Majalla" w:hint="cs"/>
          <w:color w:val="FF0000"/>
          <w:sz w:val="28"/>
          <w:szCs w:val="28"/>
          <w:rtl/>
        </w:rPr>
        <w:t>اسم التخصص</w:t>
      </w:r>
      <w:r w:rsidR="006775E2">
        <w:rPr>
          <w:rFonts w:ascii="Sakkal Majalla" w:hAnsi="Sakkal Majalla" w:cs="Sakkal Majalla" w:hint="cs"/>
          <w:color w:val="FF0000"/>
          <w:sz w:val="28"/>
          <w:szCs w:val="28"/>
          <w:rtl/>
        </w:rPr>
        <w:t>)</w:t>
      </w:r>
      <w:r w:rsidR="001A2D82">
        <w:rPr>
          <w:rFonts w:ascii="Sakkal Majalla" w:hAnsi="Sakkal Majalla" w:cs="Sakkal Majalla" w:hint="cs"/>
          <w:color w:val="FF0000"/>
          <w:sz w:val="28"/>
          <w:szCs w:val="28"/>
          <w:rtl/>
        </w:rPr>
        <w:t>: هنا يتم ذكر عدد من المبررات والمسوغات لاستحداث البرنامج:</w:t>
      </w:r>
    </w:p>
    <w:p w:rsidR="001A2D82" w:rsidRPr="001A2D82" w:rsidRDefault="001A2D82" w:rsidP="001A2D82">
      <w:pPr>
        <w:pStyle w:val="a4"/>
        <w:numPr>
          <w:ilvl w:val="0"/>
          <w:numId w:val="35"/>
        </w:numPr>
        <w:bidi/>
        <w:spacing w:before="120" w:after="120" w:line="276" w:lineRule="auto"/>
        <w:jc w:val="both"/>
        <w:rPr>
          <w:rFonts w:ascii="Sakkal Majalla" w:eastAsia="Times New Roman" w:hAnsi="Sakkal Majalla" w:cs="Sakkal Majalla"/>
          <w:bCs/>
          <w:color w:val="FF0000"/>
          <w:sz w:val="28"/>
          <w:szCs w:val="28"/>
        </w:rPr>
      </w:pPr>
      <w:r w:rsidRPr="001A2D82">
        <w:rPr>
          <w:rFonts w:ascii="Sakkal Majalla" w:eastAsia="Times New Roman" w:hAnsi="Sakkal Majalla" w:cs="Sakkal Majalla" w:hint="cs"/>
          <w:bCs/>
          <w:color w:val="FF0000"/>
          <w:sz w:val="28"/>
          <w:szCs w:val="28"/>
          <w:rtl/>
        </w:rPr>
        <w:t>..................................................................</w:t>
      </w:r>
    </w:p>
    <w:p w:rsidR="001A2D82" w:rsidRPr="001A2D82" w:rsidRDefault="001A2D82" w:rsidP="001A2D82">
      <w:pPr>
        <w:pStyle w:val="a4"/>
        <w:numPr>
          <w:ilvl w:val="0"/>
          <w:numId w:val="35"/>
        </w:numPr>
        <w:bidi/>
        <w:spacing w:before="120" w:after="120" w:line="276" w:lineRule="auto"/>
        <w:jc w:val="both"/>
        <w:rPr>
          <w:rFonts w:ascii="Sakkal Majalla" w:eastAsia="Times New Roman" w:hAnsi="Sakkal Majalla" w:cs="Sakkal Majalla"/>
          <w:bCs/>
          <w:color w:val="FF0000"/>
          <w:sz w:val="28"/>
          <w:szCs w:val="28"/>
        </w:rPr>
      </w:pPr>
      <w:r w:rsidRPr="001A2D82">
        <w:rPr>
          <w:rFonts w:ascii="Sakkal Majalla" w:eastAsia="Times New Roman" w:hAnsi="Sakkal Majalla" w:cs="Sakkal Majalla" w:hint="cs"/>
          <w:bCs/>
          <w:color w:val="FF0000"/>
          <w:sz w:val="28"/>
          <w:szCs w:val="28"/>
          <w:rtl/>
        </w:rPr>
        <w:t>..................................................................</w:t>
      </w:r>
    </w:p>
    <w:p w:rsidR="001A2D82" w:rsidRPr="001A2D82" w:rsidRDefault="001A2D82" w:rsidP="001A2D82">
      <w:pPr>
        <w:pStyle w:val="a4"/>
        <w:numPr>
          <w:ilvl w:val="0"/>
          <w:numId w:val="35"/>
        </w:numPr>
        <w:bidi/>
        <w:spacing w:before="120" w:after="120" w:line="276" w:lineRule="auto"/>
        <w:jc w:val="both"/>
        <w:rPr>
          <w:rFonts w:ascii="Sakkal Majalla" w:eastAsia="Times New Roman" w:hAnsi="Sakkal Majalla" w:cs="Sakkal Majalla"/>
          <w:bCs/>
          <w:color w:val="FF0000"/>
          <w:sz w:val="28"/>
          <w:szCs w:val="28"/>
        </w:rPr>
      </w:pPr>
      <w:r w:rsidRPr="001A2D82">
        <w:rPr>
          <w:rFonts w:ascii="Sakkal Majalla" w:eastAsia="Times New Roman" w:hAnsi="Sakkal Majalla" w:cs="Sakkal Majalla" w:hint="cs"/>
          <w:bCs/>
          <w:color w:val="FF0000"/>
          <w:sz w:val="28"/>
          <w:szCs w:val="28"/>
          <w:rtl/>
        </w:rPr>
        <w:t>..................................................................</w:t>
      </w:r>
    </w:p>
    <w:p w:rsidR="00BB4687" w:rsidRPr="00723466" w:rsidRDefault="001A2D82" w:rsidP="00723466">
      <w:pPr>
        <w:pStyle w:val="a4"/>
        <w:numPr>
          <w:ilvl w:val="0"/>
          <w:numId w:val="35"/>
        </w:numPr>
        <w:bidi/>
        <w:spacing w:before="120" w:after="120" w:line="276" w:lineRule="auto"/>
        <w:jc w:val="both"/>
        <w:rPr>
          <w:rFonts w:ascii="Sakkal Majalla" w:eastAsia="Times New Roman" w:hAnsi="Sakkal Majalla" w:cs="Sakkal Majalla"/>
          <w:bCs/>
          <w:color w:val="FF0000"/>
          <w:sz w:val="28"/>
          <w:szCs w:val="28"/>
          <w:rtl/>
        </w:rPr>
      </w:pPr>
      <w:r w:rsidRPr="001A2D82">
        <w:rPr>
          <w:rFonts w:ascii="Sakkal Majalla" w:eastAsia="Times New Roman" w:hAnsi="Sakkal Majalla" w:cs="Sakkal Majalla" w:hint="cs"/>
          <w:bCs/>
          <w:color w:val="FF0000"/>
          <w:sz w:val="28"/>
          <w:szCs w:val="28"/>
          <w:rtl/>
        </w:rPr>
        <w:t>..................................................................</w:t>
      </w:r>
      <w:r w:rsidR="00BB4687" w:rsidRPr="00723466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br w:type="page"/>
      </w:r>
    </w:p>
    <w:p w:rsidR="007A3252" w:rsidRPr="00A10FD7" w:rsidRDefault="007A3252" w:rsidP="00260646">
      <w:pPr>
        <w:pStyle w:val="Style2"/>
        <w:numPr>
          <w:ilvl w:val="0"/>
          <w:numId w:val="48"/>
        </w:numPr>
        <w:rPr>
          <w:rFonts w:ascii="Sakkal Majalla" w:hAnsi="Sakkal Majalla" w:cs="Sakkal Majalla"/>
          <w:color w:val="000000" w:themeColor="text1"/>
          <w:rtl/>
        </w:rPr>
      </w:pPr>
      <w:bookmarkStart w:id="17" w:name="_Toc86442381"/>
      <w:bookmarkStart w:id="18" w:name="_Toc106453440"/>
      <w:r w:rsidRPr="00A10FD7">
        <w:rPr>
          <w:rFonts w:ascii="Sakkal Majalla" w:hAnsi="Sakkal Majalla" w:cs="Sakkal Majalla"/>
          <w:color w:val="000000" w:themeColor="text1"/>
          <w:rtl/>
        </w:rPr>
        <w:lastRenderedPageBreak/>
        <w:t xml:space="preserve">الهيكل العام للخطة الدراسية </w:t>
      </w:r>
      <w:r w:rsidRPr="00A10FD7">
        <w:rPr>
          <w:rFonts w:ascii="Sakkal Majalla" w:hAnsi="Sakkal Majalla" w:cs="Sakkal Majalla" w:hint="cs"/>
          <w:color w:val="000000" w:themeColor="text1"/>
          <w:rtl/>
        </w:rPr>
        <w:t>للبرنامج</w:t>
      </w:r>
      <w:bookmarkEnd w:id="17"/>
      <w:bookmarkEnd w:id="18"/>
    </w:p>
    <w:p w:rsidR="007A3252" w:rsidRPr="00A10FD7" w:rsidRDefault="007A3252" w:rsidP="007A3252">
      <w:pPr>
        <w:bidi/>
        <w:rPr>
          <w:rFonts w:ascii="Sakkal Majalla" w:hAnsi="Sakkal Majalla" w:cs="Sakkal Majalla"/>
          <w:b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 w:hint="cs"/>
          <w:b/>
          <w:color w:val="000000" w:themeColor="text1"/>
          <w:sz w:val="28"/>
          <w:szCs w:val="28"/>
          <w:rtl/>
        </w:rPr>
        <w:t xml:space="preserve">فيما يلي </w:t>
      </w:r>
      <w:r w:rsidRPr="00A10FD7">
        <w:rPr>
          <w:rFonts w:ascii="Sakkal Majalla" w:hAnsi="Sakkal Majalla" w:cs="Sakkal Majalla"/>
          <w:b/>
          <w:color w:val="000000" w:themeColor="text1"/>
          <w:sz w:val="28"/>
          <w:szCs w:val="28"/>
          <w:rtl/>
        </w:rPr>
        <w:t xml:space="preserve">مدلولات رموز وأرقام المقررات في </w:t>
      </w:r>
      <w:r w:rsidR="00F35FE0" w:rsidRPr="00A10FD7">
        <w:rPr>
          <w:rFonts w:ascii="Sakkal Majalla" w:hAnsi="Sakkal Majalla" w:cs="Sakkal Majalla" w:hint="cs"/>
          <w:b/>
          <w:color w:val="000000" w:themeColor="text1"/>
          <w:sz w:val="28"/>
          <w:szCs w:val="28"/>
          <w:rtl/>
          <w:lang w:bidi="ar-EG"/>
        </w:rPr>
        <w:t>التخصص</w:t>
      </w:r>
      <w:r w:rsidRPr="00A10FD7">
        <w:rPr>
          <w:rFonts w:ascii="Sakkal Majalla" w:hAnsi="Sakkal Majalla" w:cs="Sakkal Majalla" w:hint="cs"/>
          <w:b/>
          <w:color w:val="000000" w:themeColor="text1"/>
          <w:sz w:val="28"/>
          <w:szCs w:val="28"/>
          <w:rtl/>
        </w:rPr>
        <w:t>.</w:t>
      </w:r>
    </w:p>
    <w:p w:rsidR="007A3252" w:rsidRPr="00A10FD7" w:rsidRDefault="007A3252" w:rsidP="007A3252">
      <w:pPr>
        <w:bidi/>
        <w:rPr>
          <w:rFonts w:ascii="Sakkal Majalla" w:hAnsi="Sakkal Majalla" w:cs="Sakkal Majalla"/>
          <w:b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bCs/>
          <w:color w:val="000000" w:themeColor="text1"/>
          <w:sz w:val="28"/>
          <w:szCs w:val="28"/>
          <w:rtl/>
        </w:rPr>
        <w:t xml:space="preserve">جدول 3. مدلول رموز مقررات </w:t>
      </w:r>
      <w:r w:rsidRPr="00A10FD7">
        <w:rPr>
          <w:rFonts w:ascii="Sakkal Majalla" w:hAnsi="Sakkal Majalla" w:cs="Sakkal Majalla" w:hint="cs"/>
          <w:bCs/>
          <w:color w:val="000000" w:themeColor="text1"/>
          <w:sz w:val="28"/>
          <w:szCs w:val="28"/>
          <w:rtl/>
        </w:rPr>
        <w:t>التخصص</w:t>
      </w:r>
      <w:r w:rsidR="00B27ADF" w:rsidRPr="00B27ADF">
        <w:rPr>
          <w:rFonts w:ascii="Sakkal Majalla" w:hAnsi="Sakkal Majalla" w:cs="Sakkal Majalla" w:hint="cs"/>
          <w:b/>
          <w:color w:val="FF0000"/>
          <w:sz w:val="28"/>
          <w:szCs w:val="28"/>
          <w:rtl/>
        </w:rPr>
        <w:t>(هناك 9 مجالات طبقا ل</w:t>
      </w:r>
      <w:r w:rsidR="00AF7439">
        <w:rPr>
          <w:rFonts w:ascii="Sakkal Majalla" w:hAnsi="Sakkal Majalla" w:cs="Sakkal Majalla" w:hint="cs"/>
          <w:b/>
          <w:color w:val="FF0000"/>
          <w:sz w:val="28"/>
          <w:szCs w:val="28"/>
          <w:rtl/>
        </w:rPr>
        <w:t>ل</w:t>
      </w:r>
      <w:r w:rsidR="00B27ADF" w:rsidRPr="00B27ADF">
        <w:rPr>
          <w:rFonts w:ascii="Sakkal Majalla" w:hAnsi="Sakkal Majalla" w:cs="Sakkal Majalla" w:hint="cs"/>
          <w:b/>
          <w:color w:val="FF0000"/>
          <w:sz w:val="28"/>
          <w:szCs w:val="28"/>
          <w:rtl/>
        </w:rPr>
        <w:t>تصنيف الموحد</w:t>
      </w:r>
      <w:r w:rsidR="00DD663C">
        <w:rPr>
          <w:rFonts w:ascii="Sakkal Majalla" w:hAnsi="Sakkal Majalla" w:cs="Sakkal Majalla" w:hint="cs"/>
          <w:b/>
          <w:color w:val="FF0000"/>
          <w:sz w:val="28"/>
          <w:szCs w:val="28"/>
          <w:rtl/>
        </w:rPr>
        <w:t xml:space="preserve"> السعودي، الحرف الأول والثاني يدل على اسم المجال</w:t>
      </w:r>
      <w:r w:rsidR="00B27ADF" w:rsidRPr="00B27ADF">
        <w:rPr>
          <w:rFonts w:ascii="Sakkal Majalla" w:hAnsi="Sakkal Majalla" w:cs="Sakkal Majalla" w:hint="cs"/>
          <w:b/>
          <w:color w:val="FF0000"/>
          <w:sz w:val="28"/>
          <w:szCs w:val="28"/>
          <w:rtl/>
        </w:rPr>
        <w:t>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376"/>
        <w:gridCol w:w="1379"/>
        <w:gridCol w:w="1967"/>
        <w:gridCol w:w="1573"/>
        <w:gridCol w:w="1573"/>
        <w:gridCol w:w="1573"/>
        <w:gridCol w:w="1575"/>
      </w:tblGrid>
      <w:tr w:rsidR="00A10FD7" w:rsidRPr="00A10FD7" w:rsidTr="009A0136">
        <w:trPr>
          <w:trHeight w:val="143"/>
        </w:trPr>
        <w:tc>
          <w:tcPr>
            <w:tcW w:w="1250" w:type="pct"/>
            <w:gridSpan w:val="2"/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رمز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مجال</w:t>
            </w:r>
          </w:p>
        </w:tc>
        <w:tc>
          <w:tcPr>
            <w:tcW w:w="893" w:type="pct"/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رمز </w:t>
            </w: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برنامج</w:t>
            </w:r>
          </w:p>
        </w:tc>
        <w:tc>
          <w:tcPr>
            <w:tcW w:w="714" w:type="pct"/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 xml:space="preserve">رمز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تخصص</w:t>
            </w:r>
          </w:p>
        </w:tc>
        <w:tc>
          <w:tcPr>
            <w:tcW w:w="714" w:type="pct"/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سنة</w:t>
            </w:r>
          </w:p>
        </w:tc>
        <w:tc>
          <w:tcPr>
            <w:tcW w:w="1429" w:type="pct"/>
            <w:gridSpan w:val="2"/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ترتيب المقرر</w:t>
            </w:r>
          </w:p>
        </w:tc>
      </w:tr>
      <w:tr w:rsidR="00A10FD7" w:rsidRPr="00A10FD7" w:rsidTr="009A0136">
        <w:trPr>
          <w:trHeight w:val="85"/>
        </w:trPr>
        <w:tc>
          <w:tcPr>
            <w:tcW w:w="624" w:type="pct"/>
            <w:vAlign w:val="center"/>
          </w:tcPr>
          <w:p w:rsidR="007A3252" w:rsidRPr="00B27ADF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</w:pPr>
            <w:r w:rsidRPr="00B27ADF"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  <w:t>I</w:t>
            </w:r>
          </w:p>
        </w:tc>
        <w:tc>
          <w:tcPr>
            <w:tcW w:w="626" w:type="pct"/>
            <w:vAlign w:val="center"/>
          </w:tcPr>
          <w:p w:rsidR="007A3252" w:rsidRPr="00B27ADF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</w:pPr>
            <w:r w:rsidRPr="00B27ADF"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  <w:t>T</w:t>
            </w:r>
          </w:p>
        </w:tc>
        <w:tc>
          <w:tcPr>
            <w:tcW w:w="893" w:type="pct"/>
            <w:vAlign w:val="center"/>
          </w:tcPr>
          <w:p w:rsidR="007A3252" w:rsidRPr="00B27ADF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</w:pPr>
            <w:r w:rsidRPr="00B27ADF"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  <w:t>B</w:t>
            </w:r>
          </w:p>
        </w:tc>
        <w:tc>
          <w:tcPr>
            <w:tcW w:w="714" w:type="pct"/>
            <w:vAlign w:val="center"/>
          </w:tcPr>
          <w:p w:rsidR="007A3252" w:rsidRPr="00B27ADF" w:rsidRDefault="00971F47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</w:pPr>
            <w:r w:rsidRPr="00B27ADF">
              <w:rPr>
                <w:rFonts w:ascii="Sakkal Majalla" w:hAnsi="Sakkal Majalla" w:cs="Sakkal Majalla"/>
                <w:b/>
                <w:bCs/>
                <w:color w:val="FF0000"/>
                <w:sz w:val="28"/>
                <w:szCs w:val="28"/>
              </w:rPr>
              <w:t>S</w:t>
            </w:r>
          </w:p>
        </w:tc>
        <w:tc>
          <w:tcPr>
            <w:tcW w:w="714" w:type="pct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714" w:type="pct"/>
            <w:vAlign w:val="center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  <w:tc>
          <w:tcPr>
            <w:tcW w:w="715" w:type="pct"/>
          </w:tcPr>
          <w:p w:rsidR="007A3252" w:rsidRPr="00A10FD7" w:rsidRDefault="007A3252" w:rsidP="009A0136">
            <w:pPr>
              <w:bidi/>
              <w:spacing w:before="60" w:after="6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  <w:t>x</w:t>
            </w:r>
          </w:p>
        </w:tc>
      </w:tr>
    </w:tbl>
    <w:p w:rsidR="007A3252" w:rsidRPr="00A10FD7" w:rsidRDefault="007A3252" w:rsidP="007A3252">
      <w:pPr>
        <w:bidi/>
        <w:spacing w:before="120" w:after="120"/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</w:rPr>
        <w:t>XXX</w:t>
      </w: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>: تعني رقم المقرر</w:t>
      </w:r>
      <w:r w:rsidR="00AF7439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،</w:t>
      </w: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 ويشير 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إلى</w:t>
      </w: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 تسلسل المقرر ضمن مقررات 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التخصص</w:t>
      </w:r>
      <w:r w:rsidR="00AF7439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،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 ويفسر</w:t>
      </w: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t xml:space="preserve"> كالتالي:</w:t>
      </w:r>
    </w:p>
    <w:tbl>
      <w:tblPr>
        <w:tblStyle w:val="a3"/>
        <w:bidiVisual/>
        <w:tblW w:w="5000" w:type="pct"/>
        <w:tblLook w:val="04A0" w:firstRow="1" w:lastRow="0" w:firstColumn="1" w:lastColumn="0" w:noHBand="0" w:noVBand="1"/>
      </w:tblPr>
      <w:tblGrid>
        <w:gridCol w:w="1774"/>
        <w:gridCol w:w="9242"/>
      </w:tblGrid>
      <w:tr w:rsidR="00A10FD7" w:rsidRPr="00A10FD7" w:rsidTr="009A0136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A3252" w:rsidRPr="00A10FD7" w:rsidRDefault="007A3252" w:rsidP="009A0136">
            <w:pPr>
              <w:bidi/>
              <w:spacing w:before="80" w:after="80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جدول 4. مدلول أرقام مقررات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تخصص</w:t>
            </w:r>
          </w:p>
        </w:tc>
      </w:tr>
      <w:tr w:rsidR="00A10FD7" w:rsidRPr="00A10FD7" w:rsidTr="009A0136">
        <w:tc>
          <w:tcPr>
            <w:tcW w:w="805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خانة</w:t>
            </w:r>
          </w:p>
        </w:tc>
        <w:tc>
          <w:tcPr>
            <w:tcW w:w="4195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دلالة</w:t>
            </w:r>
          </w:p>
        </w:tc>
      </w:tr>
      <w:tr w:rsidR="00A10FD7" w:rsidRPr="00A10FD7" w:rsidTr="009A0136">
        <w:tc>
          <w:tcPr>
            <w:tcW w:w="805" w:type="pct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>المئات</w:t>
            </w:r>
          </w:p>
        </w:tc>
        <w:tc>
          <w:tcPr>
            <w:tcW w:w="4195" w:type="pct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>ترمز إلى السنة الدراسية التي يدرس فيها المقرر</w:t>
            </w:r>
          </w:p>
        </w:tc>
      </w:tr>
      <w:tr w:rsidR="00A10FD7" w:rsidRPr="00A10FD7" w:rsidTr="009A0136">
        <w:tc>
          <w:tcPr>
            <w:tcW w:w="805" w:type="pct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>العشرات</w:t>
            </w:r>
          </w:p>
        </w:tc>
        <w:tc>
          <w:tcPr>
            <w:tcW w:w="4195" w:type="pct"/>
            <w:vMerge w:val="restart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ترمز </w:t>
            </w: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إلى</w:t>
            </w: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 xml:space="preserve"> تسلسل المقرر في التخصص الواحد</w:t>
            </w:r>
          </w:p>
        </w:tc>
      </w:tr>
      <w:tr w:rsidR="00A10FD7" w:rsidRPr="00A10FD7" w:rsidTr="009A0136">
        <w:trPr>
          <w:trHeight w:val="85"/>
        </w:trPr>
        <w:tc>
          <w:tcPr>
            <w:tcW w:w="805" w:type="pct"/>
            <w:vAlign w:val="center"/>
          </w:tcPr>
          <w:p w:rsidR="007A3252" w:rsidRPr="00A10FD7" w:rsidRDefault="000F0327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>ال</w:t>
            </w: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آ</w:t>
            </w:r>
            <w:r w:rsidRPr="00A10FD7"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  <w:t>حاد</w:t>
            </w:r>
          </w:p>
        </w:tc>
        <w:tc>
          <w:tcPr>
            <w:tcW w:w="4195" w:type="pct"/>
            <w:vMerge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</w:p>
        </w:tc>
      </w:tr>
    </w:tbl>
    <w:p w:rsidR="00ED4CCB" w:rsidRDefault="00ED4CCB">
      <w:pPr>
        <w:bidi/>
        <w:rPr>
          <w:rtl/>
        </w:rPr>
      </w:pPr>
    </w:p>
    <w:tbl>
      <w:tblPr>
        <w:tblStyle w:val="a3"/>
        <w:bidiVisual/>
        <w:tblW w:w="5000" w:type="pct"/>
        <w:tblLook w:val="04A0" w:firstRow="1" w:lastRow="0" w:firstColumn="1" w:lastColumn="0" w:noHBand="0" w:noVBand="1"/>
      </w:tblPr>
      <w:tblGrid>
        <w:gridCol w:w="3812"/>
        <w:gridCol w:w="7204"/>
      </w:tblGrid>
      <w:tr w:rsidR="00A10FD7" w:rsidRPr="00A10FD7" w:rsidTr="00971F47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D4CCB" w:rsidRPr="00ED4CCB" w:rsidRDefault="00ED4CCB" w:rsidP="00ED4CCB">
            <w:pPr>
              <w:pStyle w:val="Style2"/>
              <w:jc w:val="left"/>
              <w:outlineLvl w:val="1"/>
              <w:rPr>
                <w:rFonts w:ascii="Sakkal Majalla" w:eastAsiaTheme="minorHAnsi" w:hAnsi="Sakkal Majalla" w:cs="Sakkal Majalla"/>
                <w:b/>
                <w:color w:val="000000" w:themeColor="text1"/>
                <w:sz w:val="28"/>
                <w:szCs w:val="28"/>
                <w:rtl/>
              </w:rPr>
            </w:pPr>
            <w:bookmarkStart w:id="19" w:name="_Toc98565181"/>
            <w:bookmarkStart w:id="20" w:name="_Toc98958273"/>
            <w:r w:rsidRPr="00ED4CCB">
              <w:rPr>
                <w:rFonts w:ascii="Sakkal Majalla" w:eastAsiaTheme="minorHAnsi" w:hAnsi="Sakkal Majalla" w:cs="Sakkal Majalla"/>
                <w:b/>
                <w:color w:val="000000" w:themeColor="text1"/>
                <w:sz w:val="28"/>
                <w:szCs w:val="28"/>
                <w:rtl/>
              </w:rPr>
              <w:lastRenderedPageBreak/>
              <w:t xml:space="preserve">جدول </w:t>
            </w:r>
            <w:r>
              <w:rPr>
                <w:rFonts w:ascii="Sakkal Majalla" w:eastAsiaTheme="minorHAnsi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5</w:t>
            </w:r>
            <w:r w:rsidRPr="00ED4CCB">
              <w:rPr>
                <w:rFonts w:ascii="Sakkal Majalla" w:eastAsiaTheme="minorHAnsi" w:hAnsi="Sakkal Majalla" w:cs="Sakkal Majalla"/>
                <w:b/>
                <w:color w:val="000000" w:themeColor="text1"/>
                <w:sz w:val="28"/>
                <w:szCs w:val="28"/>
                <w:rtl/>
              </w:rPr>
              <w:t xml:space="preserve">. مدلول رموز </w:t>
            </w:r>
            <w:r w:rsidRPr="00ED4CCB">
              <w:rPr>
                <w:rFonts w:ascii="Sakkal Majalla" w:eastAsiaTheme="minorHAnsi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مجالات البرامج</w:t>
            </w:r>
            <w:bookmarkEnd w:id="19"/>
            <w:bookmarkEnd w:id="20"/>
          </w:p>
          <w:tbl>
            <w:tblPr>
              <w:tblStyle w:val="a3"/>
              <w:bidiVisual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4886"/>
              <w:gridCol w:w="2760"/>
              <w:gridCol w:w="3144"/>
            </w:tblGrid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vMerge w:val="restart"/>
                  <w:shd w:val="clear" w:color="auto" w:fill="DEEAF6" w:themeFill="accent5" w:themeFillTint="33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 w:hint="cs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  <w:t>المجال</w:t>
                  </w:r>
                </w:p>
              </w:tc>
              <w:tc>
                <w:tcPr>
                  <w:tcW w:w="2736" w:type="pct"/>
                  <w:gridSpan w:val="2"/>
                  <w:shd w:val="clear" w:color="auto" w:fill="DEEAF6" w:themeFill="accent5" w:themeFillTint="33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  <w:t>الرمز</w:t>
                  </w:r>
                </w:p>
              </w:tc>
            </w:tr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vMerge/>
                  <w:shd w:val="clear" w:color="auto" w:fill="DEEAF6" w:themeFill="accent5" w:themeFillTint="33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1279" w:type="pct"/>
                  <w:shd w:val="clear" w:color="auto" w:fill="DEEAF6" w:themeFill="accent5" w:themeFillTint="33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  <w:t>باللغة العربية</w:t>
                  </w:r>
                </w:p>
              </w:tc>
              <w:tc>
                <w:tcPr>
                  <w:tcW w:w="1457" w:type="pct"/>
                  <w:shd w:val="clear" w:color="auto" w:fill="DEEAF6" w:themeFill="accent5" w:themeFillTint="33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28"/>
                      <w:szCs w:val="28"/>
                      <w:rtl/>
                    </w:rPr>
                    <w:t>باللغة الإنجليزية</w:t>
                  </w:r>
                </w:p>
              </w:tc>
            </w:tr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shd w:val="clear" w:color="auto" w:fill="auto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  <w:lang w:bidi="ar-EG"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التعليم</w:t>
                  </w:r>
                </w:p>
              </w:tc>
              <w:tc>
                <w:tcPr>
                  <w:tcW w:w="1279" w:type="pct"/>
                  <w:shd w:val="clear" w:color="auto" w:fill="auto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تع</w:t>
                  </w:r>
                </w:p>
              </w:tc>
              <w:tc>
                <w:tcPr>
                  <w:tcW w:w="1457" w:type="pct"/>
                  <w:shd w:val="clear" w:color="auto" w:fill="auto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  <w:t>ED</w:t>
                  </w:r>
                </w:p>
              </w:tc>
            </w:tr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  <w:lang w:bidi="ar-EG"/>
                    </w:rPr>
                    <w:t>الفنون والعلوم الإنسانية</w:t>
                  </w:r>
                </w:p>
              </w:tc>
              <w:tc>
                <w:tcPr>
                  <w:tcW w:w="1279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فع</w:t>
                  </w:r>
                </w:p>
              </w:tc>
              <w:tc>
                <w:tcPr>
                  <w:tcW w:w="1457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  <w:lang w:bidi="ar-EG"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  <w:t>AH</w:t>
                  </w:r>
                </w:p>
              </w:tc>
            </w:tr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 w:hint="cs"/>
                      <w:color w:val="000000" w:themeColor="text1"/>
                      <w:sz w:val="28"/>
                      <w:szCs w:val="28"/>
                      <w:rtl/>
                    </w:rPr>
                    <w:t>الأعمال والإدارة والقانون</w:t>
                  </w:r>
                </w:p>
              </w:tc>
              <w:tc>
                <w:tcPr>
                  <w:tcW w:w="1279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أق</w:t>
                  </w:r>
                </w:p>
              </w:tc>
              <w:tc>
                <w:tcPr>
                  <w:tcW w:w="1457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  <w:t>BL</w:t>
                  </w:r>
                </w:p>
              </w:tc>
            </w:tr>
            <w:tr w:rsidR="00ED4CCB" w:rsidRPr="00014DAC" w:rsidTr="001A2D82">
              <w:trPr>
                <w:jc w:val="center"/>
              </w:trPr>
              <w:tc>
                <w:tcPr>
                  <w:tcW w:w="2264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تقنية الاتصالات والمعلومات</w:t>
                  </w:r>
                </w:p>
              </w:tc>
              <w:tc>
                <w:tcPr>
                  <w:tcW w:w="1279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  <w:rtl/>
                    </w:rPr>
                    <w:t>تق</w:t>
                  </w:r>
                </w:p>
              </w:tc>
              <w:tc>
                <w:tcPr>
                  <w:tcW w:w="1457" w:type="pct"/>
                  <w:shd w:val="clear" w:color="auto" w:fill="auto"/>
                  <w:vAlign w:val="center"/>
                </w:tcPr>
                <w:p w:rsidR="00ED4CCB" w:rsidRPr="00014DAC" w:rsidRDefault="00ED4CCB" w:rsidP="00ED4CCB">
                  <w:pPr>
                    <w:bidi/>
                    <w:spacing w:before="80" w:after="80"/>
                    <w:jc w:val="center"/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</w:pPr>
                  <w:r w:rsidRPr="00014DAC">
                    <w:rPr>
                      <w:rFonts w:ascii="Sakkal Majalla" w:hAnsi="Sakkal Majalla" w:cs="Sakkal Majalla"/>
                      <w:color w:val="000000" w:themeColor="text1"/>
                      <w:sz w:val="28"/>
                      <w:szCs w:val="28"/>
                    </w:rPr>
                    <w:t>IT</w:t>
                  </w:r>
                </w:p>
              </w:tc>
            </w:tr>
          </w:tbl>
          <w:p w:rsidR="00ED4CCB" w:rsidRDefault="00ED4CCB" w:rsidP="00ED4CCB">
            <w:pPr>
              <w:bidi/>
              <w:spacing w:before="80" w:after="80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  <w:p w:rsidR="007A3252" w:rsidRPr="00A10FD7" w:rsidRDefault="007A3252" w:rsidP="00AF7439">
            <w:pPr>
              <w:bidi/>
              <w:spacing w:before="80" w:after="80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971F4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جدول </w:t>
            </w:r>
            <w:r w:rsidR="00ED4CCB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  <w:r w:rsidRPr="00971F4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. مدلول رمز البرنامج داخل المجال</w:t>
            </w:r>
            <w:r w:rsidR="00B27ADF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>(طبقا ل</w:t>
            </w:r>
            <w:r w:rsidR="00AF7439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>ل</w:t>
            </w:r>
            <w:r w:rsidR="00B27ADF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 xml:space="preserve">تصنيف الموحد </w:t>
            </w:r>
            <w:r w:rsidR="00AF7439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 xml:space="preserve">توجد برامج </w:t>
            </w:r>
            <w:r w:rsidR="00B27ADF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>داخل المجال</w:t>
            </w:r>
            <w:r w:rsidR="00AF7439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>،</w:t>
            </w:r>
            <w:r w:rsidR="00B27ADF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 xml:space="preserve"> ثم </w:t>
            </w:r>
            <w:r w:rsidR="00AF7439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 xml:space="preserve">تخصصات </w:t>
            </w:r>
            <w:r w:rsidR="00B27ADF" w:rsidRPr="00B27ADF">
              <w:rPr>
                <w:rFonts w:ascii="Sakkal Majalla" w:hAnsi="Sakkal Majalla" w:cs="Sakkal Majalla" w:hint="cs"/>
                <w:b/>
                <w:bCs/>
                <w:color w:val="FF0000"/>
                <w:sz w:val="28"/>
                <w:szCs w:val="28"/>
                <w:rtl/>
              </w:rPr>
              <w:t>داخل البرامج)</w:t>
            </w:r>
          </w:p>
        </w:tc>
      </w:tr>
      <w:tr w:rsidR="00A10FD7" w:rsidRPr="00A10FD7" w:rsidTr="009A0136">
        <w:tc>
          <w:tcPr>
            <w:tcW w:w="1730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رمز</w:t>
            </w:r>
          </w:p>
        </w:tc>
        <w:tc>
          <w:tcPr>
            <w:tcW w:w="3270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2235CA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برنامج</w:t>
            </w:r>
          </w:p>
        </w:tc>
      </w:tr>
      <w:tr w:rsidR="00A10FD7" w:rsidRPr="00A10FD7" w:rsidTr="009A0136">
        <w:tc>
          <w:tcPr>
            <w:tcW w:w="1730" w:type="pct"/>
            <w:vAlign w:val="center"/>
          </w:tcPr>
          <w:p w:rsidR="007A3252" w:rsidRPr="00B27ADF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</w:pPr>
            <w:r w:rsidRPr="00B27ADF">
              <w:rPr>
                <w:rFonts w:ascii="Sakkal Majalla" w:hAnsi="Sakkal Majalla" w:cs="Sakkal Majalla"/>
                <w:color w:val="FF0000"/>
                <w:sz w:val="28"/>
                <w:szCs w:val="28"/>
              </w:rPr>
              <w:t>B</w:t>
            </w:r>
          </w:p>
        </w:tc>
        <w:tc>
          <w:tcPr>
            <w:tcW w:w="3270" w:type="pct"/>
            <w:vAlign w:val="center"/>
          </w:tcPr>
          <w:p w:rsidR="007A3252" w:rsidRPr="00B27ADF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</w:pPr>
            <w:r w:rsidRPr="00B27ADF"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  <w:t>أمن المعلومات</w:t>
            </w:r>
          </w:p>
        </w:tc>
      </w:tr>
      <w:tr w:rsidR="00A10FD7" w:rsidRPr="00A10FD7" w:rsidTr="009A0136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A3252" w:rsidRPr="00A10FD7" w:rsidRDefault="007A3252" w:rsidP="00ED4CCB">
            <w:pPr>
              <w:bidi/>
              <w:spacing w:before="80" w:after="80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971F4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جدول </w:t>
            </w:r>
            <w:r w:rsidR="00ED4CCB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7</w:t>
            </w:r>
            <w:r w:rsidRPr="00971F4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. مدلول رمز التخصص داخل برنامج</w:t>
            </w:r>
            <w:r w:rsidR="00AF7439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E76DFB" w:rsidRPr="00971F4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أمن المعلومات</w:t>
            </w:r>
          </w:p>
        </w:tc>
      </w:tr>
      <w:tr w:rsidR="00A10FD7" w:rsidRPr="00A10FD7" w:rsidTr="009A0136">
        <w:tc>
          <w:tcPr>
            <w:tcW w:w="1730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رمز</w:t>
            </w:r>
          </w:p>
        </w:tc>
        <w:tc>
          <w:tcPr>
            <w:tcW w:w="3270" w:type="pct"/>
            <w:tcBorders>
              <w:top w:val="single" w:sz="4" w:space="0" w:color="auto"/>
            </w:tcBorders>
            <w:shd w:val="clear" w:color="auto" w:fill="DEEAF6" w:themeFill="accent5" w:themeFillTint="33"/>
            <w:vAlign w:val="center"/>
          </w:tcPr>
          <w:p w:rsidR="007A3252" w:rsidRPr="00A10FD7" w:rsidRDefault="00DB456F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تخصص</w:t>
            </w:r>
          </w:p>
        </w:tc>
      </w:tr>
      <w:tr w:rsidR="00A10FD7" w:rsidRPr="00A10FD7" w:rsidTr="009A0136">
        <w:tc>
          <w:tcPr>
            <w:tcW w:w="1730" w:type="pct"/>
            <w:vAlign w:val="center"/>
          </w:tcPr>
          <w:p w:rsidR="007A3252" w:rsidRPr="00B27ADF" w:rsidRDefault="00971F47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</w:pPr>
            <w:r w:rsidRPr="00B27ADF">
              <w:rPr>
                <w:rFonts w:ascii="Sakkal Majalla" w:hAnsi="Sakkal Majalla" w:cs="Sakkal Majalla"/>
                <w:color w:val="FF0000"/>
                <w:sz w:val="28"/>
                <w:szCs w:val="28"/>
              </w:rPr>
              <w:t>S</w:t>
            </w:r>
          </w:p>
        </w:tc>
        <w:tc>
          <w:tcPr>
            <w:tcW w:w="3270" w:type="pct"/>
            <w:vAlign w:val="center"/>
          </w:tcPr>
          <w:p w:rsidR="007A3252" w:rsidRPr="00B27ADF" w:rsidRDefault="007A3252" w:rsidP="009A0136">
            <w:pPr>
              <w:bidi/>
              <w:spacing w:before="80" w:after="80"/>
              <w:jc w:val="center"/>
              <w:rPr>
                <w:rFonts w:ascii="Sakkal Majalla" w:hAnsi="Sakkal Majalla" w:cs="Sakkal Majalla"/>
                <w:color w:val="FF0000"/>
                <w:sz w:val="28"/>
                <w:szCs w:val="28"/>
                <w:rtl/>
                <w:lang w:bidi="ar-EG"/>
              </w:rPr>
            </w:pPr>
            <w:r w:rsidRPr="00B27ADF">
              <w:rPr>
                <w:rFonts w:ascii="Sakkal Majalla" w:hAnsi="Sakkal Majalla" w:cs="Sakkal Majalla"/>
                <w:color w:val="FF0000"/>
                <w:sz w:val="28"/>
                <w:szCs w:val="28"/>
                <w:rtl/>
              </w:rPr>
              <w:t>الأمن السيبراني</w:t>
            </w:r>
          </w:p>
        </w:tc>
      </w:tr>
    </w:tbl>
    <w:p w:rsidR="00955F68" w:rsidRPr="00A10FD7" w:rsidRDefault="00955F68">
      <w:pPr>
        <w:spacing w:after="0" w:line="240" w:lineRule="auto"/>
        <w:rPr>
          <w:rFonts w:ascii="Sakkal Majalla" w:eastAsia="Times New Roman" w:hAnsi="Sakkal Majalla" w:cs="Sakkal Majalla"/>
          <w:bCs/>
          <w:color w:val="000000" w:themeColor="text1"/>
          <w:sz w:val="32"/>
          <w:szCs w:val="32"/>
          <w:rtl/>
        </w:rPr>
      </w:pPr>
      <w:r w:rsidRPr="00A10FD7">
        <w:rPr>
          <w:rFonts w:ascii="Sakkal Majalla" w:hAnsi="Sakkal Majalla" w:cs="Sakkal Majalla"/>
          <w:color w:val="000000" w:themeColor="text1"/>
          <w:rtl/>
        </w:rPr>
        <w:br w:type="page"/>
      </w:r>
    </w:p>
    <w:bookmarkEnd w:id="14"/>
    <w:p w:rsidR="002042AD" w:rsidRPr="00A10FD7" w:rsidRDefault="002042AD" w:rsidP="00AF7439">
      <w:pPr>
        <w:bidi/>
        <w:rPr>
          <w:rFonts w:ascii="Sakkal Majalla" w:hAnsi="Sakkal Majalla" w:cs="Sakkal Majalla"/>
          <w:color w:val="000000" w:themeColor="text1"/>
          <w:rtl/>
        </w:rPr>
      </w:pPr>
      <w:r w:rsidRPr="00A10FD7"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  <w:lastRenderedPageBreak/>
        <w:t xml:space="preserve">جدول </w:t>
      </w:r>
      <w:r w:rsidR="00ED4CCB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8</w:t>
      </w:r>
      <w:r w:rsidR="00691255" w:rsidRPr="00971F47">
        <w:rPr>
          <w:rFonts w:ascii="Sakkal Majalla" w:hAnsi="Sakkal Majalla" w:cs="Sakkal Majalla" w:hint="cs"/>
          <w:b/>
          <w:bCs/>
          <w:sz w:val="28"/>
          <w:szCs w:val="28"/>
          <w:rtl/>
        </w:rPr>
        <w:t>.</w:t>
      </w:r>
      <w:r w:rsidR="007A3252" w:rsidRPr="00971F47">
        <w:rPr>
          <w:rFonts w:ascii="Sakkal Majalla" w:hAnsi="Sakkal Majalla" w:cs="Sakkal Majalla"/>
          <w:b/>
          <w:bCs/>
          <w:sz w:val="28"/>
          <w:szCs w:val="28"/>
          <w:rtl/>
        </w:rPr>
        <w:t>المقررات الإجبارية للتخصص داخل المجال</w:t>
      </w:r>
      <w:r w:rsidR="00A87E7A" w:rsidRPr="00971F47">
        <w:rPr>
          <w:rFonts w:ascii="Sakkal Majalla" w:hAnsi="Sakkal Majalla" w:cs="Sakkal Majalla" w:hint="cs"/>
          <w:b/>
          <w:bCs/>
          <w:sz w:val="28"/>
          <w:szCs w:val="28"/>
          <w:rtl/>
        </w:rPr>
        <w:t>(</w:t>
      </w:r>
      <w:r w:rsidR="00E24142" w:rsidRPr="00E24142">
        <w:rPr>
          <w:rFonts w:ascii="Sakkal Majalla" w:hAnsi="Sakkal Majalla" w:cs="Sakkal Majalla" w:hint="cs"/>
          <w:b/>
          <w:bCs/>
          <w:color w:val="FF0000"/>
          <w:sz w:val="28"/>
          <w:szCs w:val="28"/>
          <w:rtl/>
        </w:rPr>
        <w:t>-----</w:t>
      </w:r>
      <w:r w:rsidR="00AE06F5" w:rsidRPr="00971F47">
        <w:rPr>
          <w:rFonts w:ascii="Sakkal Majalla" w:hAnsi="Sakkal Majalla" w:cs="Sakkal Majalla" w:hint="cs"/>
          <w:b/>
          <w:bCs/>
          <w:sz w:val="28"/>
          <w:szCs w:val="28"/>
          <w:rtl/>
        </w:rPr>
        <w:t>ساعة</w:t>
      </w:r>
      <w:r w:rsidRPr="00971F47">
        <w:rPr>
          <w:rFonts w:ascii="Sakkal Majalla" w:hAnsi="Sakkal Majalla" w:cs="Sakkal Majalla"/>
          <w:b/>
          <w:bCs/>
          <w:sz w:val="28"/>
          <w:szCs w:val="28"/>
          <w:rtl/>
        </w:rPr>
        <w:t>معتمدة).</w:t>
      </w:r>
      <w:r w:rsidR="00AF7439">
        <w:rPr>
          <w:rFonts w:ascii="Sakkal Majalla" w:hAnsi="Sakkal Majalla" w:cs="Sakkal Majalla" w:hint="cs"/>
          <w:color w:val="FF0000"/>
          <w:rtl/>
        </w:rPr>
        <w:t xml:space="preserve">(كتابة جميع مقررات التخصص </w:t>
      </w:r>
      <w:r w:rsidR="00E24142" w:rsidRPr="00E24142">
        <w:rPr>
          <w:rFonts w:ascii="Sakkal Majalla" w:hAnsi="Sakkal Majalla" w:cs="Sakkal Majalla" w:hint="cs"/>
          <w:color w:val="FF0000"/>
          <w:rtl/>
        </w:rPr>
        <w:t>التي تبد</w:t>
      </w:r>
      <w:r w:rsidR="00AF7439">
        <w:rPr>
          <w:rFonts w:ascii="Sakkal Majalla" w:hAnsi="Sakkal Majalla" w:cs="Sakkal Majalla" w:hint="cs"/>
          <w:color w:val="FF0000"/>
          <w:rtl/>
        </w:rPr>
        <w:t>أ</w:t>
      </w:r>
      <w:r w:rsidR="00E24142" w:rsidRPr="00E24142">
        <w:rPr>
          <w:rFonts w:ascii="Sakkal Majalla" w:hAnsi="Sakkal Majalla" w:cs="Sakkal Majalla" w:hint="cs"/>
          <w:color w:val="FF0000"/>
          <w:rtl/>
        </w:rPr>
        <w:t xml:space="preserve"> بنفس </w:t>
      </w:r>
      <w:r w:rsidR="00E24142">
        <w:rPr>
          <w:rFonts w:ascii="Sakkal Majalla" w:hAnsi="Sakkal Majalla" w:cs="Sakkal Majalla" w:hint="cs"/>
          <w:color w:val="FF0000"/>
          <w:rtl/>
        </w:rPr>
        <w:t>الحرف ال</w:t>
      </w:r>
      <w:r w:rsidR="00AF7439">
        <w:rPr>
          <w:rFonts w:ascii="Sakkal Majalla" w:hAnsi="Sakkal Majalla" w:cs="Sakkal Majalla" w:hint="cs"/>
          <w:color w:val="FF0000"/>
          <w:rtl/>
        </w:rPr>
        <w:t>أ</w:t>
      </w:r>
      <w:r w:rsidR="00E24142">
        <w:rPr>
          <w:rFonts w:ascii="Sakkal Majalla" w:hAnsi="Sakkal Majalla" w:cs="Sakkal Majalla" w:hint="cs"/>
          <w:color w:val="FF0000"/>
          <w:rtl/>
        </w:rPr>
        <w:t>ول والثاني</w:t>
      </w:r>
      <w:r w:rsidR="00E24142" w:rsidRPr="00E24142">
        <w:rPr>
          <w:rFonts w:ascii="Sakkal Majalla" w:hAnsi="Sakkal Majalla" w:cs="Sakkal Majalla" w:hint="cs"/>
          <w:color w:val="FF0000"/>
          <w:rtl/>
        </w:rPr>
        <w:t>)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3"/>
        <w:gridCol w:w="1114"/>
        <w:gridCol w:w="2331"/>
        <w:gridCol w:w="2533"/>
        <w:gridCol w:w="735"/>
        <w:gridCol w:w="786"/>
        <w:gridCol w:w="701"/>
        <w:gridCol w:w="851"/>
        <w:gridCol w:w="706"/>
      </w:tblGrid>
      <w:tr w:rsidR="00A10FD7" w:rsidRPr="00A10FD7" w:rsidTr="00B27ADF">
        <w:trPr>
          <w:trHeight w:val="284"/>
          <w:jc w:val="center"/>
        </w:trPr>
        <w:tc>
          <w:tcPr>
            <w:tcW w:w="1033" w:type="dxa"/>
            <w:vMerge w:val="restart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عربية</w:t>
            </w:r>
          </w:p>
        </w:tc>
        <w:tc>
          <w:tcPr>
            <w:tcW w:w="1114" w:type="dxa"/>
            <w:vMerge w:val="restart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إنجليزية</w:t>
            </w:r>
          </w:p>
        </w:tc>
        <w:tc>
          <w:tcPr>
            <w:tcW w:w="2331" w:type="dxa"/>
            <w:vMerge w:val="restart"/>
            <w:shd w:val="clear" w:color="auto" w:fill="DEEAF6" w:themeFill="accent5" w:themeFillTint="33"/>
            <w:vAlign w:val="center"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سم المقرر</w:t>
            </w:r>
          </w:p>
        </w:tc>
        <w:tc>
          <w:tcPr>
            <w:tcW w:w="2533" w:type="dxa"/>
            <w:vMerge w:val="restart"/>
            <w:shd w:val="clear" w:color="auto" w:fill="DEEAF6" w:themeFill="accent5" w:themeFillTint="33"/>
            <w:vAlign w:val="center"/>
          </w:tcPr>
          <w:p w:rsidR="00405730" w:rsidRPr="00A10FD7" w:rsidRDefault="00405730" w:rsidP="00DF7876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2222" w:type="dxa"/>
            <w:gridSpan w:val="3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توزيع الوحدات الدراسية</w:t>
            </w:r>
          </w:p>
        </w:tc>
        <w:tc>
          <w:tcPr>
            <w:tcW w:w="851" w:type="dxa"/>
            <w:vMerge w:val="restart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تطلب</w:t>
            </w:r>
          </w:p>
        </w:tc>
        <w:tc>
          <w:tcPr>
            <w:tcW w:w="706" w:type="dxa"/>
            <w:vMerge w:val="restart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وع المتطلب</w:t>
            </w:r>
          </w:p>
        </w:tc>
      </w:tr>
      <w:tr w:rsidR="00A10FD7" w:rsidRPr="00A10FD7" w:rsidTr="00B27ADF">
        <w:trPr>
          <w:trHeight w:val="284"/>
          <w:jc w:val="center"/>
        </w:trPr>
        <w:tc>
          <w:tcPr>
            <w:tcW w:w="1033" w:type="dxa"/>
            <w:vMerge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114" w:type="dxa"/>
            <w:vMerge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vMerge/>
            <w:vAlign w:val="center"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533" w:type="dxa"/>
            <w:vMerge/>
            <w:vAlign w:val="center"/>
          </w:tcPr>
          <w:p w:rsidR="00405730" w:rsidRPr="00A10FD7" w:rsidRDefault="00405730" w:rsidP="00DF7876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ظري</w:t>
            </w:r>
          </w:p>
        </w:tc>
        <w:tc>
          <w:tcPr>
            <w:tcW w:w="786" w:type="dxa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عملي</w:t>
            </w:r>
          </w:p>
        </w:tc>
        <w:tc>
          <w:tcPr>
            <w:tcW w:w="701" w:type="dxa"/>
            <w:shd w:val="clear" w:color="auto" w:fill="DEEAF6" w:themeFill="accent5" w:themeFillTint="33"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عتمد</w:t>
            </w:r>
          </w:p>
        </w:tc>
        <w:tc>
          <w:tcPr>
            <w:tcW w:w="851" w:type="dxa"/>
            <w:vMerge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06" w:type="dxa"/>
            <w:vMerge/>
            <w:vAlign w:val="center"/>
            <w:hideMark/>
          </w:tcPr>
          <w:p w:rsidR="00405730" w:rsidRPr="00A10FD7" w:rsidRDefault="00405730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auto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auto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B16232">
            <w:pPr>
              <w:tabs>
                <w:tab w:val="left" w:pos="226"/>
                <w:tab w:val="center" w:pos="285"/>
              </w:tabs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43C85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</w:tcPr>
          <w:p w:rsidR="00143C85" w:rsidRPr="00A10FD7" w:rsidRDefault="00143C85" w:rsidP="00143C8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</w:tcPr>
          <w:p w:rsidR="00143C85" w:rsidRPr="00A10FD7" w:rsidRDefault="00143C85" w:rsidP="00143C8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5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8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5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8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533" w:type="dxa"/>
            <w:shd w:val="clear" w:color="auto" w:fill="auto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735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8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auto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auto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8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14" w:type="dxa"/>
            <w:shd w:val="clear" w:color="auto" w:fill="auto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auto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35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8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auto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B16232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31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3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5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B16232" w:rsidRPr="00A10FD7" w:rsidRDefault="00B16232" w:rsidP="00B16232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A10FD7" w:rsidRPr="00A10FD7" w:rsidTr="00B27ADF">
        <w:trPr>
          <w:trHeight w:val="340"/>
          <w:jc w:val="center"/>
        </w:trPr>
        <w:tc>
          <w:tcPr>
            <w:tcW w:w="7011" w:type="dxa"/>
            <w:gridSpan w:val="4"/>
            <w:shd w:val="clear" w:color="auto" w:fill="auto"/>
            <w:vAlign w:val="center"/>
            <w:hideMark/>
          </w:tcPr>
          <w:p w:rsidR="00F36144" w:rsidRPr="00A10FD7" w:rsidRDefault="00F36144" w:rsidP="00F36144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جموع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F36144" w:rsidRPr="00A10FD7" w:rsidRDefault="00F36144" w:rsidP="006E765B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6" w:type="dxa"/>
            <w:shd w:val="clear" w:color="auto" w:fill="auto"/>
            <w:vAlign w:val="center"/>
          </w:tcPr>
          <w:p w:rsidR="00F36144" w:rsidRPr="00A10FD7" w:rsidRDefault="00F36144" w:rsidP="006E765B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1" w:type="dxa"/>
            <w:shd w:val="clear" w:color="auto" w:fill="auto"/>
            <w:vAlign w:val="center"/>
          </w:tcPr>
          <w:p w:rsidR="00F36144" w:rsidRPr="00A10FD7" w:rsidRDefault="00F36144" w:rsidP="006E765B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557" w:type="dxa"/>
            <w:gridSpan w:val="2"/>
            <w:shd w:val="clear" w:color="auto" w:fill="auto"/>
            <w:vAlign w:val="center"/>
          </w:tcPr>
          <w:p w:rsidR="00F36144" w:rsidRPr="00A10FD7" w:rsidRDefault="00F36144" w:rsidP="00F36144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837C9C" w:rsidRPr="00A10FD7" w:rsidRDefault="00837C9C" w:rsidP="003061C1">
      <w:pPr>
        <w:pStyle w:val="a4"/>
        <w:numPr>
          <w:ilvl w:val="0"/>
          <w:numId w:val="20"/>
        </w:numPr>
        <w:bidi/>
        <w:spacing w:before="60" w:after="60" w:line="240" w:lineRule="auto"/>
        <w:ind w:left="714" w:hanging="357"/>
        <w:rPr>
          <w:rFonts w:ascii="Sakkal Majalla" w:hAnsi="Sakkal Majalla" w:cs="Sakkal Majalla"/>
          <w:color w:val="000000" w:themeColor="text1"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>تحسب كل وحدة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نظري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معتمدة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بخمسين دقيقة.</w:t>
      </w:r>
    </w:p>
    <w:p w:rsidR="00837C9C" w:rsidRPr="00A10FD7" w:rsidRDefault="00837C9C" w:rsidP="003061C1">
      <w:pPr>
        <w:pStyle w:val="a4"/>
        <w:numPr>
          <w:ilvl w:val="0"/>
          <w:numId w:val="20"/>
        </w:numPr>
        <w:bidi/>
        <w:spacing w:before="60" w:after="60" w:line="240" w:lineRule="auto"/>
        <w:ind w:left="714" w:hanging="357"/>
        <w:rPr>
          <w:rFonts w:ascii="Sakkal Majalla" w:hAnsi="Sakkal Majalla" w:cs="Sakkal Majalla"/>
          <w:color w:val="000000" w:themeColor="text1"/>
          <w:rtl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تحسب كل وحدة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عملي 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/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تدريب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معتمدة بمئة دقيقة.</w:t>
      </w:r>
    </w:p>
    <w:p w:rsidR="00405730" w:rsidRPr="00A10FD7" w:rsidRDefault="00405730" w:rsidP="00DF7876">
      <w:pPr>
        <w:spacing w:after="0" w:line="240" w:lineRule="auto"/>
        <w:rPr>
          <w:rFonts w:ascii="Sakkal Majalla" w:hAnsi="Sakkal Majalla" w:cs="Sakkal Majalla"/>
          <w:color w:val="000000" w:themeColor="text1"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lang w:bidi="ar-EG"/>
        </w:rPr>
        <w:br w:type="page"/>
      </w:r>
    </w:p>
    <w:p w:rsidR="002042AD" w:rsidRPr="00F33669" w:rsidRDefault="007A3252" w:rsidP="003F78B9">
      <w:pPr>
        <w:bidi/>
        <w:rPr>
          <w:rFonts w:ascii="Sakkal Majalla" w:hAnsi="Sakkal Majalla" w:cs="Sakkal Majalla"/>
          <w:rtl/>
        </w:rPr>
      </w:pPr>
      <w:r w:rsidRPr="00F33669">
        <w:rPr>
          <w:rFonts w:ascii="Sakkal Majalla" w:hAnsi="Sakkal Majalla" w:cs="Sakkal Majalla"/>
          <w:b/>
          <w:bCs/>
          <w:sz w:val="28"/>
          <w:szCs w:val="28"/>
          <w:rtl/>
        </w:rPr>
        <w:lastRenderedPageBreak/>
        <w:t xml:space="preserve">جدول </w:t>
      </w:r>
      <w:r w:rsidR="00ED4CCB">
        <w:rPr>
          <w:rFonts w:ascii="Sakkal Majalla" w:hAnsi="Sakkal Majalla" w:cs="Sakkal Majalla" w:hint="cs"/>
          <w:b/>
          <w:bCs/>
          <w:sz w:val="28"/>
          <w:szCs w:val="28"/>
          <w:rtl/>
        </w:rPr>
        <w:t>9</w:t>
      </w:r>
      <w:r w:rsidRPr="00F33669">
        <w:rPr>
          <w:rFonts w:ascii="Sakkal Majalla" w:hAnsi="Sakkal Majalla" w:cs="Sakkal Majalla"/>
          <w:b/>
          <w:bCs/>
          <w:sz w:val="28"/>
          <w:szCs w:val="28"/>
          <w:rtl/>
        </w:rPr>
        <w:t>. المقررات الإجبارية للتخصص من خارج المجال</w:t>
      </w:r>
      <w:r w:rsidRPr="00F33669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(</w:t>
      </w:r>
      <w:r w:rsidR="00E24142" w:rsidRPr="00E24142">
        <w:rPr>
          <w:rFonts w:ascii="Sakkal Majalla" w:hAnsi="Sakkal Majalla" w:cs="Sakkal Majalla" w:hint="cs"/>
          <w:b/>
          <w:bCs/>
          <w:color w:val="FF0000"/>
          <w:sz w:val="28"/>
          <w:szCs w:val="28"/>
          <w:rtl/>
          <w:lang w:bidi="ar-EG"/>
        </w:rPr>
        <w:t>----</w:t>
      </w:r>
      <w:r w:rsidRPr="00F33669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ساعات معتمدة)</w:t>
      </w:r>
      <w:r w:rsidR="00E24142" w:rsidRPr="00E24142">
        <w:rPr>
          <w:rFonts w:ascii="Sakkal Majalla" w:hAnsi="Sakkal Majalla" w:cs="Sakkal Majalla" w:hint="cs"/>
          <w:color w:val="FF0000"/>
          <w:rtl/>
        </w:rPr>
        <w:t xml:space="preserve">(كتابة أي مقرر بالخطة </w:t>
      </w:r>
      <w:r w:rsidR="003F78B9">
        <w:rPr>
          <w:rFonts w:ascii="Sakkal Majalla" w:hAnsi="Sakkal Majalla" w:cs="Sakkal Majalla" w:hint="cs"/>
          <w:color w:val="FF0000"/>
          <w:rtl/>
        </w:rPr>
        <w:t>ينتمي لمجال غير مجال التخصص</w:t>
      </w:r>
      <w:r w:rsidR="00E24142" w:rsidRPr="00E24142">
        <w:rPr>
          <w:rFonts w:ascii="Sakkal Majalla" w:hAnsi="Sakkal Majalla" w:cs="Sakkal Majalla" w:hint="cs"/>
          <w:color w:val="FF0000"/>
          <w:rtl/>
        </w:rPr>
        <w:t>)</w:t>
      </w:r>
    </w:p>
    <w:tbl>
      <w:tblPr>
        <w:bidiVisual/>
        <w:tblW w:w="102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3"/>
        <w:gridCol w:w="1114"/>
        <w:gridCol w:w="1916"/>
        <w:gridCol w:w="2946"/>
        <w:gridCol w:w="561"/>
        <w:gridCol w:w="555"/>
        <w:gridCol w:w="707"/>
        <w:gridCol w:w="686"/>
        <w:gridCol w:w="708"/>
      </w:tblGrid>
      <w:tr w:rsidR="00A10FD7" w:rsidRPr="00A10FD7" w:rsidTr="00B27ADF">
        <w:trPr>
          <w:trHeight w:val="284"/>
          <w:jc w:val="center"/>
        </w:trPr>
        <w:tc>
          <w:tcPr>
            <w:tcW w:w="1033" w:type="dxa"/>
            <w:vMerge w:val="restart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عربية</w:t>
            </w:r>
          </w:p>
        </w:tc>
        <w:tc>
          <w:tcPr>
            <w:tcW w:w="1114" w:type="dxa"/>
            <w:vMerge w:val="restart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إنجليزية</w:t>
            </w:r>
          </w:p>
        </w:tc>
        <w:tc>
          <w:tcPr>
            <w:tcW w:w="1916" w:type="dxa"/>
            <w:vMerge w:val="restart"/>
            <w:shd w:val="clear" w:color="auto" w:fill="DEEAF6" w:themeFill="accent5" w:themeFillTint="33"/>
            <w:vAlign w:val="center"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سم المقرر</w:t>
            </w:r>
          </w:p>
        </w:tc>
        <w:tc>
          <w:tcPr>
            <w:tcW w:w="2946" w:type="dxa"/>
            <w:vMerge w:val="restart"/>
            <w:shd w:val="clear" w:color="auto" w:fill="DEEAF6" w:themeFill="accent5" w:themeFillTint="33"/>
            <w:vAlign w:val="center"/>
          </w:tcPr>
          <w:p w:rsidR="00E669A1" w:rsidRPr="00A10FD7" w:rsidRDefault="00E669A1" w:rsidP="00DF7876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1823" w:type="dxa"/>
            <w:gridSpan w:val="3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توزيع الوحدات الدراسية</w:t>
            </w:r>
          </w:p>
        </w:tc>
        <w:tc>
          <w:tcPr>
            <w:tcW w:w="686" w:type="dxa"/>
            <w:vMerge w:val="restart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تطلب</w:t>
            </w:r>
          </w:p>
        </w:tc>
        <w:tc>
          <w:tcPr>
            <w:tcW w:w="708" w:type="dxa"/>
            <w:vMerge w:val="restart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وع المتطلب</w:t>
            </w:r>
          </w:p>
        </w:tc>
      </w:tr>
      <w:tr w:rsidR="00A10FD7" w:rsidRPr="00A10FD7" w:rsidTr="00B27ADF">
        <w:trPr>
          <w:trHeight w:val="284"/>
          <w:jc w:val="center"/>
        </w:trPr>
        <w:tc>
          <w:tcPr>
            <w:tcW w:w="1033" w:type="dxa"/>
            <w:vMerge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114" w:type="dxa"/>
            <w:vMerge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916" w:type="dxa"/>
            <w:vMerge/>
            <w:vAlign w:val="center"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946" w:type="dxa"/>
            <w:vMerge/>
            <w:vAlign w:val="center"/>
          </w:tcPr>
          <w:p w:rsidR="00E669A1" w:rsidRPr="00A10FD7" w:rsidRDefault="00E669A1" w:rsidP="00DF7876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ظري</w:t>
            </w:r>
          </w:p>
        </w:tc>
        <w:tc>
          <w:tcPr>
            <w:tcW w:w="555" w:type="dxa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عملي</w:t>
            </w:r>
          </w:p>
        </w:tc>
        <w:tc>
          <w:tcPr>
            <w:tcW w:w="707" w:type="dxa"/>
            <w:shd w:val="clear" w:color="auto" w:fill="DEEAF6" w:themeFill="accent5" w:themeFillTint="33"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عتمد</w:t>
            </w:r>
          </w:p>
        </w:tc>
        <w:tc>
          <w:tcPr>
            <w:tcW w:w="686" w:type="dxa"/>
            <w:vMerge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E669A1" w:rsidRPr="00A10FD7" w:rsidRDefault="00E669A1" w:rsidP="00DF7876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F33669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F33669" w:rsidRPr="00C12570" w:rsidRDefault="00F33669" w:rsidP="00F33669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F33669" w:rsidRDefault="00F33669" w:rsidP="00F33669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F33669" w:rsidRPr="004C0CC2" w:rsidRDefault="00F33669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2946" w:type="dxa"/>
            <w:shd w:val="clear" w:color="auto" w:fill="auto"/>
            <w:vAlign w:val="center"/>
          </w:tcPr>
          <w:p w:rsidR="00F33669" w:rsidRPr="004C0CC2" w:rsidRDefault="00F33669" w:rsidP="00F336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:rsidR="00F33669" w:rsidRDefault="00F33669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F33669" w:rsidRDefault="00F33669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F33669" w:rsidRDefault="00F33669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:rsidR="00F33669" w:rsidRPr="00C611AE" w:rsidRDefault="00F33669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F33669" w:rsidRPr="00C611AE" w:rsidRDefault="00F33669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7A323C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7A323C" w:rsidRPr="00C12570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7A323C" w:rsidRDefault="007A323C" w:rsidP="00F33669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7A323C" w:rsidRPr="004C0CC2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2946" w:type="dxa"/>
            <w:shd w:val="clear" w:color="auto" w:fill="auto"/>
            <w:vAlign w:val="center"/>
          </w:tcPr>
          <w:p w:rsidR="007A323C" w:rsidRPr="004C0CC2" w:rsidRDefault="007A323C" w:rsidP="00F336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7A323C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7A323C" w:rsidRPr="00C12570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7A323C" w:rsidRDefault="007A323C" w:rsidP="00F33669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7A323C" w:rsidRPr="004C0CC2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2946" w:type="dxa"/>
            <w:shd w:val="clear" w:color="auto" w:fill="auto"/>
            <w:vAlign w:val="center"/>
          </w:tcPr>
          <w:p w:rsidR="007A323C" w:rsidRPr="004C0CC2" w:rsidRDefault="007A323C" w:rsidP="00F336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7A323C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7A323C" w:rsidRPr="00C12570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7A323C" w:rsidRDefault="007A323C" w:rsidP="00F33669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7A323C" w:rsidRPr="004C0CC2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2946" w:type="dxa"/>
            <w:shd w:val="clear" w:color="auto" w:fill="auto"/>
            <w:vAlign w:val="center"/>
          </w:tcPr>
          <w:p w:rsidR="007A323C" w:rsidRPr="004C0CC2" w:rsidRDefault="007A323C" w:rsidP="00F336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7A323C" w:rsidRPr="00A10FD7" w:rsidTr="00B27ADF">
        <w:trPr>
          <w:trHeight w:val="340"/>
          <w:jc w:val="center"/>
        </w:trPr>
        <w:tc>
          <w:tcPr>
            <w:tcW w:w="1033" w:type="dxa"/>
            <w:shd w:val="clear" w:color="auto" w:fill="auto"/>
            <w:vAlign w:val="center"/>
          </w:tcPr>
          <w:p w:rsidR="007A323C" w:rsidRPr="00C12570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114" w:type="dxa"/>
            <w:shd w:val="clear" w:color="auto" w:fill="auto"/>
            <w:vAlign w:val="center"/>
          </w:tcPr>
          <w:p w:rsidR="007A323C" w:rsidRDefault="007A323C" w:rsidP="00F33669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7A323C" w:rsidRPr="004C0CC2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2946" w:type="dxa"/>
            <w:shd w:val="clear" w:color="auto" w:fill="auto"/>
            <w:vAlign w:val="center"/>
          </w:tcPr>
          <w:p w:rsidR="007A323C" w:rsidRPr="004C0CC2" w:rsidRDefault="007A323C" w:rsidP="00F3366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7A323C" w:rsidRDefault="007A323C" w:rsidP="00F33669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686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7A323C" w:rsidRPr="00C611AE" w:rsidRDefault="007A323C" w:rsidP="00F33669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E700DE" w:rsidRPr="00A10FD7" w:rsidTr="00B27ADF">
        <w:trPr>
          <w:trHeight w:val="340"/>
          <w:jc w:val="center"/>
        </w:trPr>
        <w:tc>
          <w:tcPr>
            <w:tcW w:w="7009" w:type="dxa"/>
            <w:gridSpan w:val="4"/>
            <w:shd w:val="clear" w:color="auto" w:fill="auto"/>
            <w:vAlign w:val="center"/>
            <w:hideMark/>
          </w:tcPr>
          <w:p w:rsidR="00E700DE" w:rsidRPr="00A10FD7" w:rsidRDefault="00E700DE" w:rsidP="00E700D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جموع</w:t>
            </w:r>
          </w:p>
        </w:tc>
        <w:tc>
          <w:tcPr>
            <w:tcW w:w="561" w:type="dxa"/>
            <w:shd w:val="clear" w:color="auto" w:fill="auto"/>
            <w:vAlign w:val="center"/>
          </w:tcPr>
          <w:p w:rsidR="00E700DE" w:rsidRPr="00A10FD7" w:rsidRDefault="00E700DE" w:rsidP="00E700D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555" w:type="dxa"/>
            <w:shd w:val="clear" w:color="auto" w:fill="auto"/>
            <w:vAlign w:val="center"/>
          </w:tcPr>
          <w:p w:rsidR="00E700DE" w:rsidRPr="00A10FD7" w:rsidRDefault="00E700DE" w:rsidP="00E700D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:rsidR="00E700DE" w:rsidRPr="00A10FD7" w:rsidRDefault="00E700DE" w:rsidP="00E700D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394" w:type="dxa"/>
            <w:gridSpan w:val="2"/>
            <w:shd w:val="clear" w:color="auto" w:fill="auto"/>
            <w:vAlign w:val="center"/>
          </w:tcPr>
          <w:p w:rsidR="00E700DE" w:rsidRPr="00A10FD7" w:rsidRDefault="00E700DE" w:rsidP="00E700D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E669A1" w:rsidRPr="00A10FD7" w:rsidRDefault="00E669A1" w:rsidP="00DF7876">
      <w:pPr>
        <w:bidi/>
        <w:spacing w:after="0"/>
        <w:rPr>
          <w:rFonts w:ascii="Sakkal Majalla" w:hAnsi="Sakkal Majalla" w:cs="Sakkal Majalla"/>
          <w:color w:val="000000" w:themeColor="text1"/>
          <w:rtl/>
          <w:lang w:bidi="ar-EG"/>
        </w:rPr>
      </w:pPr>
    </w:p>
    <w:p w:rsidR="00837C9C" w:rsidRPr="00A10FD7" w:rsidRDefault="00837C9C" w:rsidP="00DF7876">
      <w:pPr>
        <w:pStyle w:val="a4"/>
        <w:numPr>
          <w:ilvl w:val="0"/>
          <w:numId w:val="20"/>
        </w:numPr>
        <w:bidi/>
        <w:spacing w:after="0" w:line="240" w:lineRule="auto"/>
        <w:ind w:left="714" w:hanging="357"/>
        <w:rPr>
          <w:rFonts w:ascii="Sakkal Majalla" w:hAnsi="Sakkal Majalla" w:cs="Sakkal Majalla"/>
          <w:color w:val="000000" w:themeColor="text1"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>تحسب كل وحدة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نظري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معتمدة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بخمسين دقيقة.</w:t>
      </w:r>
    </w:p>
    <w:p w:rsidR="00837C9C" w:rsidRPr="00A10FD7" w:rsidRDefault="00837C9C" w:rsidP="00DF7876">
      <w:pPr>
        <w:pStyle w:val="a4"/>
        <w:numPr>
          <w:ilvl w:val="0"/>
          <w:numId w:val="20"/>
        </w:numPr>
        <w:bidi/>
        <w:spacing w:after="0" w:line="240" w:lineRule="auto"/>
        <w:ind w:left="714" w:hanging="357"/>
        <w:rPr>
          <w:rFonts w:ascii="Sakkal Majalla" w:hAnsi="Sakkal Majalla" w:cs="Sakkal Majalla"/>
          <w:color w:val="000000" w:themeColor="text1"/>
          <w:rtl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تحسب كل وحدة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عملي 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/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تدريب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معتمدة بمئة دقيقة.</w:t>
      </w:r>
    </w:p>
    <w:p w:rsidR="00130A3F" w:rsidRPr="00A10FD7" w:rsidRDefault="00130A3F" w:rsidP="00DF7876">
      <w:pPr>
        <w:spacing w:after="0" w:line="240" w:lineRule="auto"/>
        <w:rPr>
          <w:rFonts w:ascii="Sakkal Majalla" w:hAnsi="Sakkal Majalla" w:cs="Sakkal Majalla"/>
          <w:color w:val="000000" w:themeColor="text1"/>
        </w:rPr>
      </w:pPr>
      <w:r w:rsidRPr="00A10FD7">
        <w:rPr>
          <w:rFonts w:ascii="Sakkal Majalla" w:hAnsi="Sakkal Majalla" w:cs="Sakkal Majalla"/>
          <w:color w:val="000000" w:themeColor="text1"/>
          <w:rtl/>
        </w:rPr>
        <w:br w:type="page"/>
      </w:r>
    </w:p>
    <w:p w:rsidR="002042AD" w:rsidRDefault="002042AD" w:rsidP="00E74AC6">
      <w:pPr>
        <w:pStyle w:val="Style2"/>
        <w:ind w:left="65" w:firstLine="0"/>
        <w:jc w:val="center"/>
        <w:rPr>
          <w:rFonts w:ascii="Sakkal Majalla" w:hAnsi="Sakkal Majalla" w:cs="Sakkal Majalla"/>
          <w:color w:val="auto"/>
          <w:rtl/>
        </w:rPr>
      </w:pPr>
      <w:bookmarkStart w:id="21" w:name="_Toc5564506"/>
      <w:bookmarkStart w:id="22" w:name="_Toc106453441"/>
      <w:r w:rsidRPr="00F33669">
        <w:rPr>
          <w:rFonts w:ascii="Sakkal Majalla" w:hAnsi="Sakkal Majalla" w:cs="Sakkal Majalla"/>
          <w:color w:val="auto"/>
          <w:rtl/>
        </w:rPr>
        <w:lastRenderedPageBreak/>
        <w:t xml:space="preserve">الخطة </w:t>
      </w:r>
      <w:r w:rsidR="00220CF0" w:rsidRPr="00F33669">
        <w:rPr>
          <w:rFonts w:ascii="Sakkal Majalla" w:hAnsi="Sakkal Majalla" w:cs="Sakkal Majalla" w:hint="cs"/>
          <w:color w:val="auto"/>
          <w:rtl/>
        </w:rPr>
        <w:t>ال</w:t>
      </w:r>
      <w:r w:rsidR="00E74AC6">
        <w:rPr>
          <w:rFonts w:ascii="Sakkal Majalla" w:hAnsi="Sakkal Majalla" w:cs="Sakkal Majalla" w:hint="cs"/>
          <w:color w:val="auto"/>
          <w:rtl/>
        </w:rPr>
        <w:t>دراسية</w:t>
      </w:r>
      <w:r w:rsidRPr="00F33669">
        <w:rPr>
          <w:rFonts w:ascii="Sakkal Majalla" w:hAnsi="Sakkal Majalla" w:cs="Sakkal Majalla"/>
          <w:color w:val="auto"/>
          <w:rtl/>
        </w:rPr>
        <w:t xml:space="preserve"> لبرنامج </w:t>
      </w:r>
      <w:bookmarkEnd w:id="21"/>
      <w:r w:rsidR="00367C7B" w:rsidRPr="00F33669">
        <w:rPr>
          <w:rFonts w:ascii="Sakkal Majalla" w:hAnsi="Sakkal Majalla" w:cs="Sakkal Majalla"/>
          <w:color w:val="auto"/>
          <w:rtl/>
        </w:rPr>
        <w:t>أمن المعلومات</w:t>
      </w:r>
      <w:bookmarkEnd w:id="22"/>
    </w:p>
    <w:p w:rsidR="00DA5127" w:rsidRDefault="00EF2292" w:rsidP="00EF2292">
      <w:pPr>
        <w:bidi/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20"/>
          <w:szCs w:val="20"/>
          <w:rtl/>
        </w:rPr>
      </w:pPr>
      <w:r w:rsidRPr="00EF2292"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 xml:space="preserve">اسم </w:t>
      </w:r>
      <w:r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>المجال الواسع :.................................................. رقمه:...................</w:t>
      </w:r>
    </w:p>
    <w:p w:rsidR="00EF2292" w:rsidRDefault="00D8270A" w:rsidP="00EF2292">
      <w:pPr>
        <w:bidi/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20"/>
          <w:szCs w:val="20"/>
          <w:rtl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>اسم المجال الضيق :.................................................رقمه:....................</w:t>
      </w:r>
    </w:p>
    <w:p w:rsidR="00D8270A" w:rsidRDefault="00D8270A" w:rsidP="00EF2292">
      <w:pPr>
        <w:bidi/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20"/>
          <w:szCs w:val="20"/>
          <w:rtl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 xml:space="preserve">اسم المجال </w:t>
      </w:r>
      <w:r w:rsidR="00656776"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>التفصيلي :............................................رقمه:.....................</w:t>
      </w:r>
    </w:p>
    <w:p w:rsidR="00656776" w:rsidRDefault="00656776" w:rsidP="00EF2292">
      <w:pPr>
        <w:bidi/>
        <w:spacing w:after="0" w:line="240" w:lineRule="auto"/>
        <w:rPr>
          <w:rFonts w:ascii="Sakkal Majalla" w:hAnsi="Sakkal Majalla" w:cs="Sakkal Majalla"/>
          <w:b/>
          <w:bCs/>
          <w:color w:val="000000" w:themeColor="text1"/>
          <w:sz w:val="20"/>
          <w:szCs w:val="20"/>
          <w:rtl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>اسم البرنامج :........................................................رقمه:......................</w:t>
      </w:r>
    </w:p>
    <w:p w:rsidR="00475955" w:rsidRPr="00F33669" w:rsidRDefault="00656776" w:rsidP="00723466">
      <w:pPr>
        <w:bidi/>
        <w:spacing w:after="0" w:line="240" w:lineRule="auto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 w:hint="cs"/>
          <w:b/>
          <w:bCs/>
          <w:color w:val="000000" w:themeColor="text1"/>
          <w:sz w:val="20"/>
          <w:szCs w:val="20"/>
          <w:rtl/>
        </w:rPr>
        <w:t>اسم التخصص :.......................................................رقمه:......................</w:t>
      </w:r>
    </w:p>
    <w:tbl>
      <w:tblPr>
        <w:tblStyle w:val="a3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269"/>
        <w:gridCol w:w="2778"/>
        <w:gridCol w:w="3393"/>
        <w:gridCol w:w="1789"/>
        <w:gridCol w:w="1787"/>
      </w:tblGrid>
      <w:tr w:rsidR="00260646" w:rsidRPr="00A10FD7" w:rsidTr="00135F47">
        <w:trPr>
          <w:trHeight w:val="310"/>
          <w:jc w:val="center"/>
        </w:trPr>
        <w:tc>
          <w:tcPr>
            <w:tcW w:w="1836" w:type="pct"/>
            <w:gridSpan w:val="2"/>
            <w:vAlign w:val="center"/>
          </w:tcPr>
          <w:p w:rsidR="00260646" w:rsidRPr="00A10FD7" w:rsidRDefault="00260646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  <w:t>جامعة القصيم</w:t>
            </w:r>
          </w:p>
        </w:tc>
        <w:tc>
          <w:tcPr>
            <w:tcW w:w="1540" w:type="pct"/>
            <w:vMerge w:val="restart"/>
            <w:vAlign w:val="center"/>
          </w:tcPr>
          <w:p w:rsidR="00260646" w:rsidRPr="00A10FD7" w:rsidRDefault="00260646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noProof/>
                <w:color w:val="000000" w:themeColor="text1"/>
                <w:sz w:val="20"/>
                <w:szCs w:val="20"/>
                <w:rtl/>
              </w:rPr>
              <w:drawing>
                <wp:inline distT="0" distB="0" distL="0" distR="0">
                  <wp:extent cx="1309688" cy="523875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52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997" cy="52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4" w:type="pct"/>
            <w:gridSpan w:val="2"/>
            <w:shd w:val="clear" w:color="auto" w:fill="auto"/>
            <w:vAlign w:val="center"/>
          </w:tcPr>
          <w:p w:rsidR="00260646" w:rsidRPr="00A10FD7" w:rsidRDefault="00260646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  <w:t xml:space="preserve">ساعات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الخطة: </w:t>
            </w:r>
            <w:r w:rsidRPr="00E24142">
              <w:rPr>
                <w:rFonts w:ascii="Sakkal Majalla" w:hAnsi="Sakkal Majalla" w:cs="Sakkal Majalla"/>
                <w:b/>
                <w:bCs/>
                <w:color w:val="FF0000"/>
                <w:sz w:val="20"/>
                <w:szCs w:val="20"/>
              </w:rPr>
              <w:t>----</w:t>
            </w: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  <w:t>ساعة</w:t>
            </w:r>
            <w:r w:rsidR="00135F47"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معتمدة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+ إتمام التدريب التطبيقي</w:t>
            </w:r>
          </w:p>
        </w:tc>
      </w:tr>
      <w:tr w:rsidR="00135F47" w:rsidRPr="00A10FD7" w:rsidTr="00135F47">
        <w:trPr>
          <w:trHeight w:val="310"/>
          <w:jc w:val="center"/>
        </w:trPr>
        <w:tc>
          <w:tcPr>
            <w:tcW w:w="1836" w:type="pct"/>
            <w:gridSpan w:val="2"/>
            <w:vAlign w:val="center"/>
          </w:tcPr>
          <w:p w:rsidR="00135F47" w:rsidRPr="00E24142" w:rsidRDefault="00135F47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0"/>
                <w:szCs w:val="20"/>
                <w:rtl/>
              </w:rPr>
            </w:pPr>
            <w:r w:rsidRPr="00EC39B7"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الكلية التطبيقية </w:t>
            </w:r>
            <w:r>
              <w:rPr>
                <w:rFonts w:ascii="Sakkal Majalla" w:hAnsi="Sakkal Majalla" w:cs="Sakkal Majalla"/>
                <w:b/>
                <w:bCs/>
                <w:color w:val="FF0000"/>
                <w:sz w:val="20"/>
                <w:szCs w:val="20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 xml:space="preserve"> فرع: ----------</w:t>
            </w:r>
          </w:p>
        </w:tc>
        <w:tc>
          <w:tcPr>
            <w:tcW w:w="1540" w:type="pct"/>
            <w:vMerge/>
            <w:vAlign w:val="center"/>
          </w:tcPr>
          <w:p w:rsidR="00135F47" w:rsidRPr="00A10FD7" w:rsidRDefault="00135F47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12" w:type="pct"/>
            <w:vAlign w:val="center"/>
          </w:tcPr>
          <w:p w:rsidR="00135F47" w:rsidRPr="00A10FD7" w:rsidRDefault="00135F47" w:rsidP="00E24142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</w:rPr>
              <w:t>عدد المقررات الخطة</w:t>
            </w:r>
          </w:p>
        </w:tc>
        <w:tc>
          <w:tcPr>
            <w:tcW w:w="812" w:type="pct"/>
            <w:vAlign w:val="center"/>
          </w:tcPr>
          <w:p w:rsidR="00135F47" w:rsidRPr="00A10FD7" w:rsidRDefault="00135F47" w:rsidP="00E24142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</w:tr>
      <w:tr w:rsidR="00135F47" w:rsidRPr="00A10FD7" w:rsidTr="00135F47">
        <w:trPr>
          <w:trHeight w:val="310"/>
          <w:jc w:val="center"/>
        </w:trPr>
        <w:tc>
          <w:tcPr>
            <w:tcW w:w="576" w:type="pct"/>
            <w:vMerge w:val="restart"/>
            <w:vAlign w:val="center"/>
          </w:tcPr>
          <w:p w:rsidR="00135F47" w:rsidRPr="00A10FD7" w:rsidRDefault="00135F47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  <w:t>التخصص:</w:t>
            </w:r>
          </w:p>
        </w:tc>
        <w:tc>
          <w:tcPr>
            <w:tcW w:w="1261" w:type="pct"/>
            <w:vAlign w:val="center"/>
          </w:tcPr>
          <w:p w:rsidR="00135F47" w:rsidRPr="00EC39B7" w:rsidRDefault="00AF7439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  <w:lang w:bidi="ar-EG"/>
              </w:rPr>
              <w:t>اسم التخصص باللغة الإ</w:t>
            </w:r>
            <w:r w:rsidR="00135F47" w:rsidRPr="00E24142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  <w:lang w:bidi="ar-EG"/>
              </w:rPr>
              <w:t>نجليزية</w:t>
            </w:r>
          </w:p>
        </w:tc>
        <w:tc>
          <w:tcPr>
            <w:tcW w:w="1540" w:type="pct"/>
            <w:vMerge/>
            <w:vAlign w:val="center"/>
          </w:tcPr>
          <w:p w:rsidR="00135F47" w:rsidRPr="00A10FD7" w:rsidRDefault="00135F47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624" w:type="pct"/>
            <w:gridSpan w:val="2"/>
            <w:vAlign w:val="center"/>
          </w:tcPr>
          <w:p w:rsidR="00135F47" w:rsidRPr="00A10FD7" w:rsidRDefault="00135F47" w:rsidP="00DF7876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18"/>
                <w:szCs w:val="18"/>
                <w:lang w:bidi="ar-EG"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</w:rPr>
              <w:t>مجال</w:t>
            </w:r>
            <w:r>
              <w:rPr>
                <w:rFonts w:ascii="Sakkal Majalla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</w:rPr>
              <w:t>(</w:t>
            </w:r>
            <w:r w:rsidRPr="00E24142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>اسم مجال البرنامج</w:t>
            </w:r>
            <w:r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>)</w:t>
            </w:r>
          </w:p>
        </w:tc>
      </w:tr>
      <w:tr w:rsidR="00135F47" w:rsidRPr="00A10FD7" w:rsidTr="00135F47">
        <w:trPr>
          <w:trHeight w:val="310"/>
          <w:jc w:val="center"/>
        </w:trPr>
        <w:tc>
          <w:tcPr>
            <w:tcW w:w="576" w:type="pct"/>
            <w:vMerge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261" w:type="pct"/>
            <w:vAlign w:val="center"/>
          </w:tcPr>
          <w:p w:rsidR="00135F47" w:rsidRPr="00EC39B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E24142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>اسم التخصص</w:t>
            </w:r>
            <w:r w:rsidR="00AF7439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135F47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1540" w:type="pct"/>
            <w:vMerge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12" w:type="pct"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18"/>
                <w:szCs w:val="18"/>
                <w:rtl/>
                <w:lang w:bidi="ar-EG"/>
              </w:rPr>
              <w:t>رمز التصنيف للبرنامج</w:t>
            </w:r>
          </w:p>
        </w:tc>
        <w:tc>
          <w:tcPr>
            <w:tcW w:w="812" w:type="pct"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0000"/>
                <w:sz w:val="18"/>
                <w:szCs w:val="18"/>
                <w:rtl/>
                <w:lang w:bidi="ar-EG"/>
              </w:rPr>
              <w:t>رمز البرنامج</w:t>
            </w:r>
          </w:p>
        </w:tc>
      </w:tr>
      <w:tr w:rsidR="00135F47" w:rsidRPr="00A10FD7" w:rsidTr="00135F47">
        <w:trPr>
          <w:trHeight w:val="310"/>
          <w:jc w:val="center"/>
        </w:trPr>
        <w:tc>
          <w:tcPr>
            <w:tcW w:w="576" w:type="pct"/>
            <w:vMerge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261" w:type="pct"/>
            <w:vAlign w:val="center"/>
          </w:tcPr>
          <w:p w:rsidR="00135F4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0000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>رمز</w:t>
            </w:r>
            <w:r w:rsidRPr="00E24142">
              <w:rPr>
                <w:rFonts w:ascii="Sakkal Majalla" w:hAnsi="Sakkal Majalla" w:cs="Sakkal Majalla" w:hint="cs"/>
                <w:b/>
                <w:bCs/>
                <w:color w:val="FF0000"/>
                <w:sz w:val="20"/>
                <w:szCs w:val="20"/>
                <w:rtl/>
              </w:rPr>
              <w:t xml:space="preserve"> التخصص</w:t>
            </w:r>
          </w:p>
        </w:tc>
        <w:tc>
          <w:tcPr>
            <w:tcW w:w="1540" w:type="pct"/>
            <w:vMerge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624" w:type="pct"/>
            <w:gridSpan w:val="2"/>
            <w:vAlign w:val="center"/>
          </w:tcPr>
          <w:p w:rsidR="00135F47" w:rsidRPr="00A10FD7" w:rsidRDefault="00135F47" w:rsidP="00135F4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18"/>
                <w:szCs w:val="18"/>
                <w:rtl/>
              </w:rPr>
              <w:t xml:space="preserve">الدرجة: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18"/>
                <w:szCs w:val="18"/>
                <w:rtl/>
              </w:rPr>
              <w:t xml:space="preserve">شهادة تدريبية/ </w:t>
            </w:r>
            <w:r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18"/>
                <w:szCs w:val="18"/>
                <w:rtl/>
                <w:lang w:bidi="ar-EG"/>
              </w:rPr>
              <w:t>دبلوم متوسط مهني</w:t>
            </w:r>
          </w:p>
        </w:tc>
      </w:tr>
    </w:tbl>
    <w:p w:rsidR="002042AD" w:rsidRPr="00A10FD7" w:rsidRDefault="002042AD" w:rsidP="00DF7876">
      <w:pPr>
        <w:bidi/>
        <w:spacing w:after="0"/>
        <w:rPr>
          <w:rFonts w:ascii="Sakkal Majalla" w:hAnsi="Sakkal Majalla" w:cs="Sakkal Majalla"/>
          <w:color w:val="000000" w:themeColor="text1"/>
          <w:sz w:val="4"/>
          <w:szCs w:val="4"/>
        </w:rPr>
      </w:pPr>
    </w:p>
    <w:p w:rsidR="002042AD" w:rsidRPr="00A10FD7" w:rsidRDefault="002042AD" w:rsidP="00DF7876">
      <w:pPr>
        <w:bidi/>
        <w:spacing w:after="0"/>
        <w:rPr>
          <w:rFonts w:ascii="Sakkal Majalla" w:hAnsi="Sakkal Majalla" w:cs="Sakkal Majalla"/>
          <w:color w:val="000000" w:themeColor="text1"/>
          <w:sz w:val="2"/>
          <w:szCs w:val="2"/>
          <w:rtl/>
        </w:rPr>
      </w:pPr>
    </w:p>
    <w:p w:rsidR="00E31631" w:rsidRDefault="00E31631" w:rsidP="00ED4CCB">
      <w:pPr>
        <w:bidi/>
        <w:spacing w:before="60" w:after="60"/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</w:rPr>
      </w:pP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جدول </w:t>
      </w:r>
      <w:r w:rsidR="00ED4CCB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10</w:t>
      </w: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. </w:t>
      </w:r>
      <w:r>
        <w:rPr>
          <w:rFonts w:ascii="Sakkal Majalla" w:hAnsi="Sakkal Majalla" w:cs="Sakkal Majalla" w:hint="cs"/>
          <w:b/>
          <w:bCs/>
          <w:color w:val="000000"/>
          <w:sz w:val="28"/>
          <w:szCs w:val="28"/>
          <w:shd w:val="clear" w:color="auto" w:fill="FDFDFD"/>
          <w:rtl/>
        </w:rPr>
        <w:t>الفصل</w:t>
      </w:r>
      <w:r>
        <w:rPr>
          <w:rFonts w:ascii="Sakkal Majalla" w:hAnsi="Sakkal Majalla" w:cs="Sakkal Majalla"/>
          <w:b/>
          <w:bCs/>
          <w:color w:val="000000"/>
          <w:sz w:val="28"/>
          <w:szCs w:val="28"/>
          <w:shd w:val="clear" w:color="auto" w:fill="FDFDFD"/>
          <w:rtl/>
        </w:rPr>
        <w:t xml:space="preserve"> الدراسي الأول</w:t>
      </w:r>
      <w:r>
        <w:rPr>
          <w:rFonts w:ascii="Sakkal Majalla" w:hAnsi="Sakkal Majalla" w:cs="Sakkal Majalla"/>
          <w:b/>
          <w:bCs/>
          <w:color w:val="000000"/>
          <w:sz w:val="28"/>
          <w:szCs w:val="28"/>
          <w:shd w:val="clear" w:color="auto" w:fill="FDFDFD"/>
        </w:rPr>
        <w:t>: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460"/>
        <w:gridCol w:w="1655"/>
        <w:gridCol w:w="2205"/>
        <w:gridCol w:w="2474"/>
        <w:gridCol w:w="538"/>
        <w:gridCol w:w="511"/>
        <w:gridCol w:w="626"/>
        <w:gridCol w:w="668"/>
        <w:gridCol w:w="879"/>
      </w:tblGrid>
      <w:tr w:rsidR="00E31631" w:rsidRPr="00A10FD7" w:rsidTr="006E0DC5">
        <w:trPr>
          <w:trHeight w:val="284"/>
          <w:jc w:val="center"/>
        </w:trPr>
        <w:tc>
          <w:tcPr>
            <w:tcW w:w="66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عربية</w:t>
            </w:r>
          </w:p>
        </w:tc>
        <w:tc>
          <w:tcPr>
            <w:tcW w:w="751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إنجليزية</w:t>
            </w:r>
          </w:p>
        </w:tc>
        <w:tc>
          <w:tcPr>
            <w:tcW w:w="1001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سم المقرر</w:t>
            </w:r>
          </w:p>
        </w:tc>
        <w:tc>
          <w:tcPr>
            <w:tcW w:w="112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760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توزيع الوحدات الدراسية</w:t>
            </w:r>
          </w:p>
        </w:tc>
        <w:tc>
          <w:tcPr>
            <w:tcW w:w="30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C64F05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C64F05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سع</w:t>
            </w:r>
          </w:p>
        </w:tc>
        <w:tc>
          <w:tcPr>
            <w:tcW w:w="399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تطلب</w:t>
            </w:r>
          </w:p>
        </w:tc>
      </w:tr>
      <w:tr w:rsidR="00E31631" w:rsidRPr="00A10FD7" w:rsidTr="006E0DC5">
        <w:trPr>
          <w:trHeight w:val="284"/>
          <w:jc w:val="center"/>
        </w:trPr>
        <w:tc>
          <w:tcPr>
            <w:tcW w:w="66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631" w:rsidRPr="00A10FD7" w:rsidRDefault="00E31631" w:rsidP="006E0DC5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ظري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عملي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عتمد</w:t>
            </w:r>
          </w:p>
        </w:tc>
        <w:tc>
          <w:tcPr>
            <w:tcW w:w="3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9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B80B0D" w:rsidRPr="00A10FD7" w:rsidTr="00B5638E">
        <w:trPr>
          <w:trHeight w:val="340"/>
          <w:jc w:val="center"/>
        </w:trPr>
        <w:tc>
          <w:tcPr>
            <w:tcW w:w="663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2A50E6" w:rsidRDefault="00B80B0D" w:rsidP="00520FA4">
            <w:pPr>
              <w:bidi/>
              <w:spacing w:before="20" w:after="2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B80B0D" w:rsidRPr="00A10FD7" w:rsidRDefault="00B80B0D" w:rsidP="00520FA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B80B0D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B80B0D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B80B0D" w:rsidRPr="00A10FD7" w:rsidTr="00B5638E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2A50E6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B80B0D" w:rsidRPr="00A10FD7" w:rsidRDefault="00B80B0D" w:rsidP="00520FA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B80B0D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B80B0D" w:rsidRDefault="00B80B0D" w:rsidP="00B80B0D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B80B0D" w:rsidRPr="00A10FD7" w:rsidRDefault="00B80B0D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1E6480" w:rsidRPr="00A10FD7" w:rsidTr="00143C85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1E6480" w:rsidRPr="00E24142" w:rsidRDefault="001E6480" w:rsidP="00520FA4">
            <w:pPr>
              <w:bidi/>
              <w:spacing w:before="20" w:after="20" w:line="240" w:lineRule="auto"/>
              <w:rPr>
                <w:rFonts w:ascii="Sakkal Majalla" w:eastAsia="Calibri" w:hAnsi="Sakkal Majalla" w:cs="Sakkal Majalla"/>
                <w:color w:val="FF0000"/>
                <w:sz w:val="20"/>
                <w:szCs w:val="20"/>
                <w:lang w:bidi="ar-EG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1E6480" w:rsidRPr="00E24142" w:rsidRDefault="001E6480" w:rsidP="00520FA4">
            <w:pPr>
              <w:bidi/>
              <w:spacing w:before="20" w:after="20" w:line="240" w:lineRule="auto"/>
              <w:rPr>
                <w:rFonts w:ascii="Sakkal Majalla" w:eastAsia="Calibri" w:hAnsi="Sakkal Majalla" w:cs="Sakkal Majalla"/>
                <w:color w:val="FF0000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1E6480" w:rsidRPr="00E24142" w:rsidRDefault="001E6480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FF0000"/>
                <w:sz w:val="20"/>
                <w:szCs w:val="20"/>
                <w:rtl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1E6480" w:rsidRPr="00E24142" w:rsidRDefault="001E6480" w:rsidP="00520FA4">
            <w:pPr>
              <w:spacing w:after="0" w:line="240" w:lineRule="auto"/>
              <w:rPr>
                <w:rFonts w:ascii="Sakkal Majalla" w:eastAsia="Times New Roman" w:hAnsi="Sakkal Majalla" w:cs="Sakkal Majalla"/>
                <w:color w:val="FF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1E6480" w:rsidRDefault="001E6480" w:rsidP="001E648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1E6480" w:rsidRDefault="001E6480" w:rsidP="001E648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1E6480" w:rsidRDefault="001E6480" w:rsidP="001E648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1E6480" w:rsidRPr="00C611AE" w:rsidRDefault="001E6480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1E6480" w:rsidRPr="00C611AE" w:rsidRDefault="001E6480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454CD0" w:rsidRPr="00A10FD7" w:rsidTr="00143C85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B80B0D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B80B0D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454CD0" w:rsidRPr="00A10FD7" w:rsidRDefault="00454CD0" w:rsidP="00454CD0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232C42" w:rsidRPr="00A10FD7" w:rsidTr="00143C85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Default="00232C42" w:rsidP="004D1F1E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Default="00232C42" w:rsidP="00ED337A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</w:tr>
      <w:tr w:rsidR="00232C42" w:rsidRPr="00A10FD7" w:rsidTr="00B5638E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</w:tr>
      <w:tr w:rsidR="002B1AAE" w:rsidRPr="00A10FD7" w:rsidTr="00143C85">
        <w:trPr>
          <w:trHeight w:val="340"/>
          <w:jc w:val="center"/>
        </w:trPr>
        <w:tc>
          <w:tcPr>
            <w:tcW w:w="66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Pr="00C611AE" w:rsidRDefault="002B1AAE" w:rsidP="00ED337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0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Pr="00C611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12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Pr="00C611AE" w:rsidRDefault="002B1AAE" w:rsidP="002B1AA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Pr="00C611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B1AAE" w:rsidRPr="00C611AE" w:rsidRDefault="002B1AAE" w:rsidP="002B1AA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E31631" w:rsidRPr="00A10FD7" w:rsidTr="006E0DC5">
        <w:trPr>
          <w:trHeight w:val="340"/>
          <w:jc w:val="center"/>
        </w:trPr>
        <w:tc>
          <w:tcPr>
            <w:tcW w:w="3538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جموع</w:t>
            </w: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2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E31631" w:rsidRDefault="00E31631" w:rsidP="00ED4CCB">
      <w:pPr>
        <w:bidi/>
        <w:spacing w:before="60" w:after="60"/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</w:rPr>
      </w:pPr>
      <w:r w:rsidRPr="002B7CAD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جدول </w:t>
      </w:r>
      <w:r w:rsidR="00ED4CCB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11</w:t>
      </w:r>
      <w:r w:rsidRPr="002B7CAD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>. الفصل الدراسي الثاني</w:t>
      </w:r>
      <w:r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</w:rPr>
        <w:t>:</w:t>
      </w:r>
    </w:p>
    <w:p w:rsidR="00E31631" w:rsidRPr="00A10FD7" w:rsidRDefault="00E31631" w:rsidP="00E31631">
      <w:pPr>
        <w:bidi/>
        <w:spacing w:before="60" w:after="60"/>
        <w:rPr>
          <w:rFonts w:ascii="Sakkal Majalla" w:hAnsi="Sakkal Majalla" w:cs="Sakkal Majalla"/>
          <w:color w:val="000000" w:themeColor="text1"/>
          <w:sz w:val="2"/>
          <w:szCs w:val="2"/>
          <w:rtl/>
        </w:rPr>
      </w:pP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442"/>
        <w:gridCol w:w="1638"/>
        <w:gridCol w:w="2280"/>
        <w:gridCol w:w="2366"/>
        <w:gridCol w:w="538"/>
        <w:gridCol w:w="511"/>
        <w:gridCol w:w="626"/>
        <w:gridCol w:w="696"/>
        <w:gridCol w:w="919"/>
      </w:tblGrid>
      <w:tr w:rsidR="00E31631" w:rsidRPr="00A10FD7" w:rsidTr="00C64F05">
        <w:trPr>
          <w:trHeight w:val="284"/>
          <w:jc w:val="center"/>
        </w:trPr>
        <w:tc>
          <w:tcPr>
            <w:tcW w:w="654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عربية</w:t>
            </w:r>
          </w:p>
        </w:tc>
        <w:tc>
          <w:tcPr>
            <w:tcW w:w="74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 الإنجليزية</w:t>
            </w:r>
          </w:p>
        </w:tc>
        <w:tc>
          <w:tcPr>
            <w:tcW w:w="1035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سم المقرر</w:t>
            </w:r>
          </w:p>
        </w:tc>
        <w:tc>
          <w:tcPr>
            <w:tcW w:w="1074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760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توزيع الوحدات الدراسية</w:t>
            </w:r>
          </w:p>
        </w:tc>
        <w:tc>
          <w:tcPr>
            <w:tcW w:w="316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C64F05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C64F05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سع</w:t>
            </w:r>
          </w:p>
        </w:tc>
        <w:tc>
          <w:tcPr>
            <w:tcW w:w="41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تطلب</w:t>
            </w:r>
          </w:p>
        </w:tc>
      </w:tr>
      <w:tr w:rsidR="00E31631" w:rsidRPr="00A10FD7" w:rsidTr="00C64F05">
        <w:trPr>
          <w:trHeight w:val="284"/>
          <w:jc w:val="center"/>
        </w:trPr>
        <w:tc>
          <w:tcPr>
            <w:tcW w:w="65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4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3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1631" w:rsidRPr="00A10FD7" w:rsidRDefault="00E31631" w:rsidP="006E0DC5">
            <w:pPr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ظري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عملي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عتمد</w:t>
            </w:r>
          </w:p>
        </w:tc>
        <w:tc>
          <w:tcPr>
            <w:tcW w:w="3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2A50E6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07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520FA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  <w:tr w:rsidR="00C64F05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2A50E6" w:rsidRDefault="00C64F05" w:rsidP="00520FA4">
            <w:pPr>
              <w:bidi/>
              <w:spacing w:before="20" w:after="2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spacing w:after="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520FA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E24142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FF0000"/>
                <w:sz w:val="20"/>
                <w:szCs w:val="20"/>
                <w:rtl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E24142" w:rsidRDefault="00C64F05" w:rsidP="00520FA4">
            <w:pPr>
              <w:spacing w:after="0" w:line="240" w:lineRule="auto"/>
              <w:rPr>
                <w:rFonts w:ascii="Sakkal Majalla" w:hAnsi="Sakkal Majalla" w:cs="Sakkal Majalla"/>
                <w:color w:val="FF0000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E24142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FF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E24142" w:rsidRDefault="00C64F05" w:rsidP="00520FA4">
            <w:pPr>
              <w:spacing w:after="0" w:line="240" w:lineRule="auto"/>
              <w:rPr>
                <w:rFonts w:ascii="Sakkal Majalla" w:eastAsia="Times New Roman" w:hAnsi="Sakkal Majalla" w:cs="Sakkal Majalla"/>
                <w:color w:val="FF0000"/>
                <w:sz w:val="20"/>
                <w:szCs w:val="20"/>
                <w:lang w:bidi="ar-EG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C64F05" w:rsidRPr="00A10FD7" w:rsidTr="00171208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C12570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4C0CC2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4C0CC2" w:rsidRDefault="00C64F05" w:rsidP="00C64F0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F36BD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F36BD6" w:rsidRDefault="00C64F05" w:rsidP="00C64F0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232C42" w:rsidRPr="00A10FD7" w:rsidTr="00C64F05">
        <w:trPr>
          <w:trHeight w:val="340"/>
          <w:jc w:val="center"/>
        </w:trPr>
        <w:tc>
          <w:tcPr>
            <w:tcW w:w="65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4D1F1E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ED337A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10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0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spacing w:after="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6432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4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232C42" w:rsidRPr="0013006C" w:rsidRDefault="00232C42" w:rsidP="00232C42">
            <w:pPr>
              <w:bidi/>
              <w:spacing w:before="20" w:after="20" w:line="240" w:lineRule="auto"/>
              <w:jc w:val="center"/>
              <w:rPr>
                <w:rFonts w:ascii="Sakkal Majalla" w:eastAsia="Calibri" w:hAnsi="Sakkal Majalla" w:cs="Sakkal Majalla"/>
                <w:color w:val="000000"/>
                <w:sz w:val="20"/>
                <w:szCs w:val="20"/>
              </w:rPr>
            </w:pPr>
          </w:p>
        </w:tc>
      </w:tr>
      <w:tr w:rsidR="00E31631" w:rsidRPr="00A10FD7" w:rsidTr="00232C42">
        <w:trPr>
          <w:trHeight w:val="340"/>
          <w:jc w:val="center"/>
        </w:trPr>
        <w:tc>
          <w:tcPr>
            <w:tcW w:w="3506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جموع</w:t>
            </w:r>
          </w:p>
        </w:tc>
        <w:tc>
          <w:tcPr>
            <w:tcW w:w="2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AF1B6E" w:rsidRPr="00A10FD7" w:rsidRDefault="00AF1B6E" w:rsidP="00AF1B6E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33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E31631" w:rsidRDefault="00E31631" w:rsidP="00ED4CCB">
      <w:pPr>
        <w:bidi/>
        <w:spacing w:before="360" w:after="60"/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</w:rPr>
      </w:pP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lastRenderedPageBreak/>
        <w:t xml:space="preserve">جدول </w:t>
      </w:r>
      <w:r w:rsidR="00ED4CCB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12</w:t>
      </w: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. </w:t>
      </w:r>
      <w:r w:rsidRPr="002B7CAD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>الفصل الدراسي الثالث</w:t>
      </w:r>
      <w:r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</w:rPr>
        <w:t>:</w:t>
      </w:r>
    </w:p>
    <w:tbl>
      <w:tblPr>
        <w:tblpPr w:leftFromText="141" w:rightFromText="141" w:vertAnchor="text" w:tblpXSpec="center" w:tblpY="1"/>
        <w:tblOverlap w:val="never"/>
        <w:bidiVisual/>
        <w:tblW w:w="5000" w:type="pct"/>
        <w:tblLook w:val="04A0" w:firstRow="1" w:lastRow="0" w:firstColumn="1" w:lastColumn="0" w:noHBand="0" w:noVBand="1"/>
      </w:tblPr>
      <w:tblGrid>
        <w:gridCol w:w="1458"/>
        <w:gridCol w:w="1441"/>
        <w:gridCol w:w="1730"/>
        <w:gridCol w:w="2313"/>
        <w:gridCol w:w="892"/>
        <w:gridCol w:w="687"/>
        <w:gridCol w:w="626"/>
        <w:gridCol w:w="875"/>
        <w:gridCol w:w="994"/>
      </w:tblGrid>
      <w:tr w:rsidR="00E31631" w:rsidRPr="00283ABA" w:rsidTr="00B5638E">
        <w:trPr>
          <w:trHeight w:val="284"/>
        </w:trPr>
        <w:tc>
          <w:tcPr>
            <w:tcW w:w="66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رقم ورمز المقرر باللغة</w:t>
            </w:r>
          </w:p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 xml:space="preserve"> العربية</w:t>
            </w:r>
          </w:p>
        </w:tc>
        <w:tc>
          <w:tcPr>
            <w:tcW w:w="65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 xml:space="preserve">رقم ورمز المقرر باللغة </w:t>
            </w:r>
          </w:p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إنجليزية</w:t>
            </w:r>
          </w:p>
        </w:tc>
        <w:tc>
          <w:tcPr>
            <w:tcW w:w="78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سم المقرر</w:t>
            </w:r>
          </w:p>
        </w:tc>
        <w:tc>
          <w:tcPr>
            <w:tcW w:w="105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100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توزيع الوحدات الدراسية</w:t>
            </w:r>
          </w:p>
        </w:tc>
        <w:tc>
          <w:tcPr>
            <w:tcW w:w="39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C64F05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C64F05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سع</w:t>
            </w:r>
          </w:p>
        </w:tc>
        <w:tc>
          <w:tcPr>
            <w:tcW w:w="45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283ABA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283ABA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تطلب</w:t>
            </w:r>
          </w:p>
        </w:tc>
      </w:tr>
      <w:tr w:rsidR="00E31631" w:rsidRPr="00283ABA" w:rsidTr="00B5638E">
        <w:trPr>
          <w:trHeight w:val="284"/>
        </w:trPr>
        <w:tc>
          <w:tcPr>
            <w:tcW w:w="66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65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105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نظري</w:t>
            </w: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عملي</w:t>
            </w: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عتمد</w:t>
            </w:r>
          </w:p>
        </w:tc>
        <w:tc>
          <w:tcPr>
            <w:tcW w:w="39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283ABA" w:rsidTr="005D32DD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64F05" w:rsidRPr="00C611AE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4C0CC2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C611AE" w:rsidRDefault="00C64F05" w:rsidP="00520FA4">
            <w:pPr>
              <w:bidi/>
              <w:spacing w:before="20" w:after="20" w:line="240" w:lineRule="auto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C64F05" w:rsidRPr="00283ABA" w:rsidTr="00B5638E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283ABA" w:rsidTr="00B5638E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283ABA" w:rsidTr="00143C85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5C5C0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5C5C0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5C5C0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C74C24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C64F05" w:rsidRPr="00283ABA" w:rsidTr="00B5638E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283ABA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283ABA" w:rsidTr="00143C85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283ABA" w:rsidTr="00143C85">
        <w:trPr>
          <w:trHeight w:val="284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18351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18351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6A6A5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  <w:lang w:bidi="ar-EG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FE538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</w:tr>
      <w:tr w:rsidR="00E31631" w:rsidRPr="00283ABA" w:rsidTr="009F1658">
        <w:trPr>
          <w:trHeight w:val="284"/>
        </w:trPr>
        <w:tc>
          <w:tcPr>
            <w:tcW w:w="315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  <w:t>المجموع</w:t>
            </w:r>
          </w:p>
        </w:tc>
        <w:tc>
          <w:tcPr>
            <w:tcW w:w="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E31631" w:rsidRPr="00A10FD7" w:rsidRDefault="00E31631" w:rsidP="00E31631">
      <w:pPr>
        <w:bidi/>
        <w:spacing w:after="0"/>
        <w:rPr>
          <w:rFonts w:ascii="Sakkal Majalla" w:hAnsi="Sakkal Majalla" w:cs="Sakkal Majalla"/>
          <w:color w:val="000000" w:themeColor="text1"/>
          <w:sz w:val="2"/>
          <w:szCs w:val="2"/>
          <w:rtl/>
        </w:rPr>
      </w:pPr>
      <w:r>
        <w:rPr>
          <w:rFonts w:ascii="Sakkal Majalla" w:hAnsi="Sakkal Majalla" w:cs="Sakkal Majalla"/>
          <w:color w:val="000000" w:themeColor="text1"/>
          <w:sz w:val="2"/>
          <w:szCs w:val="2"/>
          <w:rtl/>
        </w:rPr>
        <w:br w:type="textWrapping" w:clear="all"/>
      </w:r>
    </w:p>
    <w:p w:rsidR="00E31631" w:rsidRPr="00A10FD7" w:rsidRDefault="00E31631" w:rsidP="00232C42">
      <w:pPr>
        <w:pStyle w:val="a4"/>
        <w:bidi/>
        <w:spacing w:before="60" w:after="60" w:line="240" w:lineRule="auto"/>
        <w:rPr>
          <w:rFonts w:ascii="Sakkal Majalla" w:hAnsi="Sakkal Majalla" w:cs="Sakkal Majalla"/>
          <w:color w:val="000000" w:themeColor="text1"/>
          <w:rtl/>
          <w:lang w:bidi="ar-EG"/>
        </w:rPr>
      </w:pPr>
    </w:p>
    <w:p w:rsidR="00E31631" w:rsidRPr="00FB12D6" w:rsidRDefault="00E31631" w:rsidP="00ED4CCB">
      <w:pPr>
        <w:spacing w:before="60" w:after="60" w:line="240" w:lineRule="auto"/>
        <w:jc w:val="right"/>
        <w:rPr>
          <w:rFonts w:ascii="Sakkal Majalla" w:hAnsi="Sakkal Majalla" w:cs="Sakkal Majalla"/>
          <w:color w:val="000000" w:themeColor="text1"/>
          <w:rtl/>
          <w:lang w:bidi="ar-EG"/>
        </w:rPr>
      </w:pP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جدول </w:t>
      </w:r>
      <w:r w:rsidR="00ED4CCB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13</w:t>
      </w:r>
      <w:r w:rsidRPr="00A10FD7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. </w:t>
      </w:r>
      <w:r w:rsidRPr="00FB12D6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>الفصل الدراس</w:t>
      </w:r>
      <w:r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 xml:space="preserve">ي </w:t>
      </w:r>
      <w:r w:rsidRPr="00FB12D6">
        <w:rPr>
          <w:rFonts w:ascii="Sakkal Majalla" w:eastAsia="Times New Roman" w:hAnsi="Sakkal Majalla" w:cs="Sakkal Majalla"/>
          <w:b/>
          <w:bCs/>
          <w:color w:val="000000" w:themeColor="text1"/>
          <w:sz w:val="28"/>
          <w:szCs w:val="28"/>
          <w:rtl/>
        </w:rPr>
        <w:t>الرابع</w:t>
      </w:r>
      <w:r w:rsidRPr="00A10FD7">
        <w:rPr>
          <w:rFonts w:ascii="Sakkal Majalla" w:eastAsia="Times New Roman" w:hAnsi="Sakkal Majalla" w:cs="Sakkal Majalla" w:hint="cs"/>
          <w:b/>
          <w:bCs/>
          <w:color w:val="000000" w:themeColor="text1"/>
          <w:sz w:val="28"/>
          <w:szCs w:val="28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379"/>
        <w:gridCol w:w="1893"/>
        <w:gridCol w:w="2875"/>
        <w:gridCol w:w="727"/>
        <w:gridCol w:w="527"/>
        <w:gridCol w:w="676"/>
        <w:gridCol w:w="668"/>
        <w:gridCol w:w="892"/>
      </w:tblGrid>
      <w:tr w:rsidR="00E31631" w:rsidRPr="00A10FD7" w:rsidTr="008210BB">
        <w:trPr>
          <w:trHeight w:val="284"/>
          <w:jc w:val="center"/>
        </w:trPr>
        <w:tc>
          <w:tcPr>
            <w:tcW w:w="626" w:type="pct"/>
            <w:vMerge w:val="restar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رقم ورمز المقرر باللغة العربية</w:t>
            </w:r>
          </w:p>
        </w:tc>
        <w:tc>
          <w:tcPr>
            <w:tcW w:w="626" w:type="pct"/>
            <w:vMerge w:val="restar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رقم ورمز المقرر باللغة ال</w:t>
            </w:r>
            <w:r w:rsidRPr="00A10FD7"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إ</w:t>
            </w: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نجليزية</w:t>
            </w:r>
          </w:p>
        </w:tc>
        <w:tc>
          <w:tcPr>
            <w:tcW w:w="859" w:type="pct"/>
            <w:vMerge w:val="restar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سم المقرر</w:t>
            </w:r>
          </w:p>
        </w:tc>
        <w:tc>
          <w:tcPr>
            <w:tcW w:w="1305" w:type="pct"/>
            <w:vMerge w:val="restart"/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  <w:t>Course title</w:t>
            </w:r>
          </w:p>
        </w:tc>
        <w:tc>
          <w:tcPr>
            <w:tcW w:w="876" w:type="pct"/>
            <w:gridSpan w:val="3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توزيع الوحدات الدراسية</w:t>
            </w:r>
          </w:p>
        </w:tc>
        <w:tc>
          <w:tcPr>
            <w:tcW w:w="303" w:type="pct"/>
            <w:vMerge w:val="restart"/>
            <w:shd w:val="clear" w:color="auto" w:fill="DEEAF6" w:themeFill="accent5" w:themeFillTint="33"/>
            <w:vAlign w:val="center"/>
            <w:hideMark/>
          </w:tcPr>
          <w:p w:rsidR="00E31631" w:rsidRPr="00A10FD7" w:rsidRDefault="00C64F05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C64F05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سع</w:t>
            </w:r>
          </w:p>
        </w:tc>
        <w:tc>
          <w:tcPr>
            <w:tcW w:w="405" w:type="pct"/>
            <w:vMerge w:val="restar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لمتطلب</w:t>
            </w:r>
          </w:p>
        </w:tc>
      </w:tr>
      <w:tr w:rsidR="00E31631" w:rsidRPr="00A10FD7" w:rsidTr="008210BB">
        <w:trPr>
          <w:trHeight w:val="284"/>
          <w:jc w:val="center"/>
        </w:trPr>
        <w:tc>
          <w:tcPr>
            <w:tcW w:w="626" w:type="pct"/>
            <w:vMerge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626" w:type="pct"/>
            <w:vMerge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859" w:type="pct"/>
            <w:vMerge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1305" w:type="pct"/>
            <w:vMerge/>
            <w:shd w:val="clear" w:color="auto" w:fill="DEEAF6" w:themeFill="accent5" w:themeFillTint="33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330" w:type="pc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نظري</w:t>
            </w:r>
          </w:p>
        </w:tc>
        <w:tc>
          <w:tcPr>
            <w:tcW w:w="239" w:type="pc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عملي</w:t>
            </w:r>
          </w:p>
        </w:tc>
        <w:tc>
          <w:tcPr>
            <w:tcW w:w="307" w:type="pct"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لمعتمد</w:t>
            </w:r>
          </w:p>
        </w:tc>
        <w:tc>
          <w:tcPr>
            <w:tcW w:w="303" w:type="pct"/>
            <w:vMerge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405" w:type="pct"/>
            <w:vMerge/>
            <w:shd w:val="clear" w:color="auto" w:fill="DEEAF6" w:themeFill="accent5" w:themeFillTint="33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859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330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39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307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859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30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07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4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859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30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39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07" w:type="pct"/>
            <w:shd w:val="clear" w:color="auto" w:fill="auto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405" w:type="pct"/>
            <w:shd w:val="clear" w:color="auto" w:fill="auto"/>
            <w:vAlign w:val="center"/>
          </w:tcPr>
          <w:p w:rsidR="00C64F05" w:rsidRPr="00A10FD7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859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305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auto"/>
          </w:tcPr>
          <w:p w:rsidR="00C64F05" w:rsidRPr="00DC71C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239" w:type="pct"/>
            <w:shd w:val="clear" w:color="auto" w:fill="auto"/>
          </w:tcPr>
          <w:p w:rsidR="00C64F05" w:rsidRPr="0048667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7" w:type="pct"/>
            <w:shd w:val="clear" w:color="auto" w:fill="auto"/>
          </w:tcPr>
          <w:p w:rsidR="00C64F05" w:rsidRPr="00D165E1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3" w:type="pct"/>
            <w:shd w:val="clear" w:color="auto" w:fill="auto"/>
          </w:tcPr>
          <w:p w:rsidR="00C64F05" w:rsidRPr="001025E8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859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305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auto"/>
          </w:tcPr>
          <w:p w:rsidR="00C64F05" w:rsidRPr="00DC71C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239" w:type="pct"/>
            <w:shd w:val="clear" w:color="auto" w:fill="auto"/>
          </w:tcPr>
          <w:p w:rsidR="00C64F05" w:rsidRPr="0048667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7" w:type="pct"/>
            <w:shd w:val="clear" w:color="auto" w:fill="auto"/>
          </w:tcPr>
          <w:p w:rsidR="00C64F05" w:rsidRPr="00D165E1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3" w:type="pct"/>
            <w:shd w:val="clear" w:color="auto" w:fill="auto"/>
          </w:tcPr>
          <w:p w:rsidR="00C64F05" w:rsidRPr="001025E8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shd w:val="clear" w:color="auto" w:fill="auto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C64F05" w:rsidRPr="00A10FD7" w:rsidTr="008210BB">
        <w:trPr>
          <w:trHeight w:val="396"/>
          <w:jc w:val="center"/>
        </w:trPr>
        <w:tc>
          <w:tcPr>
            <w:tcW w:w="626" w:type="pct"/>
            <w:shd w:val="clear" w:color="auto" w:fill="auto"/>
            <w:vAlign w:val="center"/>
          </w:tcPr>
          <w:p w:rsidR="00C64F05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:rsidR="00C64F05" w:rsidRPr="0013006C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859" w:type="pct"/>
            <w:shd w:val="clear" w:color="auto" w:fill="auto"/>
            <w:vAlign w:val="center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rtl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auto"/>
            <w:vAlign w:val="center"/>
          </w:tcPr>
          <w:p w:rsidR="00C64F05" w:rsidRPr="00DC71CD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:rsidR="00C64F05" w:rsidRPr="00486676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7" w:type="pct"/>
            <w:shd w:val="clear" w:color="auto" w:fill="auto"/>
            <w:vAlign w:val="center"/>
          </w:tcPr>
          <w:p w:rsidR="00C64F05" w:rsidRPr="00D165E1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  <w:lang w:bidi="ar-EG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:rsidR="00C64F05" w:rsidRPr="001025E8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shd w:val="clear" w:color="auto" w:fill="auto"/>
            <w:vAlign w:val="center"/>
          </w:tcPr>
          <w:p w:rsidR="00C64F05" w:rsidRPr="00C611AE" w:rsidRDefault="00C64F05" w:rsidP="00C64F0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/>
                <w:sz w:val="20"/>
                <w:szCs w:val="20"/>
              </w:rPr>
            </w:pPr>
          </w:p>
        </w:tc>
      </w:tr>
      <w:tr w:rsidR="00E31631" w:rsidRPr="00A10FD7" w:rsidTr="008210BB">
        <w:trPr>
          <w:trHeight w:val="284"/>
          <w:jc w:val="center"/>
        </w:trPr>
        <w:tc>
          <w:tcPr>
            <w:tcW w:w="3416" w:type="pct"/>
            <w:gridSpan w:val="4"/>
            <w:shd w:val="clear" w:color="auto" w:fill="auto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  <w:t>المجموع</w:t>
            </w:r>
          </w:p>
        </w:tc>
        <w:tc>
          <w:tcPr>
            <w:tcW w:w="330" w:type="pct"/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307" w:type="pct"/>
            <w:shd w:val="clear" w:color="auto" w:fill="auto"/>
            <w:vAlign w:val="center"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8" w:type="pct"/>
            <w:gridSpan w:val="2"/>
            <w:shd w:val="clear" w:color="auto" w:fill="auto"/>
            <w:vAlign w:val="center"/>
            <w:hideMark/>
          </w:tcPr>
          <w:p w:rsidR="00E31631" w:rsidRPr="00A10FD7" w:rsidRDefault="00E31631" w:rsidP="006E0DC5">
            <w:pPr>
              <w:bidi/>
              <w:spacing w:before="20" w:after="20" w:line="240" w:lineRule="auto"/>
              <w:jc w:val="center"/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</w:pPr>
            <w:r w:rsidRPr="00A10FD7">
              <w:rPr>
                <w:rFonts w:ascii="Sakkal Majalla" w:eastAsia="Times New Roman" w:hAnsi="Sakkal Majalla" w:cs="Sakkal Majalla"/>
                <w:color w:val="000000" w:themeColor="text1"/>
                <w:sz w:val="20"/>
                <w:szCs w:val="20"/>
                <w:rtl/>
                <w:lang w:bidi="ar-EG"/>
              </w:rPr>
              <w:t> </w:t>
            </w:r>
          </w:p>
        </w:tc>
      </w:tr>
    </w:tbl>
    <w:p w:rsidR="00E31631" w:rsidRDefault="00E31631" w:rsidP="00E31631">
      <w:pPr>
        <w:bidi/>
        <w:spacing w:after="0" w:line="240" w:lineRule="auto"/>
        <w:rPr>
          <w:color w:val="000000" w:themeColor="text1"/>
          <w:rtl/>
        </w:rPr>
      </w:pPr>
    </w:p>
    <w:p w:rsidR="00361BB6" w:rsidRPr="00A10FD7" w:rsidRDefault="00361BB6" w:rsidP="00361BB6">
      <w:pPr>
        <w:bidi/>
        <w:spacing w:after="0" w:line="240" w:lineRule="auto"/>
        <w:rPr>
          <w:color w:val="000000" w:themeColor="text1"/>
        </w:rPr>
      </w:pPr>
    </w:p>
    <w:p w:rsidR="00361BB6" w:rsidRDefault="00752225" w:rsidP="00AF7439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>
        <w:rPr>
          <w:rFonts w:ascii="Sakkal Majalla" w:hAnsi="Sakkal Majalla" w:cs="Sakkal Majalla" w:hint="cs"/>
          <w:color w:val="000000" w:themeColor="text1"/>
          <w:rtl/>
        </w:rPr>
        <w:t xml:space="preserve">العمود (سع ) يوضح </w:t>
      </w:r>
      <w:r w:rsidR="001A2D82">
        <w:rPr>
          <w:rFonts w:ascii="Sakkal Majalla" w:hAnsi="Sakkal Majalla" w:cs="Sakkal Majalla" w:hint="cs"/>
          <w:color w:val="000000" w:themeColor="text1"/>
          <w:rtl/>
        </w:rPr>
        <w:t xml:space="preserve">إجمالي </w:t>
      </w:r>
      <w:r>
        <w:rPr>
          <w:rFonts w:ascii="Sakkal Majalla" w:hAnsi="Sakkal Majalla" w:cs="Sakkal Majalla" w:hint="cs"/>
          <w:color w:val="000000" w:themeColor="text1"/>
          <w:rtl/>
        </w:rPr>
        <w:t xml:space="preserve">عدد الساعات التي يجب </w:t>
      </w:r>
      <w:r w:rsidR="001A2D82">
        <w:rPr>
          <w:rFonts w:ascii="Sakkal Majalla" w:hAnsi="Sakkal Majalla" w:cs="Sakkal Majalla" w:hint="cs"/>
          <w:color w:val="000000" w:themeColor="text1"/>
          <w:rtl/>
        </w:rPr>
        <w:t xml:space="preserve">على الطلبة </w:t>
      </w:r>
      <w:r w:rsidR="00DD663C">
        <w:rPr>
          <w:rFonts w:ascii="Sakkal Majalla" w:hAnsi="Sakkal Majalla" w:cs="Sakkal Majalla" w:hint="cs"/>
          <w:color w:val="000000" w:themeColor="text1"/>
          <w:rtl/>
        </w:rPr>
        <w:t>ا</w:t>
      </w:r>
      <w:r>
        <w:rPr>
          <w:rFonts w:ascii="Sakkal Majalla" w:hAnsi="Sakkal Majalla" w:cs="Sakkal Majalla" w:hint="cs"/>
          <w:color w:val="000000" w:themeColor="text1"/>
          <w:rtl/>
        </w:rPr>
        <w:t>جتيازها للانتقال للفصل التالي</w:t>
      </w:r>
      <w:r w:rsidR="00AF7439">
        <w:rPr>
          <w:rFonts w:ascii="Sakkal Majalla" w:hAnsi="Sakkal Majalla" w:cs="Sakkal Majalla" w:hint="cs"/>
          <w:color w:val="000000" w:themeColor="text1"/>
          <w:rtl/>
        </w:rPr>
        <w:t>.</w:t>
      </w:r>
      <w:r w:rsidR="00361BB6">
        <w:rPr>
          <w:rFonts w:ascii="Sakkal Majalla" w:hAnsi="Sakkal Majalla" w:cs="Sakkal Majalla" w:hint="cs"/>
          <w:color w:val="000000" w:themeColor="text1"/>
          <w:rtl/>
        </w:rPr>
        <w:t xml:space="preserve"> </w:t>
      </w:r>
    </w:p>
    <w:p w:rsidR="00361BB6" w:rsidRPr="00361BB6" w:rsidRDefault="00723466" w:rsidP="00361BB6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>
        <w:rPr>
          <w:rFonts w:ascii="Sakkal Majalla" w:hAnsi="Sakkal Majalla" w:cs="Sakkal Majalla" w:hint="cs"/>
          <w:color w:val="000000" w:themeColor="text1"/>
          <w:rtl/>
        </w:rPr>
        <w:t xml:space="preserve"> مراعاة إمكانية </w:t>
      </w:r>
      <w:r w:rsidR="00361BB6">
        <w:rPr>
          <w:rFonts w:ascii="Sakkal Majalla" w:hAnsi="Sakkal Majalla" w:cs="Sakkal Majalla" w:hint="cs"/>
          <w:color w:val="000000" w:themeColor="text1"/>
          <w:rtl/>
        </w:rPr>
        <w:t xml:space="preserve">انتقال الطلبة للمستوى التالي في حال الرسوب بمقرر واحد </w:t>
      </w:r>
      <w:r w:rsidR="00361BB6" w:rsidRPr="00386F6F">
        <w:rPr>
          <w:rFonts w:ascii="Sakkal Majalla" w:hAnsi="Sakkal Majalla" w:cs="Sakkal Majalla" w:hint="cs"/>
          <w:color w:val="000000" w:themeColor="text1"/>
          <w:rtl/>
        </w:rPr>
        <w:t>فقط</w:t>
      </w:r>
      <w:r w:rsidRPr="00386F6F">
        <w:rPr>
          <w:rFonts w:ascii="Sakkal Majalla" w:hAnsi="Sakkal Majalla" w:cs="Sakkal Majalla" w:hint="cs"/>
          <w:color w:val="000000" w:themeColor="text1"/>
          <w:rtl/>
        </w:rPr>
        <w:t xml:space="preserve"> بحد أقصى</w:t>
      </w:r>
      <w:r w:rsidR="00361BB6" w:rsidRPr="00386F6F">
        <w:rPr>
          <w:rFonts w:ascii="Sakkal Majalla" w:hAnsi="Sakkal Majalla" w:cs="Sakkal Majalla" w:hint="cs"/>
          <w:color w:val="000000" w:themeColor="text1"/>
          <w:rtl/>
        </w:rPr>
        <w:t>.</w:t>
      </w:r>
    </w:p>
    <w:p w:rsidR="001A2D82" w:rsidRDefault="00AF7439" w:rsidP="001A2D82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>
        <w:rPr>
          <w:rFonts w:ascii="Sakkal Majalla" w:hAnsi="Sakkal Majalla" w:cs="Sakkal Majalla" w:hint="cs"/>
          <w:color w:val="000000" w:themeColor="text1"/>
          <w:rtl/>
        </w:rPr>
        <w:t xml:space="preserve">في </w:t>
      </w:r>
      <w:r w:rsidR="001A2D82">
        <w:rPr>
          <w:rFonts w:ascii="Sakkal Majalla" w:hAnsi="Sakkal Majalla" w:cs="Sakkal Majalla" w:hint="cs"/>
          <w:color w:val="000000" w:themeColor="text1"/>
          <w:rtl/>
        </w:rPr>
        <w:t>العمود (المتطلب) يتم كتابة رمز المقرر المتطلب.</w:t>
      </w:r>
    </w:p>
    <w:p w:rsidR="005C307A" w:rsidRDefault="005C307A" w:rsidP="005C307A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>
        <w:rPr>
          <w:rFonts w:ascii="Sakkal Majalla" w:hAnsi="Sakkal Majalla" w:cs="Sakkal Majalla" w:hint="cs"/>
          <w:color w:val="000000" w:themeColor="text1"/>
          <w:rtl/>
        </w:rPr>
        <w:t>لا</w:t>
      </w:r>
      <w:r w:rsidR="00AF7439">
        <w:rPr>
          <w:rFonts w:ascii="Sakkal Majalla" w:hAnsi="Sakkal Majalla" w:cs="Sakkal Majalla" w:hint="cs"/>
          <w:color w:val="000000" w:themeColor="text1"/>
          <w:rtl/>
        </w:rPr>
        <w:t xml:space="preserve"> </w:t>
      </w:r>
      <w:r>
        <w:rPr>
          <w:rFonts w:ascii="Sakkal Majalla" w:hAnsi="Sakkal Majalla" w:cs="Sakkal Majalla" w:hint="cs"/>
          <w:color w:val="000000" w:themeColor="text1"/>
          <w:rtl/>
        </w:rPr>
        <w:t xml:space="preserve">يتجاوز </w:t>
      </w:r>
      <w:r w:rsidR="00361BB6">
        <w:rPr>
          <w:rFonts w:ascii="Sakkal Majalla" w:hAnsi="Sakkal Majalla" w:cs="Sakkal Majalla" w:hint="cs"/>
          <w:color w:val="000000" w:themeColor="text1"/>
          <w:rtl/>
        </w:rPr>
        <w:t xml:space="preserve">إجمالي </w:t>
      </w:r>
      <w:r>
        <w:rPr>
          <w:rFonts w:ascii="Sakkal Majalla" w:hAnsi="Sakkal Majalla" w:cs="Sakkal Majalla" w:hint="cs"/>
          <w:color w:val="000000" w:themeColor="text1"/>
          <w:rtl/>
        </w:rPr>
        <w:t>عدد ساعات الخطة الدراسية 80 ساعة معتمدة.</w:t>
      </w:r>
    </w:p>
    <w:p w:rsidR="00361BB6" w:rsidRDefault="00361BB6" w:rsidP="00AF7439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>
        <w:rPr>
          <w:rFonts w:ascii="Sakkal Majalla" w:hAnsi="Sakkal Majalla" w:cs="Sakkal Majalla" w:hint="cs"/>
          <w:color w:val="000000" w:themeColor="text1"/>
          <w:rtl/>
          <w:lang w:bidi="ar-EG"/>
        </w:rPr>
        <w:t>لا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</w:t>
      </w:r>
      <w:r>
        <w:rPr>
          <w:rFonts w:ascii="Sakkal Majalla" w:hAnsi="Sakkal Majalla" w:cs="Sakkal Majalla" w:hint="cs"/>
          <w:color w:val="000000" w:themeColor="text1"/>
          <w:rtl/>
          <w:lang w:bidi="ar-EG"/>
        </w:rPr>
        <w:t>يتجاوز إجمالي عدد ساعات المستوى الواحد 20 ساعة معتمدة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.</w:t>
      </w:r>
    </w:p>
    <w:p w:rsidR="00E31631" w:rsidRPr="00A10FD7" w:rsidRDefault="00E31631" w:rsidP="00752225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>تحسب كل وحدة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نظري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 xml:space="preserve"> معتمدة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بخمسين دقيقة.</w:t>
      </w:r>
    </w:p>
    <w:p w:rsidR="00E31631" w:rsidRDefault="00E31631" w:rsidP="00E31631">
      <w:pPr>
        <w:pStyle w:val="a4"/>
        <w:numPr>
          <w:ilvl w:val="0"/>
          <w:numId w:val="23"/>
        </w:numPr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تحسب كل وحدة 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(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عملي </w:t>
      </w:r>
      <w:r w:rsidRPr="00A10FD7">
        <w:rPr>
          <w:rFonts w:ascii="Sakkal Majalla" w:hAnsi="Sakkal Majalla" w:cs="Sakkal Majalla" w:hint="cs"/>
          <w:color w:val="000000" w:themeColor="text1"/>
          <w:rtl/>
          <w:lang w:bidi="ar-EG"/>
        </w:rPr>
        <w:t>/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تدريب</w:t>
      </w:r>
      <w:r w:rsidR="00AF7439">
        <w:rPr>
          <w:rFonts w:ascii="Sakkal Majalla" w:hAnsi="Sakkal Majalla" w:cs="Sakkal Majalla" w:hint="cs"/>
          <w:color w:val="000000" w:themeColor="text1"/>
          <w:rtl/>
          <w:lang w:bidi="ar-EG"/>
        </w:rPr>
        <w:t>)</w:t>
      </w:r>
      <w:r w:rsidRPr="00A10FD7">
        <w:rPr>
          <w:rFonts w:ascii="Sakkal Majalla" w:hAnsi="Sakkal Majalla" w:cs="Sakkal Majalla"/>
          <w:color w:val="000000" w:themeColor="text1"/>
          <w:rtl/>
          <w:lang w:bidi="ar-EG"/>
        </w:rPr>
        <w:t xml:space="preserve"> معتمدة بمئة دقيقة.</w:t>
      </w:r>
    </w:p>
    <w:p w:rsidR="00232C42" w:rsidRDefault="00232C42" w:rsidP="00232C42">
      <w:pPr>
        <w:pStyle w:val="a4"/>
        <w:bidi/>
        <w:spacing w:after="0"/>
        <w:rPr>
          <w:rFonts w:ascii="Sakkal Majalla" w:hAnsi="Sakkal Majalla" w:cs="Sakkal Majalla"/>
          <w:color w:val="000000" w:themeColor="text1"/>
          <w:rtl/>
          <w:lang w:bidi="ar-EG"/>
        </w:rPr>
      </w:pPr>
    </w:p>
    <w:p w:rsidR="00E24142" w:rsidRDefault="00E24142">
      <w:pPr>
        <w:spacing w:after="0" w:line="240" w:lineRule="auto"/>
        <w:rPr>
          <w:rFonts w:ascii="Sakkal Majalla" w:hAnsi="Sakkal Majalla" w:cs="Sakkal Majalla"/>
          <w:color w:val="000000" w:themeColor="text1"/>
          <w:rtl/>
          <w:lang w:bidi="ar-EG"/>
        </w:rPr>
      </w:pPr>
    </w:p>
    <w:p w:rsidR="00092564" w:rsidRPr="002A50E6" w:rsidRDefault="00092564" w:rsidP="00092564">
      <w:pPr>
        <w:pStyle w:val="a4"/>
        <w:bidi/>
        <w:spacing w:after="0"/>
        <w:rPr>
          <w:rFonts w:ascii="Sakkal Majalla" w:hAnsi="Sakkal Majalla" w:cs="Sakkal Majalla"/>
          <w:color w:val="000000" w:themeColor="text1"/>
          <w:lang w:bidi="ar-EG"/>
        </w:rPr>
      </w:pPr>
    </w:p>
    <w:p w:rsidR="009D6029" w:rsidRPr="00260646" w:rsidRDefault="009D6029" w:rsidP="00260646">
      <w:pPr>
        <w:pStyle w:val="Style2"/>
        <w:numPr>
          <w:ilvl w:val="0"/>
          <w:numId w:val="48"/>
        </w:numPr>
        <w:jc w:val="left"/>
        <w:rPr>
          <w:rFonts w:ascii="Sakkal Majalla" w:hAnsi="Sakkal Majalla" w:cs="Sakkal Majalla"/>
          <w:color w:val="auto"/>
        </w:rPr>
      </w:pPr>
      <w:r w:rsidRPr="00260646">
        <w:rPr>
          <w:rFonts w:ascii="Sakkal Majalla" w:hAnsi="Sakkal Majalla" w:cs="Sakkal Majalla" w:hint="cs"/>
          <w:color w:val="auto"/>
          <w:rtl/>
        </w:rPr>
        <w:lastRenderedPageBreak/>
        <w:t>التدريب التطبيقي</w:t>
      </w:r>
    </w:p>
    <w:p w:rsidR="009D6029" w:rsidRPr="006F2B27" w:rsidRDefault="009D6029" w:rsidP="00045944">
      <w:pPr>
        <w:bidi/>
        <w:rPr>
          <w:rFonts w:ascii="Sakkal Majalla" w:hAnsi="Sakkal Majalla" w:cs="Sakkal Majalla"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</w:rPr>
        <w:t>مدة التدريب التطبيقي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: </w:t>
      </w:r>
      <w:r w:rsidRPr="006F2B27">
        <w:rPr>
          <w:rFonts w:ascii="Sakkal Majalla" w:hAnsi="Sakkal Majalla" w:cs="Sakkal Majalla" w:hint="cs"/>
          <w:color w:val="000000" w:themeColor="text1"/>
          <w:sz w:val="28"/>
          <w:szCs w:val="28"/>
          <w:rtl/>
        </w:rPr>
        <w:t xml:space="preserve">ستة أشهر </w:t>
      </w:r>
    </w:p>
    <w:p w:rsidR="006758F2" w:rsidRPr="00A10FD7" w:rsidRDefault="006758F2" w:rsidP="00AF7439">
      <w:pPr>
        <w:bidi/>
        <w:rPr>
          <w:rFonts w:ascii="Sakkal Majalla" w:hAnsi="Sakkal Majalla" w:cs="Sakkal Majalla"/>
          <w:b/>
          <w:bCs/>
          <w:color w:val="000000" w:themeColor="text1"/>
          <w:sz w:val="28"/>
          <w:szCs w:val="28"/>
          <w:rtl/>
        </w:rPr>
      </w:pPr>
      <w:r w:rsidRPr="00A10FD7">
        <w:rPr>
          <w:rFonts w:ascii="Sakkal Majalla" w:hAnsi="Sakkal Majalla" w:cs="Sakkal Majalla" w:hint="cs"/>
          <w:b/>
          <w:bCs/>
          <w:color w:val="000000" w:themeColor="text1"/>
          <w:sz w:val="32"/>
          <w:szCs w:val="32"/>
          <w:rtl/>
        </w:rPr>
        <w:t>أماكن التدريب</w:t>
      </w:r>
      <w:r w:rsidR="007B3E94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على سبيل المثال </w:t>
      </w:r>
      <w:r w:rsidR="00C80498"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>لا الحصر</w:t>
      </w:r>
      <w:r w:rsidRPr="00A10FD7">
        <w:rPr>
          <w:rFonts w:ascii="Sakkal Majalla" w:hAnsi="Sakkal Majalla" w:cs="Sakkal Majalla" w:hint="cs"/>
          <w:b/>
          <w:bCs/>
          <w:color w:val="000000" w:themeColor="text1"/>
          <w:sz w:val="28"/>
          <w:szCs w:val="28"/>
          <w:rtl/>
        </w:rPr>
        <w:t xml:space="preserve">: </w:t>
      </w:r>
      <w:r w:rsidR="00BE6FCB" w:rsidRPr="00BE6FCB">
        <w:rPr>
          <w:rFonts w:ascii="Sakkal Majalla" w:hAnsi="Sakkal Majalla" w:cs="Sakkal Majalla" w:hint="cs"/>
          <w:b/>
          <w:bCs/>
          <w:color w:val="FF0000"/>
          <w:sz w:val="28"/>
          <w:szCs w:val="28"/>
          <w:rtl/>
        </w:rPr>
        <w:t xml:space="preserve">(كتابة أماكن تدريب في </w:t>
      </w:r>
      <w:r w:rsidR="00AF7439">
        <w:rPr>
          <w:rFonts w:ascii="Sakkal Majalla" w:hAnsi="Sakkal Majalla" w:cs="Sakkal Majalla" w:hint="cs"/>
          <w:b/>
          <w:bCs/>
          <w:color w:val="FF0000"/>
          <w:sz w:val="28"/>
          <w:szCs w:val="28"/>
          <w:rtl/>
        </w:rPr>
        <w:t>إ</w:t>
      </w:r>
      <w:r w:rsidR="00BE6FCB" w:rsidRPr="00BE6FCB">
        <w:rPr>
          <w:rFonts w:ascii="Sakkal Majalla" w:hAnsi="Sakkal Majalla" w:cs="Sakkal Majalla" w:hint="cs"/>
          <w:b/>
          <w:bCs/>
          <w:color w:val="FF0000"/>
          <w:sz w:val="28"/>
          <w:szCs w:val="28"/>
          <w:rtl/>
        </w:rPr>
        <w:t>طار  اكتساب مهارات خاصة بالتخصص)</w:t>
      </w:r>
    </w:p>
    <w:p w:rsidR="006628CD" w:rsidRPr="00BE6FCB" w:rsidRDefault="00BE6FCB" w:rsidP="009A5935">
      <w:pPr>
        <w:pStyle w:val="a4"/>
        <w:numPr>
          <w:ilvl w:val="0"/>
          <w:numId w:val="27"/>
        </w:numPr>
        <w:bidi/>
        <w:rPr>
          <w:rFonts w:ascii="Sakkal Majalla" w:hAnsi="Sakkal Majalla" w:cs="Sakkal Majalla"/>
          <w:color w:val="FF0000"/>
          <w:sz w:val="28"/>
          <w:szCs w:val="28"/>
        </w:rPr>
      </w:pPr>
      <w:r w:rsidRPr="00BE6FCB">
        <w:rPr>
          <w:rFonts w:ascii="Sakkal Majalla" w:hAnsi="Sakkal Majalla" w:cs="Sakkal Majalla" w:hint="cs"/>
          <w:color w:val="FF0000"/>
          <w:sz w:val="28"/>
          <w:szCs w:val="28"/>
          <w:rtl/>
        </w:rPr>
        <w:t>--------------</w:t>
      </w:r>
    </w:p>
    <w:p w:rsidR="00BE6FCB" w:rsidRPr="00BE6FCB" w:rsidRDefault="00BE6FCB" w:rsidP="00BE6FCB">
      <w:pPr>
        <w:pStyle w:val="a4"/>
        <w:numPr>
          <w:ilvl w:val="0"/>
          <w:numId w:val="27"/>
        </w:numPr>
        <w:bidi/>
        <w:rPr>
          <w:rFonts w:ascii="Sakkal Majalla" w:hAnsi="Sakkal Majalla" w:cs="Sakkal Majalla"/>
          <w:color w:val="FF0000"/>
          <w:sz w:val="28"/>
          <w:szCs w:val="28"/>
        </w:rPr>
      </w:pPr>
      <w:r w:rsidRPr="00BE6FCB">
        <w:rPr>
          <w:rFonts w:ascii="Sakkal Majalla" w:hAnsi="Sakkal Majalla" w:cs="Sakkal Majalla" w:hint="cs"/>
          <w:color w:val="FF0000"/>
          <w:sz w:val="28"/>
          <w:szCs w:val="28"/>
          <w:rtl/>
        </w:rPr>
        <w:t>--------------</w:t>
      </w:r>
    </w:p>
    <w:p w:rsidR="00BE6FCB" w:rsidRPr="00BE6FCB" w:rsidRDefault="00BE6FCB" w:rsidP="00BE6FCB">
      <w:pPr>
        <w:pStyle w:val="a4"/>
        <w:numPr>
          <w:ilvl w:val="0"/>
          <w:numId w:val="27"/>
        </w:numPr>
        <w:bidi/>
        <w:rPr>
          <w:rFonts w:ascii="Sakkal Majalla" w:hAnsi="Sakkal Majalla" w:cs="Sakkal Majalla"/>
          <w:color w:val="FF0000"/>
          <w:sz w:val="28"/>
          <w:szCs w:val="28"/>
        </w:rPr>
      </w:pPr>
      <w:r w:rsidRPr="00BE6FCB">
        <w:rPr>
          <w:rFonts w:ascii="Sakkal Majalla" w:hAnsi="Sakkal Majalla" w:cs="Sakkal Majalla" w:hint="cs"/>
          <w:color w:val="FF0000"/>
          <w:sz w:val="28"/>
          <w:szCs w:val="28"/>
          <w:rtl/>
        </w:rPr>
        <w:t>--------------</w:t>
      </w:r>
    </w:p>
    <w:p w:rsidR="002042AD" w:rsidRPr="00260646" w:rsidRDefault="00260646" w:rsidP="00260646">
      <w:pPr>
        <w:pStyle w:val="Style2"/>
        <w:numPr>
          <w:ilvl w:val="0"/>
          <w:numId w:val="48"/>
        </w:numPr>
        <w:jc w:val="left"/>
        <w:rPr>
          <w:rFonts w:ascii="Sakkal Majalla" w:hAnsi="Sakkal Majalla" w:cs="Sakkal Majalla"/>
          <w:color w:val="auto"/>
          <w:rtl/>
        </w:rPr>
      </w:pPr>
      <w:bookmarkStart w:id="23" w:name="_Toc5564508"/>
      <w:bookmarkStart w:id="24" w:name="_Toc106453443"/>
      <w:r w:rsidRPr="00260646">
        <w:rPr>
          <w:rFonts w:ascii="Sakkal Majalla" w:hAnsi="Sakkal Majalla" w:cs="Sakkal Majalla"/>
          <w:color w:val="auto"/>
          <w:rtl/>
        </w:rPr>
        <w:t>الخطة التشغيلية</w:t>
      </w:r>
      <w:bookmarkEnd w:id="23"/>
      <w:bookmarkEnd w:id="24"/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81"/>
        <w:gridCol w:w="989"/>
        <w:gridCol w:w="931"/>
        <w:gridCol w:w="1979"/>
        <w:gridCol w:w="2620"/>
      </w:tblGrid>
      <w:tr w:rsidR="00A10FD7" w:rsidRPr="00A10FD7" w:rsidTr="00154A91">
        <w:trPr>
          <w:trHeight w:val="20"/>
        </w:trPr>
        <w:tc>
          <w:tcPr>
            <w:tcW w:w="5000" w:type="pct"/>
            <w:gridSpan w:val="5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2042AD" w:rsidRPr="00A10FD7" w:rsidRDefault="002042AD" w:rsidP="00ED4CCB">
            <w:pPr>
              <w:bidi/>
              <w:spacing w:before="60" w:after="60" w:line="240" w:lineRule="auto"/>
              <w:ind w:left="14" w:right="152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جدول </w:t>
            </w:r>
            <w:r w:rsidR="00ED4CCB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4</w:t>
            </w: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. </w:t>
            </w:r>
            <w:r w:rsidR="0014532C"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 xml:space="preserve">الخطة التشغيلية لتنفيذ </w:t>
            </w:r>
            <w:r w:rsidR="0014532C" w:rsidRPr="00A10FD7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>ال</w:t>
            </w:r>
            <w:r w:rsidR="0014532C"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برنامج</w:t>
            </w:r>
            <w:r w:rsidR="00D27361">
              <w:rPr>
                <w:rFonts w:ascii="Sakkal Majalla" w:hAnsi="Sakkal Majalla" w:cs="Sakkal Majalla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. </w:t>
            </w:r>
          </w:p>
        </w:tc>
      </w:tr>
      <w:tr w:rsidR="00A10FD7" w:rsidRPr="00A10FD7" w:rsidTr="00154A91">
        <w:trPr>
          <w:trHeight w:val="20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ind w:left="14" w:right="152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إمكانات المتوفرة والاحتياجات المطلوبة</w:t>
            </w: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ملاحظات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ind w:left="46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نقص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ind w:left="44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متوفر</w:t>
            </w: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الاحتياج الفعلي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AE06F5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---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3B480E" w:rsidRDefault="002042AD" w:rsidP="003B480E">
            <w:pPr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أعضاء هيئة التدريس</w:t>
            </w: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AE06F5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---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فنيون</w:t>
            </w: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AE06F5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---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إداريون</w:t>
            </w: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AE06F5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---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معامل عامة</w:t>
            </w:r>
          </w:p>
        </w:tc>
      </w:tr>
      <w:tr w:rsidR="00A10FD7" w:rsidRPr="00A10FD7" w:rsidTr="00154A91">
        <w:trPr>
          <w:trHeight w:val="20"/>
        </w:trPr>
        <w:tc>
          <w:tcPr>
            <w:tcW w:w="19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B118AF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 w:hint="cs"/>
                <w:color w:val="000000" w:themeColor="text1"/>
                <w:sz w:val="28"/>
                <w:szCs w:val="28"/>
                <w:rtl/>
              </w:rPr>
              <w:t>لمزامنة إجراءات الشهادات الاحترافية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9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42AD" w:rsidRPr="00A10FD7" w:rsidRDefault="002042AD" w:rsidP="003B480E">
            <w:pPr>
              <w:bidi/>
              <w:spacing w:before="60" w:after="60" w:line="240" w:lineRule="auto"/>
              <w:ind w:left="37"/>
              <w:jc w:val="center"/>
              <w:rPr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vAlign w:val="center"/>
          </w:tcPr>
          <w:p w:rsidR="002042AD" w:rsidRPr="00A10FD7" w:rsidRDefault="002042AD" w:rsidP="00DF7876">
            <w:pPr>
              <w:bidi/>
              <w:spacing w:before="60" w:after="60" w:line="240" w:lineRule="auto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</w:rPr>
            </w:pPr>
            <w:r w:rsidRPr="00A10FD7"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rtl/>
              </w:rPr>
              <w:t>معامل متخصصة</w:t>
            </w:r>
          </w:p>
        </w:tc>
      </w:tr>
    </w:tbl>
    <w:p w:rsidR="00962FD9" w:rsidRPr="00A10FD7" w:rsidRDefault="00962FD9" w:rsidP="00E83428">
      <w:pPr>
        <w:bidi/>
        <w:rPr>
          <w:color w:val="000000" w:themeColor="text1"/>
          <w:rtl/>
        </w:rPr>
      </w:pPr>
    </w:p>
    <w:sectPr w:rsidR="00962FD9" w:rsidRPr="00A10FD7" w:rsidSect="00263A66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567" w:right="720" w:bottom="567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482" w:rsidRDefault="00AA1482" w:rsidP="00CB7018">
      <w:pPr>
        <w:spacing w:after="0" w:line="240" w:lineRule="auto"/>
      </w:pPr>
      <w:r>
        <w:separator/>
      </w:r>
    </w:p>
  </w:endnote>
  <w:endnote w:type="continuationSeparator" w:id="0">
    <w:p w:rsidR="00AA1482" w:rsidRDefault="00AA1482" w:rsidP="00CB7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SS Two Bold">
    <w:altName w:val="Sakkal Majalla"/>
    <w:panose1 w:val="00000000000000000000"/>
    <w:charset w:val="00"/>
    <w:family w:val="roman"/>
    <w:notTrueType/>
    <w:pitch w:val="default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82" w:rsidRDefault="00226275" w:rsidP="00263A66">
    <w:pPr>
      <w:pStyle w:val="ab"/>
      <w:jc w:val="center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083560</wp:posOffset>
              </wp:positionH>
              <wp:positionV relativeFrom="paragraph">
                <wp:posOffset>95885</wp:posOffset>
              </wp:positionV>
              <wp:extent cx="659130" cy="361315"/>
              <wp:effectExtent l="0" t="0" r="7620" b="635"/>
              <wp:wrapNone/>
              <wp:docPr id="4" name="Oval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9130" cy="361315"/>
                      </a:xfrm>
                      <a:prstGeom prst="ellipse">
                        <a:avLst/>
                      </a:prstGeom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A2D82" w:rsidRDefault="00780398" w:rsidP="00263A66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 w:rsidR="001A2D82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226275" w:rsidRPr="00226275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id="Oval 4" o:spid="_x0000_s1026" style="position:absolute;left:0;text-align:left;margin-left:242.8pt;margin-top:7.55pt;width:51.9pt;height:2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" fillcolor="white [3201]" strokecolor="#70ad47 [3209]" strokeweight="1pt">
              <v:stroke joinstyle="miter"/>
              <v:path arrowok="t"/>
              <v:textbox>
                <w:txbxContent>
                  <w:p w:rsidR="001A2D82" w:rsidRDefault="00780398" w:rsidP="00263A66">
                    <w:pPr>
                      <w:jc w:val="center"/>
                    </w:pPr>
                    <w:r>
                      <w:fldChar w:fldCharType="begin"/>
                    </w:r>
                    <w:r w:rsidR="001A2D82">
                      <w:instrText xml:space="preserve"> PAGE   \* MERGEFORMAT </w:instrText>
                    </w:r>
                    <w:r>
                      <w:fldChar w:fldCharType="separate"/>
                    </w:r>
                    <w:r w:rsidR="00226275" w:rsidRPr="00226275">
                      <w:rPr>
                        <w:b/>
                        <w:bCs/>
                        <w:noProof/>
                      </w:rPr>
                      <w:t>2</w:t>
                    </w:r>
                    <w:r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82" w:rsidRDefault="001A2D82" w:rsidP="00263A66">
    <w:pPr>
      <w:pStyle w:val="ab"/>
      <w:jc w:val="center"/>
    </w:pPr>
    <w:r w:rsidRPr="003C0A84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55294</wp:posOffset>
          </wp:positionH>
          <wp:positionV relativeFrom="paragraph">
            <wp:posOffset>0</wp:posOffset>
          </wp:positionV>
          <wp:extent cx="5534025" cy="464185"/>
          <wp:effectExtent l="0" t="0" r="9525" b="0"/>
          <wp:wrapNone/>
          <wp:docPr id="3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34025" cy="464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482" w:rsidRDefault="00AA1482" w:rsidP="00CB7018">
      <w:pPr>
        <w:spacing w:after="0" w:line="240" w:lineRule="auto"/>
      </w:pPr>
      <w:r>
        <w:separator/>
      </w:r>
    </w:p>
  </w:footnote>
  <w:footnote w:type="continuationSeparator" w:id="0">
    <w:p w:rsidR="00AA1482" w:rsidRDefault="00AA1482" w:rsidP="00CB7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6"/>
      <w:gridCol w:w="3597"/>
      <w:gridCol w:w="3597"/>
    </w:tblGrid>
    <w:tr w:rsidR="001A2D82" w:rsidRPr="00B7096B" w:rsidTr="0006769F">
      <w:trPr>
        <w:trHeight w:val="1276"/>
      </w:trPr>
      <w:tc>
        <w:tcPr>
          <w:tcW w:w="3596" w:type="dxa"/>
          <w:vAlign w:val="center"/>
        </w:tcPr>
        <w:p w:rsidR="001A2D82" w:rsidRPr="00333D34" w:rsidRDefault="001A2D82" w:rsidP="00E94C57">
          <w:pPr>
            <w:bidi/>
            <w:spacing w:after="0"/>
            <w:jc w:val="center"/>
            <w:rPr>
              <w:rFonts w:ascii="Sakkal Majalla" w:hAnsi="Sakkal Majalla" w:cs="Sakkal Majalla"/>
              <w:b/>
              <w:bCs/>
              <w:sz w:val="28"/>
              <w:szCs w:val="28"/>
              <w:rtl/>
              <w:lang w:bidi="ar-EG"/>
            </w:rPr>
          </w:pPr>
          <w:r w:rsidRPr="00333D34">
            <w:rPr>
              <w:rFonts w:ascii="Sakkal Majalla" w:hAnsi="Sakkal Majalla" w:cs="Sakkal Majalla"/>
              <w:b/>
              <w:bCs/>
              <w:sz w:val="28"/>
              <w:szCs w:val="28"/>
              <w:rtl/>
              <w:lang w:bidi="ar-EG"/>
            </w:rPr>
            <w:t>جامعة القصيم</w:t>
          </w:r>
        </w:p>
        <w:p w:rsidR="001A2D82" w:rsidRDefault="001A2D82" w:rsidP="00E94C57">
          <w:pPr>
            <w:bidi/>
            <w:spacing w:after="0"/>
            <w:jc w:val="center"/>
            <w:rPr>
              <w:rFonts w:ascii="Sakkal Majalla" w:hAnsi="Sakkal Majalla" w:cs="Sakkal Majalla"/>
              <w:b/>
              <w:bCs/>
              <w:sz w:val="28"/>
              <w:szCs w:val="28"/>
              <w:rtl/>
              <w:lang w:bidi="ar-EG"/>
            </w:rPr>
          </w:pPr>
          <w:r w:rsidRPr="00333D34">
            <w:rPr>
              <w:rFonts w:ascii="Sakkal Majalla" w:hAnsi="Sakkal Majalla" w:cs="Sakkal Majalla" w:hint="cs"/>
              <w:b/>
              <w:bCs/>
              <w:sz w:val="28"/>
              <w:szCs w:val="28"/>
              <w:rtl/>
              <w:lang w:bidi="ar-EG"/>
            </w:rPr>
            <w:t>ال</w:t>
          </w:r>
          <w:r w:rsidRPr="00333D34">
            <w:rPr>
              <w:rFonts w:ascii="Sakkal Majalla" w:hAnsi="Sakkal Majalla" w:cs="Sakkal Majalla"/>
              <w:b/>
              <w:bCs/>
              <w:sz w:val="28"/>
              <w:szCs w:val="28"/>
              <w:rtl/>
              <w:lang w:bidi="ar-EG"/>
            </w:rPr>
            <w:t xml:space="preserve">كلية </w:t>
          </w:r>
          <w:r w:rsidRPr="00333D34">
            <w:rPr>
              <w:rFonts w:ascii="Sakkal Majalla" w:hAnsi="Sakkal Majalla" w:cs="Sakkal Majalla" w:hint="cs"/>
              <w:b/>
              <w:bCs/>
              <w:sz w:val="28"/>
              <w:szCs w:val="28"/>
              <w:rtl/>
              <w:lang w:bidi="ar-EG"/>
            </w:rPr>
            <w:t>التطبيقية</w:t>
          </w:r>
        </w:p>
        <w:p w:rsidR="001A2D82" w:rsidRPr="00E94C57" w:rsidRDefault="001A2D82" w:rsidP="00E94C57">
          <w:pPr>
            <w:bidi/>
            <w:spacing w:after="0"/>
            <w:jc w:val="center"/>
            <w:rPr>
              <w:rFonts w:ascii="Sakkal Majalla" w:hAnsi="Sakkal Majalla" w:cs="Sakkal Majalla"/>
              <w:b/>
              <w:bCs/>
              <w:color w:val="FF0000"/>
              <w:sz w:val="28"/>
              <w:szCs w:val="28"/>
              <w:rtl/>
              <w:lang w:bidi="ar-EG"/>
            </w:rPr>
          </w:pPr>
          <w:r>
            <w:rPr>
              <w:rFonts w:ascii="Sakkal Majalla" w:hAnsi="Sakkal Majalla" w:cs="Sakkal Majalla" w:hint="cs"/>
              <w:b/>
              <w:bCs/>
              <w:color w:val="FF0000"/>
              <w:sz w:val="28"/>
              <w:szCs w:val="28"/>
              <w:rtl/>
              <w:lang w:bidi="ar-EG"/>
            </w:rPr>
            <w:t>فرع: --------</w:t>
          </w:r>
        </w:p>
      </w:tc>
      <w:tc>
        <w:tcPr>
          <w:tcW w:w="3597" w:type="dxa"/>
          <w:vAlign w:val="center"/>
        </w:tcPr>
        <w:p w:rsidR="001A2D82" w:rsidRPr="00333D34" w:rsidRDefault="001A2D82" w:rsidP="00263A66">
          <w:pPr>
            <w:bidi/>
            <w:jc w:val="center"/>
            <w:rPr>
              <w:rFonts w:ascii="Sakkal Majalla" w:hAnsi="Sakkal Majalla" w:cs="Sakkal Majalla"/>
              <w:b/>
              <w:bCs/>
              <w:sz w:val="28"/>
              <w:szCs w:val="28"/>
              <w:rtl/>
            </w:rPr>
          </w:pPr>
          <w:r w:rsidRPr="00333D34">
            <w:rPr>
              <w:rFonts w:ascii="Sakkal Majalla" w:hAnsi="Sakkal Majalla" w:cs="Sakkal Majalla"/>
              <w:b/>
              <w:bCs/>
              <w:noProof/>
              <w:sz w:val="28"/>
              <w:szCs w:val="28"/>
              <w:rtl/>
            </w:rPr>
            <w:drawing>
              <wp:inline distT="0" distB="0" distL="0" distR="0">
                <wp:extent cx="1405255" cy="487680"/>
                <wp:effectExtent l="0" t="0" r="4445" b="7620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_UCC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3325"/>
                        <a:stretch/>
                      </pic:blipFill>
                      <pic:spPr bwMode="auto">
                        <a:xfrm>
                          <a:off x="0" y="0"/>
                          <a:ext cx="1405422" cy="48773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97" w:type="dxa"/>
          <w:vAlign w:val="center"/>
        </w:tcPr>
        <w:p w:rsidR="001A2D82" w:rsidRDefault="001A2D82" w:rsidP="00E94C57">
          <w:pPr>
            <w:bidi/>
            <w:spacing w:after="0"/>
            <w:jc w:val="center"/>
            <w:rPr>
              <w:rFonts w:ascii="Sakkal Majalla" w:hAnsi="Sakkal Majalla" w:cs="Sakkal Majalla"/>
              <w:b/>
              <w:bCs/>
              <w:sz w:val="26"/>
              <w:szCs w:val="26"/>
              <w:rtl/>
            </w:rPr>
          </w:pPr>
          <w:r>
            <w:rPr>
              <w:rFonts w:ascii="Sakkal Majalla" w:hAnsi="Sakkal Majalla" w:cs="Sakkal Majalla" w:hint="cs"/>
              <w:b/>
              <w:bCs/>
              <w:sz w:val="26"/>
              <w:szCs w:val="26"/>
              <w:rtl/>
            </w:rPr>
            <w:t>تخصص</w:t>
          </w:r>
        </w:p>
        <w:p w:rsidR="001A2D82" w:rsidRPr="00B7096B" w:rsidRDefault="001A2D82" w:rsidP="00E94C57">
          <w:pPr>
            <w:bidi/>
            <w:spacing w:after="0"/>
            <w:jc w:val="center"/>
            <w:rPr>
              <w:rFonts w:ascii="Sakkal Majalla" w:hAnsi="Sakkal Majalla" w:cs="Sakkal Majalla"/>
              <w:b/>
              <w:bCs/>
              <w:sz w:val="26"/>
              <w:szCs w:val="26"/>
              <w:rtl/>
            </w:rPr>
          </w:pPr>
          <w:r>
            <w:rPr>
              <w:rFonts w:ascii="Sakkal Majalla" w:hAnsi="Sakkal Majalla" w:cs="Sakkal Majalla" w:hint="cs"/>
              <w:b/>
              <w:bCs/>
              <w:color w:val="FF0000"/>
              <w:sz w:val="26"/>
              <w:szCs w:val="26"/>
              <w:rtl/>
            </w:rPr>
            <w:t>(اسم التخصص)</w:t>
          </w:r>
        </w:p>
      </w:tc>
    </w:tr>
  </w:tbl>
  <w:p w:rsidR="001A2D82" w:rsidRPr="00B7096B" w:rsidRDefault="001A2D82" w:rsidP="00B8747D">
    <w:pPr>
      <w:pBdr>
        <w:bottom w:val="single" w:sz="4" w:space="0" w:color="auto"/>
      </w:pBdr>
      <w:bidi/>
      <w:spacing w:after="360"/>
      <w:rPr>
        <w:rFonts w:ascii="Sakkal Majalla" w:hAnsi="Sakkal Majalla" w:cs="Sakkal Majalla"/>
        <w:noProof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D82" w:rsidRDefault="001A2D82" w:rsidP="00263A66">
    <w:pPr>
      <w:pStyle w:val="ad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82516</wp:posOffset>
          </wp:positionH>
          <wp:positionV relativeFrom="paragraph">
            <wp:posOffset>0</wp:posOffset>
          </wp:positionV>
          <wp:extent cx="5591175" cy="752475"/>
          <wp:effectExtent l="0" t="0" r="9525" b="9525"/>
          <wp:wrapNone/>
          <wp:docPr id="36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117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A53C4"/>
    <w:multiLevelType w:val="hybridMultilevel"/>
    <w:tmpl w:val="9B0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06F0E"/>
    <w:multiLevelType w:val="hybridMultilevel"/>
    <w:tmpl w:val="409E5B6C"/>
    <w:lvl w:ilvl="0" w:tplc="F998F32C">
      <w:start w:val="1"/>
      <w:numFmt w:val="arabicAbjad"/>
      <w:lvlText w:val="%1)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E633D6"/>
    <w:multiLevelType w:val="hybridMultilevel"/>
    <w:tmpl w:val="93EEA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67D59"/>
    <w:multiLevelType w:val="hybridMultilevel"/>
    <w:tmpl w:val="2874649C"/>
    <w:lvl w:ilvl="0" w:tplc="3A4A9002">
      <w:start w:val="1"/>
      <w:numFmt w:val="decimal"/>
      <w:lvlText w:val="%1."/>
      <w:lvlJc w:val="left"/>
      <w:pPr>
        <w:ind w:left="720" w:hanging="360"/>
      </w:pPr>
    </w:lvl>
    <w:lvl w:ilvl="1" w:tplc="1C101BE6">
      <w:start w:val="1"/>
      <w:numFmt w:val="lowerLetter"/>
      <w:lvlText w:val="%2."/>
      <w:lvlJc w:val="left"/>
      <w:pPr>
        <w:ind w:left="1440" w:hanging="360"/>
      </w:pPr>
    </w:lvl>
    <w:lvl w:ilvl="2" w:tplc="AC18C540">
      <w:start w:val="1"/>
      <w:numFmt w:val="lowerRoman"/>
      <w:lvlText w:val="%3."/>
      <w:lvlJc w:val="right"/>
      <w:pPr>
        <w:ind w:left="2160" w:hanging="180"/>
      </w:pPr>
    </w:lvl>
    <w:lvl w:ilvl="3" w:tplc="E3D647F6">
      <w:start w:val="1"/>
      <w:numFmt w:val="decimal"/>
      <w:lvlText w:val="%4."/>
      <w:lvlJc w:val="left"/>
      <w:pPr>
        <w:ind w:left="2880" w:hanging="360"/>
      </w:pPr>
    </w:lvl>
    <w:lvl w:ilvl="4" w:tplc="2ED059CA">
      <w:start w:val="1"/>
      <w:numFmt w:val="lowerLetter"/>
      <w:lvlText w:val="%5."/>
      <w:lvlJc w:val="left"/>
      <w:pPr>
        <w:ind w:left="3600" w:hanging="360"/>
      </w:pPr>
    </w:lvl>
    <w:lvl w:ilvl="5" w:tplc="F6081900">
      <w:start w:val="1"/>
      <w:numFmt w:val="lowerRoman"/>
      <w:lvlText w:val="%6."/>
      <w:lvlJc w:val="right"/>
      <w:pPr>
        <w:ind w:left="4320" w:hanging="180"/>
      </w:pPr>
    </w:lvl>
    <w:lvl w:ilvl="6" w:tplc="8EFCC0BC">
      <w:start w:val="1"/>
      <w:numFmt w:val="decimal"/>
      <w:lvlText w:val="%7."/>
      <w:lvlJc w:val="left"/>
      <w:pPr>
        <w:ind w:left="5040" w:hanging="360"/>
      </w:pPr>
    </w:lvl>
    <w:lvl w:ilvl="7" w:tplc="88D4D692">
      <w:start w:val="1"/>
      <w:numFmt w:val="lowerLetter"/>
      <w:lvlText w:val="%8."/>
      <w:lvlJc w:val="left"/>
      <w:pPr>
        <w:ind w:left="5760" w:hanging="360"/>
      </w:pPr>
    </w:lvl>
    <w:lvl w:ilvl="8" w:tplc="34589D7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11831"/>
    <w:multiLevelType w:val="hybridMultilevel"/>
    <w:tmpl w:val="9528C02C"/>
    <w:lvl w:ilvl="0" w:tplc="3AB806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1189A"/>
    <w:multiLevelType w:val="hybridMultilevel"/>
    <w:tmpl w:val="6E284D72"/>
    <w:lvl w:ilvl="0" w:tplc="7AE650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56A1D"/>
    <w:multiLevelType w:val="hybridMultilevel"/>
    <w:tmpl w:val="4AC018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92F87"/>
    <w:multiLevelType w:val="hybridMultilevel"/>
    <w:tmpl w:val="2EB08988"/>
    <w:lvl w:ilvl="0" w:tplc="9998DF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F5C72"/>
    <w:multiLevelType w:val="hybridMultilevel"/>
    <w:tmpl w:val="72EC4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91257"/>
    <w:multiLevelType w:val="hybridMultilevel"/>
    <w:tmpl w:val="80B41BC6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24446F21"/>
    <w:multiLevelType w:val="multilevel"/>
    <w:tmpl w:val="E7846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6AC4202"/>
    <w:multiLevelType w:val="hybridMultilevel"/>
    <w:tmpl w:val="46EA0356"/>
    <w:lvl w:ilvl="0" w:tplc="5C34C5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F6125"/>
    <w:multiLevelType w:val="hybridMultilevel"/>
    <w:tmpl w:val="0CC41232"/>
    <w:lvl w:ilvl="0" w:tplc="8FE4BA7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266B4"/>
    <w:multiLevelType w:val="hybridMultilevel"/>
    <w:tmpl w:val="B6648D04"/>
    <w:lvl w:ilvl="0" w:tplc="0809000F">
      <w:start w:val="1"/>
      <w:numFmt w:val="decimal"/>
      <w:lvlText w:val="%1."/>
      <w:lvlJc w:val="left"/>
      <w:pPr>
        <w:ind w:left="785" w:hanging="360"/>
      </w:p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4" w15:restartNumberingAfterBreak="0">
    <w:nsid w:val="3307471F"/>
    <w:multiLevelType w:val="hybridMultilevel"/>
    <w:tmpl w:val="77127D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0F12B0"/>
    <w:multiLevelType w:val="hybridMultilevel"/>
    <w:tmpl w:val="305A5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46565"/>
    <w:multiLevelType w:val="hybridMultilevel"/>
    <w:tmpl w:val="28104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CA127B"/>
    <w:multiLevelType w:val="multilevel"/>
    <w:tmpl w:val="8124DE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8072011"/>
    <w:multiLevelType w:val="hybridMultilevel"/>
    <w:tmpl w:val="B54C9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30C4A"/>
    <w:multiLevelType w:val="hybridMultilevel"/>
    <w:tmpl w:val="1082B138"/>
    <w:lvl w:ilvl="0" w:tplc="5296A51E">
      <w:start w:val="8"/>
      <w:numFmt w:val="bullet"/>
      <w:lvlText w:val="-"/>
      <w:lvlJc w:val="left"/>
      <w:pPr>
        <w:ind w:left="407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20" w15:restartNumberingAfterBreak="0">
    <w:nsid w:val="404E3DDB"/>
    <w:multiLevelType w:val="multilevel"/>
    <w:tmpl w:val="47F4AD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E264CC"/>
    <w:multiLevelType w:val="hybridMultilevel"/>
    <w:tmpl w:val="4A2E1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F55B0"/>
    <w:multiLevelType w:val="multilevel"/>
    <w:tmpl w:val="50DA45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3681C59"/>
    <w:multiLevelType w:val="hybridMultilevel"/>
    <w:tmpl w:val="87542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BC58FE"/>
    <w:multiLevelType w:val="hybridMultilevel"/>
    <w:tmpl w:val="7F4AD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4C277C"/>
    <w:multiLevelType w:val="hybridMultilevel"/>
    <w:tmpl w:val="5EFC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C027AA"/>
    <w:multiLevelType w:val="hybridMultilevel"/>
    <w:tmpl w:val="6E284D72"/>
    <w:lvl w:ilvl="0" w:tplc="7AE650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83268"/>
    <w:multiLevelType w:val="hybridMultilevel"/>
    <w:tmpl w:val="0F904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FFD624F"/>
    <w:multiLevelType w:val="hybridMultilevel"/>
    <w:tmpl w:val="587E4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256D21"/>
    <w:multiLevelType w:val="hybridMultilevel"/>
    <w:tmpl w:val="6E284D72"/>
    <w:lvl w:ilvl="0" w:tplc="7AE650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C739F"/>
    <w:multiLevelType w:val="hybridMultilevel"/>
    <w:tmpl w:val="E23C9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F41CCF"/>
    <w:multiLevelType w:val="hybridMultilevel"/>
    <w:tmpl w:val="6E284D72"/>
    <w:lvl w:ilvl="0" w:tplc="7AE650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2C061C"/>
    <w:multiLevelType w:val="hybridMultilevel"/>
    <w:tmpl w:val="38382856"/>
    <w:lvl w:ilvl="0" w:tplc="F738C01A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14E8B"/>
    <w:multiLevelType w:val="hybridMultilevel"/>
    <w:tmpl w:val="BA5A9C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C00119"/>
    <w:multiLevelType w:val="hybridMultilevel"/>
    <w:tmpl w:val="A2005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C02B96"/>
    <w:multiLevelType w:val="hybridMultilevel"/>
    <w:tmpl w:val="B46C00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C91FEA"/>
    <w:multiLevelType w:val="hybridMultilevel"/>
    <w:tmpl w:val="292A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12BBA"/>
    <w:multiLevelType w:val="hybridMultilevel"/>
    <w:tmpl w:val="C9D69264"/>
    <w:lvl w:ilvl="0" w:tplc="1D22F1E0">
      <w:start w:val="1"/>
      <w:numFmt w:val="decimal"/>
      <w:lvlText w:val="%1-"/>
      <w:lvlJc w:val="left"/>
      <w:pPr>
        <w:ind w:left="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38" w15:restartNumberingAfterBreak="0">
    <w:nsid w:val="6C53780A"/>
    <w:multiLevelType w:val="hybridMultilevel"/>
    <w:tmpl w:val="D02A8004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6E4D59AF"/>
    <w:multiLevelType w:val="hybridMultilevel"/>
    <w:tmpl w:val="9484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3839F5"/>
    <w:multiLevelType w:val="hybridMultilevel"/>
    <w:tmpl w:val="5768B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706609"/>
    <w:multiLevelType w:val="multilevel"/>
    <w:tmpl w:val="248448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6B60598"/>
    <w:multiLevelType w:val="hybridMultilevel"/>
    <w:tmpl w:val="9B14E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9231F"/>
    <w:multiLevelType w:val="hybridMultilevel"/>
    <w:tmpl w:val="1E7CDE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3E281C"/>
    <w:multiLevelType w:val="multilevel"/>
    <w:tmpl w:val="A13ADB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DAD2B8D"/>
    <w:multiLevelType w:val="hybridMultilevel"/>
    <w:tmpl w:val="0A8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FE7EB1"/>
    <w:multiLevelType w:val="hybridMultilevel"/>
    <w:tmpl w:val="25EC51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20"/>
  </w:num>
  <w:num w:numId="4">
    <w:abstractNumId w:val="32"/>
  </w:num>
  <w:num w:numId="5">
    <w:abstractNumId w:val="41"/>
  </w:num>
  <w:num w:numId="6">
    <w:abstractNumId w:val="10"/>
  </w:num>
  <w:num w:numId="7">
    <w:abstractNumId w:val="21"/>
  </w:num>
  <w:num w:numId="8">
    <w:abstractNumId w:val="22"/>
  </w:num>
  <w:num w:numId="9">
    <w:abstractNumId w:val="24"/>
  </w:num>
  <w:num w:numId="10">
    <w:abstractNumId w:val="6"/>
  </w:num>
  <w:num w:numId="11">
    <w:abstractNumId w:val="14"/>
  </w:num>
  <w:num w:numId="12">
    <w:abstractNumId w:val="4"/>
  </w:num>
  <w:num w:numId="13">
    <w:abstractNumId w:val="1"/>
  </w:num>
  <w:num w:numId="14">
    <w:abstractNumId w:val="5"/>
  </w:num>
  <w:num w:numId="15">
    <w:abstractNumId w:val="31"/>
  </w:num>
  <w:num w:numId="16">
    <w:abstractNumId w:val="19"/>
  </w:num>
  <w:num w:numId="17">
    <w:abstractNumId w:val="29"/>
  </w:num>
  <w:num w:numId="18">
    <w:abstractNumId w:val="26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</w:num>
  <w:num w:numId="21">
    <w:abstractNumId w:val="8"/>
  </w:num>
  <w:num w:numId="22">
    <w:abstractNumId w:val="34"/>
  </w:num>
  <w:num w:numId="23">
    <w:abstractNumId w:val="36"/>
  </w:num>
  <w:num w:numId="24">
    <w:abstractNumId w:val="42"/>
  </w:num>
  <w:num w:numId="25">
    <w:abstractNumId w:val="30"/>
  </w:num>
  <w:num w:numId="26">
    <w:abstractNumId w:val="12"/>
  </w:num>
  <w:num w:numId="27">
    <w:abstractNumId w:val="40"/>
  </w:num>
  <w:num w:numId="28">
    <w:abstractNumId w:val="9"/>
  </w:num>
  <w:num w:numId="29">
    <w:abstractNumId w:val="38"/>
  </w:num>
  <w:num w:numId="30">
    <w:abstractNumId w:val="13"/>
  </w:num>
  <w:num w:numId="31">
    <w:abstractNumId w:val="43"/>
  </w:num>
  <w:num w:numId="32">
    <w:abstractNumId w:val="16"/>
  </w:num>
  <w:num w:numId="33">
    <w:abstractNumId w:val="35"/>
  </w:num>
  <w:num w:numId="34">
    <w:abstractNumId w:val="25"/>
  </w:num>
  <w:num w:numId="35">
    <w:abstractNumId w:val="39"/>
  </w:num>
  <w:num w:numId="36">
    <w:abstractNumId w:val="17"/>
  </w:num>
  <w:num w:numId="37">
    <w:abstractNumId w:val="27"/>
  </w:num>
  <w:num w:numId="38">
    <w:abstractNumId w:val="33"/>
  </w:num>
  <w:num w:numId="39">
    <w:abstractNumId w:val="44"/>
  </w:num>
  <w:num w:numId="40">
    <w:abstractNumId w:val="43"/>
  </w:num>
  <w:num w:numId="41">
    <w:abstractNumId w:val="18"/>
  </w:num>
  <w:num w:numId="42">
    <w:abstractNumId w:val="43"/>
  </w:num>
  <w:num w:numId="43">
    <w:abstractNumId w:val="15"/>
  </w:num>
  <w:num w:numId="44">
    <w:abstractNumId w:val="45"/>
  </w:num>
  <w:num w:numId="45">
    <w:abstractNumId w:val="2"/>
  </w:num>
  <w:num w:numId="46">
    <w:abstractNumId w:val="28"/>
  </w:num>
  <w:num w:numId="47">
    <w:abstractNumId w:val="46"/>
  </w:num>
  <w:num w:numId="48">
    <w:abstractNumId w:val="37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en-GB" w:vendorID="64" w:dllVersion="4096" w:nlCheck="1" w:checkStyle="0"/>
  <w:activeWritingStyle w:appName="MSWord" w:lang="ar-EG" w:vendorID="64" w:dllVersion="6" w:nlCheck="1" w:checkStyle="0"/>
  <w:activeWritingStyle w:appName="MSWord" w:lang="ar-SA" w:vendorID="64" w:dllVersion="6" w:nlCheck="1" w:checkStyle="0"/>
  <w:activeWritingStyle w:appName="MSWord" w:lang="en-GB" w:vendorID="64" w:dllVersion="6" w:nlCheck="1" w:checkStyle="0"/>
  <w:activeWritingStyle w:appName="MSWord" w:lang="ar-SA" w:vendorID="64" w:dllVersion="131078" w:nlCheck="1" w:checkStyle="0"/>
  <w:activeWritingStyle w:appName="MSWord" w:lang="ar-EG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EztDQxNzY1MDdT0lEKTi0uzszPAykwNKwFAOUXMVYtAAAA"/>
  </w:docVars>
  <w:rsids>
    <w:rsidRoot w:val="002042AD"/>
    <w:rsid w:val="00001126"/>
    <w:rsid w:val="00001624"/>
    <w:rsid w:val="000019DF"/>
    <w:rsid w:val="00001BF7"/>
    <w:rsid w:val="00003185"/>
    <w:rsid w:val="00007464"/>
    <w:rsid w:val="000079DD"/>
    <w:rsid w:val="00007F8F"/>
    <w:rsid w:val="00010E98"/>
    <w:rsid w:val="00012518"/>
    <w:rsid w:val="00013C83"/>
    <w:rsid w:val="000150FD"/>
    <w:rsid w:val="0002496E"/>
    <w:rsid w:val="000263BA"/>
    <w:rsid w:val="000273C5"/>
    <w:rsid w:val="000275D3"/>
    <w:rsid w:val="00031059"/>
    <w:rsid w:val="00033876"/>
    <w:rsid w:val="00034931"/>
    <w:rsid w:val="00034C6F"/>
    <w:rsid w:val="00042C46"/>
    <w:rsid w:val="00045106"/>
    <w:rsid w:val="00045944"/>
    <w:rsid w:val="00050FA3"/>
    <w:rsid w:val="000527C7"/>
    <w:rsid w:val="0005546F"/>
    <w:rsid w:val="00060663"/>
    <w:rsid w:val="00062E73"/>
    <w:rsid w:val="0006307D"/>
    <w:rsid w:val="0006445C"/>
    <w:rsid w:val="0006769F"/>
    <w:rsid w:val="00071A85"/>
    <w:rsid w:val="00071B44"/>
    <w:rsid w:val="0007519E"/>
    <w:rsid w:val="0007620E"/>
    <w:rsid w:val="0008092B"/>
    <w:rsid w:val="0008423E"/>
    <w:rsid w:val="00086C2F"/>
    <w:rsid w:val="00086D72"/>
    <w:rsid w:val="00092564"/>
    <w:rsid w:val="000979D4"/>
    <w:rsid w:val="000A0FAD"/>
    <w:rsid w:val="000A1B9E"/>
    <w:rsid w:val="000A4939"/>
    <w:rsid w:val="000A4E4D"/>
    <w:rsid w:val="000A78FA"/>
    <w:rsid w:val="000A7A45"/>
    <w:rsid w:val="000B5AD1"/>
    <w:rsid w:val="000C1C02"/>
    <w:rsid w:val="000D0A47"/>
    <w:rsid w:val="000D2457"/>
    <w:rsid w:val="000D4231"/>
    <w:rsid w:val="000D6A01"/>
    <w:rsid w:val="000D7126"/>
    <w:rsid w:val="000E2AFD"/>
    <w:rsid w:val="000E327A"/>
    <w:rsid w:val="000F0327"/>
    <w:rsid w:val="000F2CAC"/>
    <w:rsid w:val="000F50EE"/>
    <w:rsid w:val="000F6C5A"/>
    <w:rsid w:val="0010049A"/>
    <w:rsid w:val="00100714"/>
    <w:rsid w:val="00104ED9"/>
    <w:rsid w:val="001056D0"/>
    <w:rsid w:val="001117CB"/>
    <w:rsid w:val="001136FA"/>
    <w:rsid w:val="00113CEC"/>
    <w:rsid w:val="0011724F"/>
    <w:rsid w:val="00117646"/>
    <w:rsid w:val="00121940"/>
    <w:rsid w:val="00122CB1"/>
    <w:rsid w:val="001238FC"/>
    <w:rsid w:val="00123ACA"/>
    <w:rsid w:val="00125001"/>
    <w:rsid w:val="00125013"/>
    <w:rsid w:val="00125D07"/>
    <w:rsid w:val="00126793"/>
    <w:rsid w:val="001272AC"/>
    <w:rsid w:val="00130A3F"/>
    <w:rsid w:val="0013198E"/>
    <w:rsid w:val="001320D2"/>
    <w:rsid w:val="00134785"/>
    <w:rsid w:val="00135F47"/>
    <w:rsid w:val="001367D5"/>
    <w:rsid w:val="00137741"/>
    <w:rsid w:val="001403F2"/>
    <w:rsid w:val="00142491"/>
    <w:rsid w:val="001429AF"/>
    <w:rsid w:val="00143C85"/>
    <w:rsid w:val="001441F3"/>
    <w:rsid w:val="001444A8"/>
    <w:rsid w:val="00144ABF"/>
    <w:rsid w:val="00145013"/>
    <w:rsid w:val="0014532C"/>
    <w:rsid w:val="0015347F"/>
    <w:rsid w:val="0015428A"/>
    <w:rsid w:val="00154A91"/>
    <w:rsid w:val="00155BE2"/>
    <w:rsid w:val="001564B2"/>
    <w:rsid w:val="001665BD"/>
    <w:rsid w:val="0016708D"/>
    <w:rsid w:val="00167707"/>
    <w:rsid w:val="00171208"/>
    <w:rsid w:val="001720A5"/>
    <w:rsid w:val="0017260B"/>
    <w:rsid w:val="00172AF3"/>
    <w:rsid w:val="00173DF8"/>
    <w:rsid w:val="00176E76"/>
    <w:rsid w:val="00183686"/>
    <w:rsid w:val="00186088"/>
    <w:rsid w:val="00191B3B"/>
    <w:rsid w:val="001924D4"/>
    <w:rsid w:val="00194041"/>
    <w:rsid w:val="001950D3"/>
    <w:rsid w:val="00195C8E"/>
    <w:rsid w:val="00195F2C"/>
    <w:rsid w:val="001964DF"/>
    <w:rsid w:val="00196911"/>
    <w:rsid w:val="001A2019"/>
    <w:rsid w:val="001A2D82"/>
    <w:rsid w:val="001A3301"/>
    <w:rsid w:val="001A3D4D"/>
    <w:rsid w:val="001A4EBE"/>
    <w:rsid w:val="001A670E"/>
    <w:rsid w:val="001A6DA3"/>
    <w:rsid w:val="001A74D6"/>
    <w:rsid w:val="001B1E7B"/>
    <w:rsid w:val="001B350F"/>
    <w:rsid w:val="001B4030"/>
    <w:rsid w:val="001B59C4"/>
    <w:rsid w:val="001B61A2"/>
    <w:rsid w:val="001B7566"/>
    <w:rsid w:val="001C0BDA"/>
    <w:rsid w:val="001C1DFC"/>
    <w:rsid w:val="001C2240"/>
    <w:rsid w:val="001C29A7"/>
    <w:rsid w:val="001C38B1"/>
    <w:rsid w:val="001C5BA3"/>
    <w:rsid w:val="001C5FDA"/>
    <w:rsid w:val="001C77AC"/>
    <w:rsid w:val="001D05E6"/>
    <w:rsid w:val="001D5582"/>
    <w:rsid w:val="001E1641"/>
    <w:rsid w:val="001E26EC"/>
    <w:rsid w:val="001E43F5"/>
    <w:rsid w:val="001E5309"/>
    <w:rsid w:val="001E6480"/>
    <w:rsid w:val="001E724A"/>
    <w:rsid w:val="001F1E21"/>
    <w:rsid w:val="001F245C"/>
    <w:rsid w:val="001F444C"/>
    <w:rsid w:val="001F6525"/>
    <w:rsid w:val="001F6751"/>
    <w:rsid w:val="001F6A89"/>
    <w:rsid w:val="001F74D5"/>
    <w:rsid w:val="00201601"/>
    <w:rsid w:val="002042AD"/>
    <w:rsid w:val="0020522E"/>
    <w:rsid w:val="0020570F"/>
    <w:rsid w:val="002058CF"/>
    <w:rsid w:val="00206092"/>
    <w:rsid w:val="0021233D"/>
    <w:rsid w:val="00212742"/>
    <w:rsid w:val="00214429"/>
    <w:rsid w:val="00220CF0"/>
    <w:rsid w:val="002220EF"/>
    <w:rsid w:val="002235CA"/>
    <w:rsid w:val="00226275"/>
    <w:rsid w:val="00226B9E"/>
    <w:rsid w:val="00230158"/>
    <w:rsid w:val="00232C42"/>
    <w:rsid w:val="00242080"/>
    <w:rsid w:val="002445BB"/>
    <w:rsid w:val="00245116"/>
    <w:rsid w:val="002454A9"/>
    <w:rsid w:val="002462E7"/>
    <w:rsid w:val="002474F0"/>
    <w:rsid w:val="00247DA3"/>
    <w:rsid w:val="002516C7"/>
    <w:rsid w:val="00252EB3"/>
    <w:rsid w:val="00254720"/>
    <w:rsid w:val="0025670B"/>
    <w:rsid w:val="0025711A"/>
    <w:rsid w:val="00260646"/>
    <w:rsid w:val="002623C2"/>
    <w:rsid w:val="00263A66"/>
    <w:rsid w:val="00265030"/>
    <w:rsid w:val="00265FC9"/>
    <w:rsid w:val="002701AD"/>
    <w:rsid w:val="00273255"/>
    <w:rsid w:val="00275C92"/>
    <w:rsid w:val="00277048"/>
    <w:rsid w:val="00280A8B"/>
    <w:rsid w:val="002810DB"/>
    <w:rsid w:val="0028303C"/>
    <w:rsid w:val="0028435F"/>
    <w:rsid w:val="002851A1"/>
    <w:rsid w:val="0028678A"/>
    <w:rsid w:val="002913F0"/>
    <w:rsid w:val="002926BF"/>
    <w:rsid w:val="00292AA7"/>
    <w:rsid w:val="00294AD7"/>
    <w:rsid w:val="0029521B"/>
    <w:rsid w:val="002967ED"/>
    <w:rsid w:val="0029718F"/>
    <w:rsid w:val="002A1000"/>
    <w:rsid w:val="002A1F3D"/>
    <w:rsid w:val="002A252C"/>
    <w:rsid w:val="002A3503"/>
    <w:rsid w:val="002A42D1"/>
    <w:rsid w:val="002A50E6"/>
    <w:rsid w:val="002A79C8"/>
    <w:rsid w:val="002B0017"/>
    <w:rsid w:val="002B1AAE"/>
    <w:rsid w:val="002B4203"/>
    <w:rsid w:val="002B6643"/>
    <w:rsid w:val="002C0B22"/>
    <w:rsid w:val="002C3CCB"/>
    <w:rsid w:val="002C427B"/>
    <w:rsid w:val="002C50A3"/>
    <w:rsid w:val="002D31AF"/>
    <w:rsid w:val="002D5FAF"/>
    <w:rsid w:val="002D62F8"/>
    <w:rsid w:val="002D7979"/>
    <w:rsid w:val="002D7F33"/>
    <w:rsid w:val="002E263B"/>
    <w:rsid w:val="002E2CB8"/>
    <w:rsid w:val="002E354C"/>
    <w:rsid w:val="002E35E8"/>
    <w:rsid w:val="002E46CB"/>
    <w:rsid w:val="002E50FA"/>
    <w:rsid w:val="002E5446"/>
    <w:rsid w:val="002E5896"/>
    <w:rsid w:val="002E6E85"/>
    <w:rsid w:val="002F03EB"/>
    <w:rsid w:val="002F0537"/>
    <w:rsid w:val="002F5309"/>
    <w:rsid w:val="002F7E2A"/>
    <w:rsid w:val="00304105"/>
    <w:rsid w:val="00305515"/>
    <w:rsid w:val="003061C1"/>
    <w:rsid w:val="003105C7"/>
    <w:rsid w:val="00310FE8"/>
    <w:rsid w:val="00311237"/>
    <w:rsid w:val="0031599A"/>
    <w:rsid w:val="00316BE8"/>
    <w:rsid w:val="003171D6"/>
    <w:rsid w:val="00321070"/>
    <w:rsid w:val="00321252"/>
    <w:rsid w:val="003221A9"/>
    <w:rsid w:val="00322881"/>
    <w:rsid w:val="00325390"/>
    <w:rsid w:val="003310D8"/>
    <w:rsid w:val="0033242C"/>
    <w:rsid w:val="00332E64"/>
    <w:rsid w:val="003338AA"/>
    <w:rsid w:val="00333D34"/>
    <w:rsid w:val="00334C05"/>
    <w:rsid w:val="003361AC"/>
    <w:rsid w:val="00337450"/>
    <w:rsid w:val="003421E5"/>
    <w:rsid w:val="00346DE9"/>
    <w:rsid w:val="0034751E"/>
    <w:rsid w:val="00351C35"/>
    <w:rsid w:val="00352434"/>
    <w:rsid w:val="0035445B"/>
    <w:rsid w:val="00354B46"/>
    <w:rsid w:val="00356446"/>
    <w:rsid w:val="00357AF2"/>
    <w:rsid w:val="0036055C"/>
    <w:rsid w:val="00361925"/>
    <w:rsid w:val="00361BB6"/>
    <w:rsid w:val="0036245B"/>
    <w:rsid w:val="0036264D"/>
    <w:rsid w:val="00363126"/>
    <w:rsid w:val="003642CA"/>
    <w:rsid w:val="003645BC"/>
    <w:rsid w:val="0036655B"/>
    <w:rsid w:val="00367C7B"/>
    <w:rsid w:val="003715E2"/>
    <w:rsid w:val="00372414"/>
    <w:rsid w:val="003725B2"/>
    <w:rsid w:val="00374019"/>
    <w:rsid w:val="00377BE8"/>
    <w:rsid w:val="00381069"/>
    <w:rsid w:val="00386F6F"/>
    <w:rsid w:val="00387CE4"/>
    <w:rsid w:val="003900C8"/>
    <w:rsid w:val="00395233"/>
    <w:rsid w:val="00396C7A"/>
    <w:rsid w:val="003A06D3"/>
    <w:rsid w:val="003A166D"/>
    <w:rsid w:val="003A1D63"/>
    <w:rsid w:val="003A30A7"/>
    <w:rsid w:val="003A6FB1"/>
    <w:rsid w:val="003B2DE1"/>
    <w:rsid w:val="003B480E"/>
    <w:rsid w:val="003C1915"/>
    <w:rsid w:val="003C19BC"/>
    <w:rsid w:val="003C2177"/>
    <w:rsid w:val="003C26DF"/>
    <w:rsid w:val="003C42EC"/>
    <w:rsid w:val="003C4442"/>
    <w:rsid w:val="003C5230"/>
    <w:rsid w:val="003C6BC1"/>
    <w:rsid w:val="003D04F1"/>
    <w:rsid w:val="003D28DB"/>
    <w:rsid w:val="003E20C9"/>
    <w:rsid w:val="003E4220"/>
    <w:rsid w:val="003F2516"/>
    <w:rsid w:val="003F4968"/>
    <w:rsid w:val="003F78B9"/>
    <w:rsid w:val="003F7B95"/>
    <w:rsid w:val="004028F6"/>
    <w:rsid w:val="00402E47"/>
    <w:rsid w:val="00404CEC"/>
    <w:rsid w:val="00405730"/>
    <w:rsid w:val="004101ED"/>
    <w:rsid w:val="00410B0A"/>
    <w:rsid w:val="004139D4"/>
    <w:rsid w:val="004161AC"/>
    <w:rsid w:val="00416713"/>
    <w:rsid w:val="00420F7E"/>
    <w:rsid w:val="004244F2"/>
    <w:rsid w:val="004257C3"/>
    <w:rsid w:val="00426A4F"/>
    <w:rsid w:val="004301D9"/>
    <w:rsid w:val="004304EA"/>
    <w:rsid w:val="00431015"/>
    <w:rsid w:val="004317F3"/>
    <w:rsid w:val="0043290B"/>
    <w:rsid w:val="00434465"/>
    <w:rsid w:val="00436A6E"/>
    <w:rsid w:val="00437459"/>
    <w:rsid w:val="00437BD4"/>
    <w:rsid w:val="00440152"/>
    <w:rsid w:val="00441848"/>
    <w:rsid w:val="00447B06"/>
    <w:rsid w:val="00450F6F"/>
    <w:rsid w:val="00451656"/>
    <w:rsid w:val="00452D73"/>
    <w:rsid w:val="00452F03"/>
    <w:rsid w:val="00454CD0"/>
    <w:rsid w:val="00456444"/>
    <w:rsid w:val="004614FD"/>
    <w:rsid w:val="00461565"/>
    <w:rsid w:val="004647EF"/>
    <w:rsid w:val="004663E1"/>
    <w:rsid w:val="004674C3"/>
    <w:rsid w:val="0046751A"/>
    <w:rsid w:val="00470101"/>
    <w:rsid w:val="0047339B"/>
    <w:rsid w:val="004750E7"/>
    <w:rsid w:val="00475955"/>
    <w:rsid w:val="00476086"/>
    <w:rsid w:val="0047734D"/>
    <w:rsid w:val="00481FCC"/>
    <w:rsid w:val="00494A8D"/>
    <w:rsid w:val="004A3369"/>
    <w:rsid w:val="004A3866"/>
    <w:rsid w:val="004A5F7C"/>
    <w:rsid w:val="004A6111"/>
    <w:rsid w:val="004A6BD6"/>
    <w:rsid w:val="004A6E16"/>
    <w:rsid w:val="004A7302"/>
    <w:rsid w:val="004B003A"/>
    <w:rsid w:val="004B4A14"/>
    <w:rsid w:val="004B4B4D"/>
    <w:rsid w:val="004B5313"/>
    <w:rsid w:val="004B6F21"/>
    <w:rsid w:val="004B7537"/>
    <w:rsid w:val="004C05B0"/>
    <w:rsid w:val="004C0FF3"/>
    <w:rsid w:val="004C1EB1"/>
    <w:rsid w:val="004C1F74"/>
    <w:rsid w:val="004C261A"/>
    <w:rsid w:val="004C3998"/>
    <w:rsid w:val="004C3C02"/>
    <w:rsid w:val="004C3D98"/>
    <w:rsid w:val="004C4351"/>
    <w:rsid w:val="004C79B1"/>
    <w:rsid w:val="004D0B7B"/>
    <w:rsid w:val="004D1080"/>
    <w:rsid w:val="004D1F1E"/>
    <w:rsid w:val="004D23C8"/>
    <w:rsid w:val="004D2F9C"/>
    <w:rsid w:val="004D718A"/>
    <w:rsid w:val="004D7265"/>
    <w:rsid w:val="004D7C5C"/>
    <w:rsid w:val="004D7F66"/>
    <w:rsid w:val="004E284B"/>
    <w:rsid w:val="004E72DA"/>
    <w:rsid w:val="004F0285"/>
    <w:rsid w:val="004F2016"/>
    <w:rsid w:val="004F46AB"/>
    <w:rsid w:val="004F512E"/>
    <w:rsid w:val="00504898"/>
    <w:rsid w:val="005069D9"/>
    <w:rsid w:val="00506FA0"/>
    <w:rsid w:val="00510720"/>
    <w:rsid w:val="00511DE3"/>
    <w:rsid w:val="00512E51"/>
    <w:rsid w:val="00513BB1"/>
    <w:rsid w:val="00514BD5"/>
    <w:rsid w:val="00520FA4"/>
    <w:rsid w:val="0052136C"/>
    <w:rsid w:val="00521EE7"/>
    <w:rsid w:val="00525B2F"/>
    <w:rsid w:val="00527B58"/>
    <w:rsid w:val="005308FD"/>
    <w:rsid w:val="00531851"/>
    <w:rsid w:val="00540CB0"/>
    <w:rsid w:val="005431DA"/>
    <w:rsid w:val="00543CC8"/>
    <w:rsid w:val="00546661"/>
    <w:rsid w:val="00550178"/>
    <w:rsid w:val="00551034"/>
    <w:rsid w:val="0055135E"/>
    <w:rsid w:val="005515F9"/>
    <w:rsid w:val="00553232"/>
    <w:rsid w:val="0055586C"/>
    <w:rsid w:val="0056189C"/>
    <w:rsid w:val="00563B7E"/>
    <w:rsid w:val="005641AF"/>
    <w:rsid w:val="00566891"/>
    <w:rsid w:val="005669A6"/>
    <w:rsid w:val="00566C07"/>
    <w:rsid w:val="0057328E"/>
    <w:rsid w:val="00574882"/>
    <w:rsid w:val="005834D7"/>
    <w:rsid w:val="00583A81"/>
    <w:rsid w:val="00583B83"/>
    <w:rsid w:val="00585883"/>
    <w:rsid w:val="00591354"/>
    <w:rsid w:val="005913FD"/>
    <w:rsid w:val="00592D86"/>
    <w:rsid w:val="005938E0"/>
    <w:rsid w:val="00596970"/>
    <w:rsid w:val="005969B5"/>
    <w:rsid w:val="005A035F"/>
    <w:rsid w:val="005A0A79"/>
    <w:rsid w:val="005A6711"/>
    <w:rsid w:val="005A6BBB"/>
    <w:rsid w:val="005A6E74"/>
    <w:rsid w:val="005B0CF1"/>
    <w:rsid w:val="005B17AD"/>
    <w:rsid w:val="005B3F74"/>
    <w:rsid w:val="005B3FDE"/>
    <w:rsid w:val="005B50FE"/>
    <w:rsid w:val="005B6D93"/>
    <w:rsid w:val="005C0C1F"/>
    <w:rsid w:val="005C104D"/>
    <w:rsid w:val="005C307A"/>
    <w:rsid w:val="005C49A1"/>
    <w:rsid w:val="005C5C49"/>
    <w:rsid w:val="005C6743"/>
    <w:rsid w:val="005C74DF"/>
    <w:rsid w:val="005D2B06"/>
    <w:rsid w:val="005D32DD"/>
    <w:rsid w:val="005D350A"/>
    <w:rsid w:val="005D529E"/>
    <w:rsid w:val="005D658C"/>
    <w:rsid w:val="005D7E2A"/>
    <w:rsid w:val="005E261A"/>
    <w:rsid w:val="005E2996"/>
    <w:rsid w:val="005E3D08"/>
    <w:rsid w:val="005F0215"/>
    <w:rsid w:val="005F21A7"/>
    <w:rsid w:val="0060004D"/>
    <w:rsid w:val="00600B88"/>
    <w:rsid w:val="00604D9E"/>
    <w:rsid w:val="00606A80"/>
    <w:rsid w:val="006148BC"/>
    <w:rsid w:val="006160D0"/>
    <w:rsid w:val="006170F6"/>
    <w:rsid w:val="00623AB7"/>
    <w:rsid w:val="006263B4"/>
    <w:rsid w:val="006267BE"/>
    <w:rsid w:val="00626F27"/>
    <w:rsid w:val="006272D1"/>
    <w:rsid w:val="00627D0D"/>
    <w:rsid w:val="00630470"/>
    <w:rsid w:val="00631D73"/>
    <w:rsid w:val="00632594"/>
    <w:rsid w:val="00632C1E"/>
    <w:rsid w:val="00636A23"/>
    <w:rsid w:val="00640187"/>
    <w:rsid w:val="00643070"/>
    <w:rsid w:val="0064326C"/>
    <w:rsid w:val="00644C48"/>
    <w:rsid w:val="00645368"/>
    <w:rsid w:val="00645DE8"/>
    <w:rsid w:val="006463CF"/>
    <w:rsid w:val="006502A2"/>
    <w:rsid w:val="00650754"/>
    <w:rsid w:val="00655942"/>
    <w:rsid w:val="00655F06"/>
    <w:rsid w:val="00656776"/>
    <w:rsid w:val="006572DE"/>
    <w:rsid w:val="006574A3"/>
    <w:rsid w:val="00661EEC"/>
    <w:rsid w:val="006628CD"/>
    <w:rsid w:val="006644FC"/>
    <w:rsid w:val="00671759"/>
    <w:rsid w:val="006758F2"/>
    <w:rsid w:val="00675B14"/>
    <w:rsid w:val="00675CC4"/>
    <w:rsid w:val="006775E2"/>
    <w:rsid w:val="006829CE"/>
    <w:rsid w:val="006859A2"/>
    <w:rsid w:val="00687140"/>
    <w:rsid w:val="0068762A"/>
    <w:rsid w:val="00687C90"/>
    <w:rsid w:val="00691255"/>
    <w:rsid w:val="00691F77"/>
    <w:rsid w:val="00692B86"/>
    <w:rsid w:val="00693E9F"/>
    <w:rsid w:val="0069439F"/>
    <w:rsid w:val="00695D8C"/>
    <w:rsid w:val="006A78D3"/>
    <w:rsid w:val="006B127F"/>
    <w:rsid w:val="006B4481"/>
    <w:rsid w:val="006B4B50"/>
    <w:rsid w:val="006C5005"/>
    <w:rsid w:val="006C528A"/>
    <w:rsid w:val="006C79B0"/>
    <w:rsid w:val="006D28E8"/>
    <w:rsid w:val="006D5521"/>
    <w:rsid w:val="006D6A9B"/>
    <w:rsid w:val="006E0DC5"/>
    <w:rsid w:val="006E1606"/>
    <w:rsid w:val="006E2894"/>
    <w:rsid w:val="006E520F"/>
    <w:rsid w:val="006E69B4"/>
    <w:rsid w:val="006E765B"/>
    <w:rsid w:val="006E76C1"/>
    <w:rsid w:val="006F2C7A"/>
    <w:rsid w:val="006F32BD"/>
    <w:rsid w:val="006F3963"/>
    <w:rsid w:val="006F3EC1"/>
    <w:rsid w:val="006F520A"/>
    <w:rsid w:val="006F5E95"/>
    <w:rsid w:val="00700998"/>
    <w:rsid w:val="00700FB5"/>
    <w:rsid w:val="007056FE"/>
    <w:rsid w:val="00707452"/>
    <w:rsid w:val="007079C2"/>
    <w:rsid w:val="00714600"/>
    <w:rsid w:val="00714D9A"/>
    <w:rsid w:val="00716E35"/>
    <w:rsid w:val="00721425"/>
    <w:rsid w:val="00722A3F"/>
    <w:rsid w:val="00723466"/>
    <w:rsid w:val="00724300"/>
    <w:rsid w:val="007256D9"/>
    <w:rsid w:val="00727E0B"/>
    <w:rsid w:val="007313F4"/>
    <w:rsid w:val="00732C81"/>
    <w:rsid w:val="0074097D"/>
    <w:rsid w:val="00741D98"/>
    <w:rsid w:val="00744990"/>
    <w:rsid w:val="00744D92"/>
    <w:rsid w:val="00745F9E"/>
    <w:rsid w:val="007470E2"/>
    <w:rsid w:val="00752225"/>
    <w:rsid w:val="0075521B"/>
    <w:rsid w:val="007561A2"/>
    <w:rsid w:val="0075742C"/>
    <w:rsid w:val="00762E4E"/>
    <w:rsid w:val="0076509A"/>
    <w:rsid w:val="00771431"/>
    <w:rsid w:val="0077249B"/>
    <w:rsid w:val="007728E7"/>
    <w:rsid w:val="007753E4"/>
    <w:rsid w:val="007766D6"/>
    <w:rsid w:val="00780398"/>
    <w:rsid w:val="0078057B"/>
    <w:rsid w:val="00780FD2"/>
    <w:rsid w:val="0078325B"/>
    <w:rsid w:val="00784ACF"/>
    <w:rsid w:val="007858BD"/>
    <w:rsid w:val="00787281"/>
    <w:rsid w:val="00787B45"/>
    <w:rsid w:val="00787CC2"/>
    <w:rsid w:val="0079399F"/>
    <w:rsid w:val="007941AD"/>
    <w:rsid w:val="00794E21"/>
    <w:rsid w:val="00796524"/>
    <w:rsid w:val="007A2154"/>
    <w:rsid w:val="007A323C"/>
    <w:rsid w:val="007A3252"/>
    <w:rsid w:val="007B3E94"/>
    <w:rsid w:val="007B483E"/>
    <w:rsid w:val="007B5FD2"/>
    <w:rsid w:val="007C0453"/>
    <w:rsid w:val="007C24EB"/>
    <w:rsid w:val="007C308B"/>
    <w:rsid w:val="007C7191"/>
    <w:rsid w:val="007D0B67"/>
    <w:rsid w:val="007D125E"/>
    <w:rsid w:val="007D378E"/>
    <w:rsid w:val="007D6E40"/>
    <w:rsid w:val="007E27F3"/>
    <w:rsid w:val="007E643E"/>
    <w:rsid w:val="007F21D1"/>
    <w:rsid w:val="007F3108"/>
    <w:rsid w:val="007F5C20"/>
    <w:rsid w:val="007F6EDD"/>
    <w:rsid w:val="0080000D"/>
    <w:rsid w:val="008031D4"/>
    <w:rsid w:val="00803739"/>
    <w:rsid w:val="008042DE"/>
    <w:rsid w:val="00807273"/>
    <w:rsid w:val="00812DAE"/>
    <w:rsid w:val="008210BB"/>
    <w:rsid w:val="008218C3"/>
    <w:rsid w:val="0082462A"/>
    <w:rsid w:val="0082613E"/>
    <w:rsid w:val="00831051"/>
    <w:rsid w:val="00832132"/>
    <w:rsid w:val="008321C6"/>
    <w:rsid w:val="008356AA"/>
    <w:rsid w:val="0083661C"/>
    <w:rsid w:val="0083754C"/>
    <w:rsid w:val="00837C9C"/>
    <w:rsid w:val="008401DB"/>
    <w:rsid w:val="008425AF"/>
    <w:rsid w:val="008504F4"/>
    <w:rsid w:val="00850F1A"/>
    <w:rsid w:val="00851EE3"/>
    <w:rsid w:val="00852595"/>
    <w:rsid w:val="00853C6F"/>
    <w:rsid w:val="00856ABC"/>
    <w:rsid w:val="0086133D"/>
    <w:rsid w:val="00864ECC"/>
    <w:rsid w:val="00867BBB"/>
    <w:rsid w:val="00870D85"/>
    <w:rsid w:val="008718F0"/>
    <w:rsid w:val="0087399D"/>
    <w:rsid w:val="008740C8"/>
    <w:rsid w:val="0087608F"/>
    <w:rsid w:val="0087676D"/>
    <w:rsid w:val="00876C15"/>
    <w:rsid w:val="00877643"/>
    <w:rsid w:val="008822A3"/>
    <w:rsid w:val="00882859"/>
    <w:rsid w:val="00882F9D"/>
    <w:rsid w:val="00890421"/>
    <w:rsid w:val="00890E45"/>
    <w:rsid w:val="00892B49"/>
    <w:rsid w:val="00892C41"/>
    <w:rsid w:val="0089567E"/>
    <w:rsid w:val="008A0302"/>
    <w:rsid w:val="008A0792"/>
    <w:rsid w:val="008A34AF"/>
    <w:rsid w:val="008B59D2"/>
    <w:rsid w:val="008B6F06"/>
    <w:rsid w:val="008C06E1"/>
    <w:rsid w:val="008C253B"/>
    <w:rsid w:val="008C4B01"/>
    <w:rsid w:val="008C6ADA"/>
    <w:rsid w:val="008C70BC"/>
    <w:rsid w:val="008D1ADB"/>
    <w:rsid w:val="008D2F2B"/>
    <w:rsid w:val="008E0202"/>
    <w:rsid w:val="008E1463"/>
    <w:rsid w:val="008E224A"/>
    <w:rsid w:val="008E2A51"/>
    <w:rsid w:val="008E2F72"/>
    <w:rsid w:val="008E50B2"/>
    <w:rsid w:val="008E5B60"/>
    <w:rsid w:val="008E60FA"/>
    <w:rsid w:val="008E6139"/>
    <w:rsid w:val="008F3747"/>
    <w:rsid w:val="008F7F3D"/>
    <w:rsid w:val="00900B1B"/>
    <w:rsid w:val="00901CFE"/>
    <w:rsid w:val="00904E1E"/>
    <w:rsid w:val="009056D4"/>
    <w:rsid w:val="00907CDC"/>
    <w:rsid w:val="009219D0"/>
    <w:rsid w:val="00936212"/>
    <w:rsid w:val="009364EB"/>
    <w:rsid w:val="00946895"/>
    <w:rsid w:val="0094722A"/>
    <w:rsid w:val="0095268F"/>
    <w:rsid w:val="009548A0"/>
    <w:rsid w:val="00954B44"/>
    <w:rsid w:val="00955F68"/>
    <w:rsid w:val="009577F8"/>
    <w:rsid w:val="009578BA"/>
    <w:rsid w:val="00957F95"/>
    <w:rsid w:val="00960032"/>
    <w:rsid w:val="00960252"/>
    <w:rsid w:val="009609C0"/>
    <w:rsid w:val="00960AF8"/>
    <w:rsid w:val="00960F22"/>
    <w:rsid w:val="00961B7C"/>
    <w:rsid w:val="00962FD9"/>
    <w:rsid w:val="0096329C"/>
    <w:rsid w:val="0096721E"/>
    <w:rsid w:val="00967CBE"/>
    <w:rsid w:val="009712C0"/>
    <w:rsid w:val="00971F47"/>
    <w:rsid w:val="009731B5"/>
    <w:rsid w:val="00974377"/>
    <w:rsid w:val="009766F9"/>
    <w:rsid w:val="009807EA"/>
    <w:rsid w:val="00981106"/>
    <w:rsid w:val="00982EBE"/>
    <w:rsid w:val="009838E7"/>
    <w:rsid w:val="00983B48"/>
    <w:rsid w:val="009850D2"/>
    <w:rsid w:val="00985B13"/>
    <w:rsid w:val="00985DAB"/>
    <w:rsid w:val="00990E90"/>
    <w:rsid w:val="00993A1A"/>
    <w:rsid w:val="0099455C"/>
    <w:rsid w:val="009945C6"/>
    <w:rsid w:val="009965BB"/>
    <w:rsid w:val="009A0136"/>
    <w:rsid w:val="009A51E1"/>
    <w:rsid w:val="009A5935"/>
    <w:rsid w:val="009B0A7E"/>
    <w:rsid w:val="009B25C2"/>
    <w:rsid w:val="009B5B4F"/>
    <w:rsid w:val="009C2188"/>
    <w:rsid w:val="009C3194"/>
    <w:rsid w:val="009C5963"/>
    <w:rsid w:val="009C69F2"/>
    <w:rsid w:val="009D23E8"/>
    <w:rsid w:val="009D26EB"/>
    <w:rsid w:val="009D3ADB"/>
    <w:rsid w:val="009D4715"/>
    <w:rsid w:val="009D4749"/>
    <w:rsid w:val="009D6029"/>
    <w:rsid w:val="009D769B"/>
    <w:rsid w:val="009E1C0A"/>
    <w:rsid w:val="009E3493"/>
    <w:rsid w:val="009E4883"/>
    <w:rsid w:val="009F160B"/>
    <w:rsid w:val="009F1658"/>
    <w:rsid w:val="009F1767"/>
    <w:rsid w:val="009F3E0A"/>
    <w:rsid w:val="009F4E58"/>
    <w:rsid w:val="009F625B"/>
    <w:rsid w:val="009F7E48"/>
    <w:rsid w:val="00A0048E"/>
    <w:rsid w:val="00A007B9"/>
    <w:rsid w:val="00A00A61"/>
    <w:rsid w:val="00A01D97"/>
    <w:rsid w:val="00A03618"/>
    <w:rsid w:val="00A03BBC"/>
    <w:rsid w:val="00A04445"/>
    <w:rsid w:val="00A04C7F"/>
    <w:rsid w:val="00A0501D"/>
    <w:rsid w:val="00A0524A"/>
    <w:rsid w:val="00A06F4D"/>
    <w:rsid w:val="00A10FD7"/>
    <w:rsid w:val="00A11544"/>
    <w:rsid w:val="00A12A71"/>
    <w:rsid w:val="00A13F70"/>
    <w:rsid w:val="00A154B8"/>
    <w:rsid w:val="00A20F36"/>
    <w:rsid w:val="00A21FFD"/>
    <w:rsid w:val="00A22CED"/>
    <w:rsid w:val="00A2701C"/>
    <w:rsid w:val="00A275C9"/>
    <w:rsid w:val="00A32C47"/>
    <w:rsid w:val="00A3373C"/>
    <w:rsid w:val="00A354B6"/>
    <w:rsid w:val="00A36E56"/>
    <w:rsid w:val="00A4119E"/>
    <w:rsid w:val="00A4343D"/>
    <w:rsid w:val="00A460F0"/>
    <w:rsid w:val="00A467A4"/>
    <w:rsid w:val="00A46847"/>
    <w:rsid w:val="00A501E9"/>
    <w:rsid w:val="00A50B21"/>
    <w:rsid w:val="00A5203E"/>
    <w:rsid w:val="00A522CB"/>
    <w:rsid w:val="00A53B5D"/>
    <w:rsid w:val="00A545E3"/>
    <w:rsid w:val="00A549F2"/>
    <w:rsid w:val="00A54EE2"/>
    <w:rsid w:val="00A55AA8"/>
    <w:rsid w:val="00A623F5"/>
    <w:rsid w:val="00A62D69"/>
    <w:rsid w:val="00A63377"/>
    <w:rsid w:val="00A6404D"/>
    <w:rsid w:val="00A70714"/>
    <w:rsid w:val="00A71C70"/>
    <w:rsid w:val="00A72152"/>
    <w:rsid w:val="00A722B5"/>
    <w:rsid w:val="00A7425B"/>
    <w:rsid w:val="00A7440D"/>
    <w:rsid w:val="00A74AFD"/>
    <w:rsid w:val="00A764FA"/>
    <w:rsid w:val="00A76FBD"/>
    <w:rsid w:val="00A81FA1"/>
    <w:rsid w:val="00A85508"/>
    <w:rsid w:val="00A85D72"/>
    <w:rsid w:val="00A873A3"/>
    <w:rsid w:val="00A87E7A"/>
    <w:rsid w:val="00A921C3"/>
    <w:rsid w:val="00A92F0A"/>
    <w:rsid w:val="00A94FB1"/>
    <w:rsid w:val="00A969CC"/>
    <w:rsid w:val="00A97510"/>
    <w:rsid w:val="00A97E24"/>
    <w:rsid w:val="00AA0107"/>
    <w:rsid w:val="00AA0D32"/>
    <w:rsid w:val="00AA1482"/>
    <w:rsid w:val="00AA3355"/>
    <w:rsid w:val="00AA538C"/>
    <w:rsid w:val="00AA7049"/>
    <w:rsid w:val="00AA791B"/>
    <w:rsid w:val="00AA7AC5"/>
    <w:rsid w:val="00AB05D4"/>
    <w:rsid w:val="00AB1E1A"/>
    <w:rsid w:val="00AB3A6D"/>
    <w:rsid w:val="00AB434A"/>
    <w:rsid w:val="00AB783A"/>
    <w:rsid w:val="00AC0C2B"/>
    <w:rsid w:val="00AC16CD"/>
    <w:rsid w:val="00AC355F"/>
    <w:rsid w:val="00AC48E0"/>
    <w:rsid w:val="00AE06F5"/>
    <w:rsid w:val="00AE2214"/>
    <w:rsid w:val="00AE33AA"/>
    <w:rsid w:val="00AE378B"/>
    <w:rsid w:val="00AE7E2A"/>
    <w:rsid w:val="00AF1215"/>
    <w:rsid w:val="00AF1817"/>
    <w:rsid w:val="00AF1B6E"/>
    <w:rsid w:val="00AF4BAA"/>
    <w:rsid w:val="00AF4D55"/>
    <w:rsid w:val="00AF57D4"/>
    <w:rsid w:val="00AF678D"/>
    <w:rsid w:val="00AF6D9A"/>
    <w:rsid w:val="00AF7439"/>
    <w:rsid w:val="00B039C0"/>
    <w:rsid w:val="00B076C9"/>
    <w:rsid w:val="00B109EE"/>
    <w:rsid w:val="00B118AF"/>
    <w:rsid w:val="00B13621"/>
    <w:rsid w:val="00B14FBC"/>
    <w:rsid w:val="00B16232"/>
    <w:rsid w:val="00B21929"/>
    <w:rsid w:val="00B22AC7"/>
    <w:rsid w:val="00B258BD"/>
    <w:rsid w:val="00B277F8"/>
    <w:rsid w:val="00B27ADF"/>
    <w:rsid w:val="00B27E93"/>
    <w:rsid w:val="00B31502"/>
    <w:rsid w:val="00B31547"/>
    <w:rsid w:val="00B32AF9"/>
    <w:rsid w:val="00B368A8"/>
    <w:rsid w:val="00B401A7"/>
    <w:rsid w:val="00B4077A"/>
    <w:rsid w:val="00B408E8"/>
    <w:rsid w:val="00B40A90"/>
    <w:rsid w:val="00B41B34"/>
    <w:rsid w:val="00B43E27"/>
    <w:rsid w:val="00B46A09"/>
    <w:rsid w:val="00B474B6"/>
    <w:rsid w:val="00B50B33"/>
    <w:rsid w:val="00B52D81"/>
    <w:rsid w:val="00B536ED"/>
    <w:rsid w:val="00B539CC"/>
    <w:rsid w:val="00B5484D"/>
    <w:rsid w:val="00B5638E"/>
    <w:rsid w:val="00B56B8D"/>
    <w:rsid w:val="00B60423"/>
    <w:rsid w:val="00B609E2"/>
    <w:rsid w:val="00B62824"/>
    <w:rsid w:val="00B62BBE"/>
    <w:rsid w:val="00B6569A"/>
    <w:rsid w:val="00B66DDF"/>
    <w:rsid w:val="00B70DEA"/>
    <w:rsid w:val="00B77D64"/>
    <w:rsid w:val="00B80B0D"/>
    <w:rsid w:val="00B86590"/>
    <w:rsid w:val="00B8747D"/>
    <w:rsid w:val="00B9175A"/>
    <w:rsid w:val="00B96FB3"/>
    <w:rsid w:val="00BA0B8E"/>
    <w:rsid w:val="00BA25F5"/>
    <w:rsid w:val="00BA48F7"/>
    <w:rsid w:val="00BA6F4E"/>
    <w:rsid w:val="00BA70A9"/>
    <w:rsid w:val="00BB22E0"/>
    <w:rsid w:val="00BB4687"/>
    <w:rsid w:val="00BB5C42"/>
    <w:rsid w:val="00BB6A3F"/>
    <w:rsid w:val="00BC08D4"/>
    <w:rsid w:val="00BC2ECC"/>
    <w:rsid w:val="00BC3B11"/>
    <w:rsid w:val="00BC5E94"/>
    <w:rsid w:val="00BD2435"/>
    <w:rsid w:val="00BD4534"/>
    <w:rsid w:val="00BD4FE1"/>
    <w:rsid w:val="00BD5002"/>
    <w:rsid w:val="00BD7350"/>
    <w:rsid w:val="00BE0D0D"/>
    <w:rsid w:val="00BE5AF6"/>
    <w:rsid w:val="00BE672D"/>
    <w:rsid w:val="00BE6FCB"/>
    <w:rsid w:val="00BE7184"/>
    <w:rsid w:val="00BF2C35"/>
    <w:rsid w:val="00C01303"/>
    <w:rsid w:val="00C030FC"/>
    <w:rsid w:val="00C06F35"/>
    <w:rsid w:val="00C07011"/>
    <w:rsid w:val="00C077D8"/>
    <w:rsid w:val="00C07D45"/>
    <w:rsid w:val="00C107D4"/>
    <w:rsid w:val="00C147CD"/>
    <w:rsid w:val="00C20D53"/>
    <w:rsid w:val="00C21F71"/>
    <w:rsid w:val="00C224AD"/>
    <w:rsid w:val="00C22F3F"/>
    <w:rsid w:val="00C277BE"/>
    <w:rsid w:val="00C302D9"/>
    <w:rsid w:val="00C30322"/>
    <w:rsid w:val="00C366C8"/>
    <w:rsid w:val="00C36B14"/>
    <w:rsid w:val="00C45744"/>
    <w:rsid w:val="00C464C7"/>
    <w:rsid w:val="00C47912"/>
    <w:rsid w:val="00C5346E"/>
    <w:rsid w:val="00C539DA"/>
    <w:rsid w:val="00C553AC"/>
    <w:rsid w:val="00C60168"/>
    <w:rsid w:val="00C63182"/>
    <w:rsid w:val="00C63765"/>
    <w:rsid w:val="00C64F05"/>
    <w:rsid w:val="00C65782"/>
    <w:rsid w:val="00C71063"/>
    <w:rsid w:val="00C713D5"/>
    <w:rsid w:val="00C733A8"/>
    <w:rsid w:val="00C739A4"/>
    <w:rsid w:val="00C74301"/>
    <w:rsid w:val="00C80498"/>
    <w:rsid w:val="00C824BC"/>
    <w:rsid w:val="00C8784F"/>
    <w:rsid w:val="00C95BCC"/>
    <w:rsid w:val="00C95E6E"/>
    <w:rsid w:val="00C976FB"/>
    <w:rsid w:val="00CA41B9"/>
    <w:rsid w:val="00CA5B4E"/>
    <w:rsid w:val="00CA72DC"/>
    <w:rsid w:val="00CA72E3"/>
    <w:rsid w:val="00CA7BE9"/>
    <w:rsid w:val="00CB36FF"/>
    <w:rsid w:val="00CB3864"/>
    <w:rsid w:val="00CB4DAA"/>
    <w:rsid w:val="00CB7018"/>
    <w:rsid w:val="00CB7550"/>
    <w:rsid w:val="00CC0CD8"/>
    <w:rsid w:val="00CC134B"/>
    <w:rsid w:val="00CC2E4C"/>
    <w:rsid w:val="00CC365C"/>
    <w:rsid w:val="00CC7782"/>
    <w:rsid w:val="00CD28A8"/>
    <w:rsid w:val="00CD3CD0"/>
    <w:rsid w:val="00CD5601"/>
    <w:rsid w:val="00CE0675"/>
    <w:rsid w:val="00CE0AB8"/>
    <w:rsid w:val="00CE250A"/>
    <w:rsid w:val="00CE501E"/>
    <w:rsid w:val="00CE6514"/>
    <w:rsid w:val="00CE72D7"/>
    <w:rsid w:val="00CE78CC"/>
    <w:rsid w:val="00CE7B7E"/>
    <w:rsid w:val="00CF18B9"/>
    <w:rsid w:val="00CF22D8"/>
    <w:rsid w:val="00CF467F"/>
    <w:rsid w:val="00CF74D6"/>
    <w:rsid w:val="00CF775F"/>
    <w:rsid w:val="00D02AF1"/>
    <w:rsid w:val="00D0336D"/>
    <w:rsid w:val="00D04E48"/>
    <w:rsid w:val="00D04F9C"/>
    <w:rsid w:val="00D05E8F"/>
    <w:rsid w:val="00D0607E"/>
    <w:rsid w:val="00D07297"/>
    <w:rsid w:val="00D148E9"/>
    <w:rsid w:val="00D14D72"/>
    <w:rsid w:val="00D163ED"/>
    <w:rsid w:val="00D176EC"/>
    <w:rsid w:val="00D212F3"/>
    <w:rsid w:val="00D21EB9"/>
    <w:rsid w:val="00D22D91"/>
    <w:rsid w:val="00D27361"/>
    <w:rsid w:val="00D274F6"/>
    <w:rsid w:val="00D35750"/>
    <w:rsid w:val="00D42181"/>
    <w:rsid w:val="00D449B5"/>
    <w:rsid w:val="00D4646A"/>
    <w:rsid w:val="00D46F85"/>
    <w:rsid w:val="00D5195F"/>
    <w:rsid w:val="00D52650"/>
    <w:rsid w:val="00D5376D"/>
    <w:rsid w:val="00D5377C"/>
    <w:rsid w:val="00D62702"/>
    <w:rsid w:val="00D65508"/>
    <w:rsid w:val="00D660CE"/>
    <w:rsid w:val="00D667F3"/>
    <w:rsid w:val="00D70458"/>
    <w:rsid w:val="00D7067F"/>
    <w:rsid w:val="00D73260"/>
    <w:rsid w:val="00D75245"/>
    <w:rsid w:val="00D8270A"/>
    <w:rsid w:val="00D82ACF"/>
    <w:rsid w:val="00D85541"/>
    <w:rsid w:val="00D87EBD"/>
    <w:rsid w:val="00D9075D"/>
    <w:rsid w:val="00D92453"/>
    <w:rsid w:val="00D92D08"/>
    <w:rsid w:val="00D9376D"/>
    <w:rsid w:val="00D963EF"/>
    <w:rsid w:val="00DA0099"/>
    <w:rsid w:val="00DA5127"/>
    <w:rsid w:val="00DA5AD0"/>
    <w:rsid w:val="00DA638E"/>
    <w:rsid w:val="00DB456F"/>
    <w:rsid w:val="00DB48E0"/>
    <w:rsid w:val="00DB49A6"/>
    <w:rsid w:val="00DB51C0"/>
    <w:rsid w:val="00DC08BE"/>
    <w:rsid w:val="00DC17EB"/>
    <w:rsid w:val="00DC3F53"/>
    <w:rsid w:val="00DC431A"/>
    <w:rsid w:val="00DC5B6A"/>
    <w:rsid w:val="00DC7086"/>
    <w:rsid w:val="00DC7C1C"/>
    <w:rsid w:val="00DD0321"/>
    <w:rsid w:val="00DD216A"/>
    <w:rsid w:val="00DD4167"/>
    <w:rsid w:val="00DD419B"/>
    <w:rsid w:val="00DD663C"/>
    <w:rsid w:val="00DD79A2"/>
    <w:rsid w:val="00DD7DA3"/>
    <w:rsid w:val="00DE13CA"/>
    <w:rsid w:val="00DE4DEF"/>
    <w:rsid w:val="00DE6D1D"/>
    <w:rsid w:val="00DF3484"/>
    <w:rsid w:val="00DF6DF9"/>
    <w:rsid w:val="00DF70FF"/>
    <w:rsid w:val="00DF7876"/>
    <w:rsid w:val="00E000B1"/>
    <w:rsid w:val="00E06FDA"/>
    <w:rsid w:val="00E076BB"/>
    <w:rsid w:val="00E104A7"/>
    <w:rsid w:val="00E109E4"/>
    <w:rsid w:val="00E11717"/>
    <w:rsid w:val="00E1183B"/>
    <w:rsid w:val="00E14A0A"/>
    <w:rsid w:val="00E215C2"/>
    <w:rsid w:val="00E224AE"/>
    <w:rsid w:val="00E22C1B"/>
    <w:rsid w:val="00E23437"/>
    <w:rsid w:val="00E23E88"/>
    <w:rsid w:val="00E24142"/>
    <w:rsid w:val="00E26B9F"/>
    <w:rsid w:val="00E27D08"/>
    <w:rsid w:val="00E30E4F"/>
    <w:rsid w:val="00E31631"/>
    <w:rsid w:val="00E3188E"/>
    <w:rsid w:val="00E32994"/>
    <w:rsid w:val="00E33BB6"/>
    <w:rsid w:val="00E342EB"/>
    <w:rsid w:val="00E34953"/>
    <w:rsid w:val="00E35041"/>
    <w:rsid w:val="00E423A8"/>
    <w:rsid w:val="00E42AEF"/>
    <w:rsid w:val="00E42C2F"/>
    <w:rsid w:val="00E4425E"/>
    <w:rsid w:val="00E45076"/>
    <w:rsid w:val="00E45125"/>
    <w:rsid w:val="00E46D17"/>
    <w:rsid w:val="00E53950"/>
    <w:rsid w:val="00E5562E"/>
    <w:rsid w:val="00E55725"/>
    <w:rsid w:val="00E55C63"/>
    <w:rsid w:val="00E5688F"/>
    <w:rsid w:val="00E60149"/>
    <w:rsid w:val="00E63202"/>
    <w:rsid w:val="00E669A1"/>
    <w:rsid w:val="00E67C6F"/>
    <w:rsid w:val="00E7002D"/>
    <w:rsid w:val="00E700DE"/>
    <w:rsid w:val="00E709EA"/>
    <w:rsid w:val="00E716E4"/>
    <w:rsid w:val="00E722B9"/>
    <w:rsid w:val="00E736F6"/>
    <w:rsid w:val="00E74A90"/>
    <w:rsid w:val="00E74AC6"/>
    <w:rsid w:val="00E75B3A"/>
    <w:rsid w:val="00E76DFB"/>
    <w:rsid w:val="00E76FEB"/>
    <w:rsid w:val="00E825B3"/>
    <w:rsid w:val="00E8299E"/>
    <w:rsid w:val="00E82A7F"/>
    <w:rsid w:val="00E83340"/>
    <w:rsid w:val="00E83428"/>
    <w:rsid w:val="00E839EB"/>
    <w:rsid w:val="00E8440F"/>
    <w:rsid w:val="00E86E17"/>
    <w:rsid w:val="00E930AC"/>
    <w:rsid w:val="00E93E54"/>
    <w:rsid w:val="00E94C57"/>
    <w:rsid w:val="00E950EC"/>
    <w:rsid w:val="00E95361"/>
    <w:rsid w:val="00E95C7C"/>
    <w:rsid w:val="00E9706A"/>
    <w:rsid w:val="00EA0FE3"/>
    <w:rsid w:val="00EA1A33"/>
    <w:rsid w:val="00EB0527"/>
    <w:rsid w:val="00EB4748"/>
    <w:rsid w:val="00EB50DF"/>
    <w:rsid w:val="00EB5C05"/>
    <w:rsid w:val="00EB647B"/>
    <w:rsid w:val="00EC1771"/>
    <w:rsid w:val="00EC2CAF"/>
    <w:rsid w:val="00EC39B7"/>
    <w:rsid w:val="00EC683B"/>
    <w:rsid w:val="00ED15D6"/>
    <w:rsid w:val="00ED26D9"/>
    <w:rsid w:val="00ED337A"/>
    <w:rsid w:val="00ED4867"/>
    <w:rsid w:val="00ED4CCB"/>
    <w:rsid w:val="00EE05E2"/>
    <w:rsid w:val="00EE0CA5"/>
    <w:rsid w:val="00EE23AD"/>
    <w:rsid w:val="00EE331A"/>
    <w:rsid w:val="00EE39B2"/>
    <w:rsid w:val="00EE47B8"/>
    <w:rsid w:val="00EE67B5"/>
    <w:rsid w:val="00EE7785"/>
    <w:rsid w:val="00EF2292"/>
    <w:rsid w:val="00EF28A1"/>
    <w:rsid w:val="00EF451B"/>
    <w:rsid w:val="00EF6287"/>
    <w:rsid w:val="00EF6DF2"/>
    <w:rsid w:val="00F01431"/>
    <w:rsid w:val="00F038C8"/>
    <w:rsid w:val="00F04C0F"/>
    <w:rsid w:val="00F10128"/>
    <w:rsid w:val="00F12AF5"/>
    <w:rsid w:val="00F14091"/>
    <w:rsid w:val="00F202A6"/>
    <w:rsid w:val="00F21DF4"/>
    <w:rsid w:val="00F24DF0"/>
    <w:rsid w:val="00F25EC9"/>
    <w:rsid w:val="00F27A8E"/>
    <w:rsid w:val="00F30040"/>
    <w:rsid w:val="00F302A3"/>
    <w:rsid w:val="00F32458"/>
    <w:rsid w:val="00F33669"/>
    <w:rsid w:val="00F339A4"/>
    <w:rsid w:val="00F34B70"/>
    <w:rsid w:val="00F35C5B"/>
    <w:rsid w:val="00F35DFA"/>
    <w:rsid w:val="00F35FE0"/>
    <w:rsid w:val="00F36144"/>
    <w:rsid w:val="00F40204"/>
    <w:rsid w:val="00F41668"/>
    <w:rsid w:val="00F41766"/>
    <w:rsid w:val="00F42B65"/>
    <w:rsid w:val="00F44B87"/>
    <w:rsid w:val="00F45018"/>
    <w:rsid w:val="00F470ED"/>
    <w:rsid w:val="00F51F76"/>
    <w:rsid w:val="00F54C1B"/>
    <w:rsid w:val="00F55757"/>
    <w:rsid w:val="00F63C4C"/>
    <w:rsid w:val="00F647EB"/>
    <w:rsid w:val="00F65687"/>
    <w:rsid w:val="00F66B2D"/>
    <w:rsid w:val="00F67508"/>
    <w:rsid w:val="00F70384"/>
    <w:rsid w:val="00F72597"/>
    <w:rsid w:val="00F73100"/>
    <w:rsid w:val="00F73D47"/>
    <w:rsid w:val="00F7575C"/>
    <w:rsid w:val="00F77C25"/>
    <w:rsid w:val="00F81D7E"/>
    <w:rsid w:val="00F92737"/>
    <w:rsid w:val="00F94240"/>
    <w:rsid w:val="00F973D7"/>
    <w:rsid w:val="00F97452"/>
    <w:rsid w:val="00F97676"/>
    <w:rsid w:val="00FA22AD"/>
    <w:rsid w:val="00FA7642"/>
    <w:rsid w:val="00FB01D6"/>
    <w:rsid w:val="00FB296F"/>
    <w:rsid w:val="00FB3DC4"/>
    <w:rsid w:val="00FB59B2"/>
    <w:rsid w:val="00FC2DB7"/>
    <w:rsid w:val="00FC4FED"/>
    <w:rsid w:val="00FC5BFF"/>
    <w:rsid w:val="00FC64D3"/>
    <w:rsid w:val="00FC6D71"/>
    <w:rsid w:val="00FC721D"/>
    <w:rsid w:val="00FC74DF"/>
    <w:rsid w:val="00FC77F2"/>
    <w:rsid w:val="00FD0A02"/>
    <w:rsid w:val="00FD10CB"/>
    <w:rsid w:val="00FD5A88"/>
    <w:rsid w:val="00FD5E8D"/>
    <w:rsid w:val="00FE2510"/>
    <w:rsid w:val="00FE261E"/>
    <w:rsid w:val="00FE338B"/>
    <w:rsid w:val="00FE3ED2"/>
    <w:rsid w:val="00FE48B8"/>
    <w:rsid w:val="00FE6D45"/>
    <w:rsid w:val="00FF047C"/>
    <w:rsid w:val="03B9F16C"/>
    <w:rsid w:val="0702BF59"/>
    <w:rsid w:val="08068E33"/>
    <w:rsid w:val="1251CDE8"/>
    <w:rsid w:val="13C81A04"/>
    <w:rsid w:val="13D802BC"/>
    <w:rsid w:val="1777570A"/>
    <w:rsid w:val="18098675"/>
    <w:rsid w:val="19C3225F"/>
    <w:rsid w:val="1EF633B8"/>
    <w:rsid w:val="1F1AB563"/>
    <w:rsid w:val="1F6AFCD5"/>
    <w:rsid w:val="22E8135F"/>
    <w:rsid w:val="2C595A8D"/>
    <w:rsid w:val="3103C11E"/>
    <w:rsid w:val="335441B0"/>
    <w:rsid w:val="35F69366"/>
    <w:rsid w:val="39F221F9"/>
    <w:rsid w:val="3A917B07"/>
    <w:rsid w:val="3C41E95D"/>
    <w:rsid w:val="3E6C9ECF"/>
    <w:rsid w:val="3FD1BEBB"/>
    <w:rsid w:val="41A43F91"/>
    <w:rsid w:val="48C7A1CA"/>
    <w:rsid w:val="494C4578"/>
    <w:rsid w:val="4AF97787"/>
    <w:rsid w:val="4BAA718C"/>
    <w:rsid w:val="50268080"/>
    <w:rsid w:val="522751F2"/>
    <w:rsid w:val="52CA8071"/>
    <w:rsid w:val="56135C66"/>
    <w:rsid w:val="59725CFC"/>
    <w:rsid w:val="5ABDF771"/>
    <w:rsid w:val="64438654"/>
    <w:rsid w:val="664FB114"/>
    <w:rsid w:val="698751D6"/>
    <w:rsid w:val="6D614EAA"/>
    <w:rsid w:val="6DF5C1E8"/>
    <w:rsid w:val="6E44BBE0"/>
    <w:rsid w:val="79A56326"/>
    <w:rsid w:val="7B346712"/>
    <w:rsid w:val="7C681A1F"/>
    <w:rsid w:val="7CD037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48F34DCB-FEF6-440B-9003-95863A5D6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6D9A"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"/>
    <w:next w:val="a"/>
    <w:link w:val="1Char"/>
    <w:autoRedefine/>
    <w:qFormat/>
    <w:rsid w:val="00CA72E3"/>
    <w:pPr>
      <w:keepNext/>
      <w:keepLines/>
      <w:bidi/>
      <w:spacing w:before="240" w:after="240"/>
      <w:jc w:val="center"/>
      <w:outlineLvl w:val="0"/>
    </w:pPr>
    <w:rPr>
      <w:rFonts w:ascii="Sakkal Majalla" w:eastAsiaTheme="majorEastAsia" w:hAnsi="Sakkal Majalla" w:cs="Sakkal Majalla"/>
      <w:bCs/>
      <w:sz w:val="40"/>
      <w:szCs w:val="40"/>
    </w:rPr>
  </w:style>
  <w:style w:type="paragraph" w:styleId="2">
    <w:name w:val="heading 2"/>
    <w:basedOn w:val="a"/>
    <w:next w:val="a"/>
    <w:link w:val="2Char"/>
    <w:unhideWhenUsed/>
    <w:qFormat/>
    <w:rsid w:val="002042AD"/>
    <w:pPr>
      <w:keepNext/>
      <w:keepLines/>
      <w:bidi/>
      <w:spacing w:before="40" w:after="0"/>
      <w:ind w:left="1440"/>
      <w:jc w:val="right"/>
      <w:outlineLvl w:val="1"/>
    </w:pPr>
    <w:rPr>
      <w:rFonts w:asciiTheme="majorBidi" w:eastAsiaTheme="majorEastAsia" w:hAnsiTheme="majorBid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nhideWhenUsed/>
    <w:qFormat/>
    <w:rsid w:val="002042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2042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Char"/>
    <w:uiPriority w:val="9"/>
    <w:qFormat/>
    <w:rsid w:val="002042AD"/>
    <w:pPr>
      <w:keepNext/>
      <w:bidi/>
      <w:spacing w:after="0" w:line="240" w:lineRule="auto"/>
      <w:jc w:val="right"/>
      <w:outlineLvl w:val="4"/>
    </w:pPr>
    <w:rPr>
      <w:rFonts w:ascii="Times New Roman" w:eastAsia="Times New Roman" w:hAnsi="Times New Roman" w:cs="Times New Roman"/>
      <w:b/>
      <w:bCs/>
      <w:color w:val="000000"/>
      <w:sz w:val="24"/>
      <w:szCs w:val="20"/>
    </w:rPr>
  </w:style>
  <w:style w:type="paragraph" w:styleId="6">
    <w:name w:val="heading 6"/>
    <w:basedOn w:val="a"/>
    <w:next w:val="a"/>
    <w:link w:val="6Char"/>
    <w:qFormat/>
    <w:rsid w:val="002042AD"/>
    <w:pPr>
      <w:keepNext/>
      <w:bidi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bCs/>
      <w:color w:val="000000"/>
      <w:sz w:val="24"/>
      <w:szCs w:val="28"/>
    </w:rPr>
  </w:style>
  <w:style w:type="paragraph" w:styleId="7">
    <w:name w:val="heading 7"/>
    <w:basedOn w:val="a"/>
    <w:next w:val="a"/>
    <w:link w:val="7Char"/>
    <w:uiPriority w:val="9"/>
    <w:qFormat/>
    <w:rsid w:val="002042AD"/>
    <w:pPr>
      <w:keepNext/>
      <w:tabs>
        <w:tab w:val="left" w:pos="424"/>
        <w:tab w:val="left" w:pos="2833"/>
        <w:tab w:val="left" w:pos="5243"/>
        <w:tab w:val="left" w:pos="8645"/>
      </w:tabs>
      <w:bidi/>
      <w:spacing w:after="0" w:line="240" w:lineRule="auto"/>
      <w:jc w:val="lowKashida"/>
      <w:outlineLvl w:val="6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8">
    <w:name w:val="heading 8"/>
    <w:basedOn w:val="a"/>
    <w:next w:val="a"/>
    <w:link w:val="8Char"/>
    <w:uiPriority w:val="99"/>
    <w:qFormat/>
    <w:rsid w:val="002042AD"/>
    <w:pPr>
      <w:keepNext/>
      <w:bidi/>
      <w:spacing w:after="0" w:line="240" w:lineRule="auto"/>
      <w:outlineLvl w:val="7"/>
    </w:pPr>
    <w:rPr>
      <w:rFonts w:ascii="Times New Roman" w:eastAsia="Times New Roman" w:hAnsi="Times New Roman" w:cs="Simplified Arabic"/>
      <w:color w:val="000000"/>
      <w:sz w:val="24"/>
      <w:szCs w:val="24"/>
      <w:u w:val="single"/>
      <w:lang w:bidi="ar-AE"/>
    </w:rPr>
  </w:style>
  <w:style w:type="paragraph" w:styleId="9">
    <w:name w:val="heading 9"/>
    <w:basedOn w:val="a"/>
    <w:next w:val="a"/>
    <w:link w:val="9Char"/>
    <w:uiPriority w:val="99"/>
    <w:qFormat/>
    <w:rsid w:val="002042AD"/>
    <w:pPr>
      <w:spacing w:before="240" w:after="60" w:line="240" w:lineRule="auto"/>
      <w:outlineLvl w:val="8"/>
    </w:pPr>
    <w:rPr>
      <w:rFonts w:ascii="Arial" w:eastAsia="Times New Roman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CA72E3"/>
    <w:rPr>
      <w:rFonts w:ascii="Sakkal Majalla" w:eastAsiaTheme="majorEastAsia" w:hAnsi="Sakkal Majalla" w:cs="Sakkal Majalla"/>
      <w:bCs/>
      <w:sz w:val="40"/>
      <w:szCs w:val="40"/>
    </w:rPr>
  </w:style>
  <w:style w:type="character" w:customStyle="1" w:styleId="2Char">
    <w:name w:val="عنوان 2 Char"/>
    <w:basedOn w:val="a0"/>
    <w:link w:val="2"/>
    <w:rsid w:val="002042AD"/>
    <w:rPr>
      <w:rFonts w:asciiTheme="majorBidi" w:eastAsiaTheme="majorEastAsia" w:hAnsiTheme="majorBidi" w:cstheme="majorBidi"/>
      <w:b/>
      <w:bCs/>
      <w:sz w:val="32"/>
      <w:szCs w:val="32"/>
    </w:rPr>
  </w:style>
  <w:style w:type="character" w:customStyle="1" w:styleId="3Char">
    <w:name w:val="عنوان 3 Char"/>
    <w:basedOn w:val="a0"/>
    <w:link w:val="3"/>
    <w:rsid w:val="002042A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4Char">
    <w:name w:val="عنوان 4 Char"/>
    <w:basedOn w:val="a0"/>
    <w:link w:val="4"/>
    <w:uiPriority w:val="9"/>
    <w:rsid w:val="002042AD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5Char">
    <w:name w:val="عنوان 5 Char"/>
    <w:basedOn w:val="a0"/>
    <w:link w:val="5"/>
    <w:uiPriority w:val="9"/>
    <w:rsid w:val="002042AD"/>
    <w:rPr>
      <w:rFonts w:ascii="Times New Roman" w:eastAsia="Times New Roman" w:hAnsi="Times New Roman" w:cs="Times New Roman"/>
      <w:b/>
      <w:bCs/>
      <w:color w:val="000000"/>
      <w:szCs w:val="20"/>
    </w:rPr>
  </w:style>
  <w:style w:type="character" w:customStyle="1" w:styleId="6Char">
    <w:name w:val="عنوان 6 Char"/>
    <w:basedOn w:val="a0"/>
    <w:link w:val="6"/>
    <w:rsid w:val="002042AD"/>
    <w:rPr>
      <w:rFonts w:ascii="Times New Roman" w:eastAsia="Times New Roman" w:hAnsi="Times New Roman" w:cs="Times New Roman"/>
      <w:b/>
      <w:bCs/>
      <w:color w:val="000000"/>
      <w:szCs w:val="28"/>
    </w:rPr>
  </w:style>
  <w:style w:type="character" w:customStyle="1" w:styleId="7Char">
    <w:name w:val="عنوان 7 Char"/>
    <w:basedOn w:val="a0"/>
    <w:link w:val="7"/>
    <w:uiPriority w:val="9"/>
    <w:rsid w:val="002042AD"/>
    <w:rPr>
      <w:rFonts w:ascii="Times New Roman" w:eastAsia="Times New Roman" w:hAnsi="Times New Roman" w:cs="Times New Roman"/>
      <w:color w:val="000000"/>
    </w:rPr>
  </w:style>
  <w:style w:type="character" w:customStyle="1" w:styleId="8Char">
    <w:name w:val="عنوان 8 Char"/>
    <w:basedOn w:val="a0"/>
    <w:link w:val="8"/>
    <w:uiPriority w:val="99"/>
    <w:rsid w:val="002042AD"/>
    <w:rPr>
      <w:rFonts w:ascii="Times New Roman" w:eastAsia="Times New Roman" w:hAnsi="Times New Roman" w:cs="Simplified Arabic"/>
      <w:color w:val="000000"/>
      <w:u w:val="single"/>
      <w:lang w:bidi="ar-AE"/>
    </w:rPr>
  </w:style>
  <w:style w:type="character" w:customStyle="1" w:styleId="9Char">
    <w:name w:val="عنوان 9 Char"/>
    <w:basedOn w:val="a0"/>
    <w:link w:val="9"/>
    <w:uiPriority w:val="99"/>
    <w:rsid w:val="002042AD"/>
    <w:rPr>
      <w:rFonts w:ascii="Arial" w:eastAsia="Times New Roman" w:hAnsi="Arial" w:cs="Times New Roman"/>
      <w:sz w:val="22"/>
      <w:szCs w:val="22"/>
    </w:rPr>
  </w:style>
  <w:style w:type="table" w:styleId="a3">
    <w:name w:val="Table Grid"/>
    <w:basedOn w:val="a1"/>
    <w:uiPriority w:val="39"/>
    <w:rsid w:val="002042A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2042AD"/>
    <w:pPr>
      <w:ind w:left="720"/>
      <w:contextualSpacing/>
    </w:pPr>
  </w:style>
  <w:style w:type="paragraph" w:styleId="a5">
    <w:name w:val="TOC Heading"/>
    <w:basedOn w:val="1"/>
    <w:next w:val="a"/>
    <w:uiPriority w:val="39"/>
    <w:unhideWhenUsed/>
    <w:qFormat/>
    <w:rsid w:val="002042AD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qFormat/>
    <w:rsid w:val="00C5346E"/>
    <w:pPr>
      <w:tabs>
        <w:tab w:val="right" w:leader="dot" w:pos="10790"/>
      </w:tabs>
      <w:bidi/>
      <w:spacing w:before="120" w:after="120"/>
      <w:jc w:val="both"/>
    </w:pPr>
    <w:rPr>
      <w:rFonts w:cstheme="minorHAnsi"/>
      <w:b/>
      <w:bCs/>
      <w:caps/>
      <w:sz w:val="20"/>
      <w:szCs w:val="24"/>
    </w:rPr>
  </w:style>
  <w:style w:type="character" w:styleId="Hyperlink">
    <w:name w:val="Hyperlink"/>
    <w:basedOn w:val="a0"/>
    <w:uiPriority w:val="99"/>
    <w:unhideWhenUsed/>
    <w:rsid w:val="002042AD"/>
    <w:rPr>
      <w:color w:val="0563C1" w:themeColor="hyperlink"/>
      <w:u w:val="single"/>
    </w:rPr>
  </w:style>
  <w:style w:type="paragraph" w:styleId="a6">
    <w:name w:val="No Spacing"/>
    <w:link w:val="Char0"/>
    <w:uiPriority w:val="1"/>
    <w:qFormat/>
    <w:rsid w:val="002042AD"/>
    <w:rPr>
      <w:sz w:val="22"/>
      <w:szCs w:val="22"/>
    </w:rPr>
  </w:style>
  <w:style w:type="paragraph" w:customStyle="1" w:styleId="Default">
    <w:name w:val="Default"/>
    <w:rsid w:val="002042AD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a7">
    <w:name w:val="Balloon Text"/>
    <w:basedOn w:val="a"/>
    <w:link w:val="Char1"/>
    <w:uiPriority w:val="99"/>
    <w:unhideWhenUsed/>
    <w:rsid w:val="002042AD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rsid w:val="002042AD"/>
    <w:rPr>
      <w:rFonts w:ascii="Lucida Grande" w:hAnsi="Lucida Grande"/>
      <w:sz w:val="18"/>
      <w:szCs w:val="18"/>
    </w:rPr>
  </w:style>
  <w:style w:type="paragraph" w:styleId="a8">
    <w:name w:val="Title"/>
    <w:basedOn w:val="a"/>
    <w:link w:val="Char2"/>
    <w:qFormat/>
    <w:rsid w:val="002042AD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eastAsia="ar-SA"/>
    </w:rPr>
  </w:style>
  <w:style w:type="character" w:customStyle="1" w:styleId="Char2">
    <w:name w:val="العنوان Char"/>
    <w:basedOn w:val="a0"/>
    <w:link w:val="a8"/>
    <w:rsid w:val="002042AD"/>
    <w:rPr>
      <w:rFonts w:ascii="Times New Roman" w:eastAsia="Times New Roman" w:hAnsi="Times New Roman" w:cs="Times New Roman"/>
      <w:b/>
      <w:bCs/>
      <w:sz w:val="32"/>
      <w:szCs w:val="32"/>
      <w:lang w:eastAsia="ar-SA"/>
    </w:rPr>
  </w:style>
  <w:style w:type="paragraph" w:styleId="a9">
    <w:name w:val="Body Text Indent"/>
    <w:basedOn w:val="a"/>
    <w:link w:val="Char3"/>
    <w:uiPriority w:val="99"/>
    <w:rsid w:val="002042AD"/>
    <w:pPr>
      <w:bidi/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Char3">
    <w:name w:val="نص أساسي بمسافة بادئة Char"/>
    <w:basedOn w:val="a0"/>
    <w:link w:val="a9"/>
    <w:uiPriority w:val="99"/>
    <w:rsid w:val="002042AD"/>
    <w:rPr>
      <w:rFonts w:ascii="Times New Roman" w:eastAsia="Times New Roman" w:hAnsi="Times New Roman" w:cs="Times New Roman"/>
      <w:lang w:eastAsia="ar-SA"/>
    </w:rPr>
  </w:style>
  <w:style w:type="paragraph" w:styleId="aa">
    <w:name w:val="Body Text"/>
    <w:basedOn w:val="a"/>
    <w:link w:val="Char4"/>
    <w:uiPriority w:val="99"/>
    <w:rsid w:val="002042AD"/>
    <w:pPr>
      <w:bidi/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4">
    <w:name w:val="نص أساسي Char"/>
    <w:basedOn w:val="a0"/>
    <w:link w:val="aa"/>
    <w:uiPriority w:val="99"/>
    <w:rsid w:val="002042AD"/>
    <w:rPr>
      <w:rFonts w:ascii="Times New Roman" w:eastAsia="Times New Roman" w:hAnsi="Times New Roman" w:cs="Times New Roman"/>
    </w:rPr>
  </w:style>
  <w:style w:type="paragraph" w:styleId="ab">
    <w:name w:val="footer"/>
    <w:basedOn w:val="a"/>
    <w:link w:val="Char5"/>
    <w:uiPriority w:val="99"/>
    <w:rsid w:val="002042A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5">
    <w:name w:val="تذييل الصفحة Char"/>
    <w:basedOn w:val="a0"/>
    <w:link w:val="ab"/>
    <w:uiPriority w:val="99"/>
    <w:rsid w:val="002042AD"/>
    <w:rPr>
      <w:rFonts w:ascii="Times New Roman" w:eastAsia="Times New Roman" w:hAnsi="Times New Roman" w:cs="Times New Roman"/>
    </w:rPr>
  </w:style>
  <w:style w:type="character" w:styleId="ac">
    <w:name w:val="page number"/>
    <w:basedOn w:val="a0"/>
    <w:rsid w:val="002042AD"/>
  </w:style>
  <w:style w:type="paragraph" w:styleId="ad">
    <w:name w:val="header"/>
    <w:basedOn w:val="a"/>
    <w:link w:val="Char6"/>
    <w:uiPriority w:val="99"/>
    <w:rsid w:val="002042AD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6">
    <w:name w:val="رأس الصفحة Char"/>
    <w:basedOn w:val="a0"/>
    <w:link w:val="ad"/>
    <w:uiPriority w:val="99"/>
    <w:rsid w:val="002042AD"/>
    <w:rPr>
      <w:rFonts w:ascii="Times New Roman" w:eastAsia="Times New Roman" w:hAnsi="Times New Roman" w:cs="Times New Roman"/>
    </w:rPr>
  </w:style>
  <w:style w:type="paragraph" w:styleId="ae">
    <w:name w:val="Normal (Web)"/>
    <w:basedOn w:val="a"/>
    <w:uiPriority w:val="99"/>
    <w:unhideWhenUsed/>
    <w:rsid w:val="00204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sp1">
    <w:name w:val="stsp1"/>
    <w:rsid w:val="002042AD"/>
    <w:rPr>
      <w:bdr w:val="none" w:sz="0" w:space="0" w:color="auto" w:frame="1"/>
      <w:shd w:val="clear" w:color="auto" w:fill="auto"/>
    </w:rPr>
  </w:style>
  <w:style w:type="character" w:styleId="af">
    <w:name w:val="Strong"/>
    <w:uiPriority w:val="22"/>
    <w:qFormat/>
    <w:rsid w:val="002042AD"/>
    <w:rPr>
      <w:b/>
      <w:bCs/>
    </w:rPr>
  </w:style>
  <w:style w:type="character" w:customStyle="1" w:styleId="hps">
    <w:name w:val="hps"/>
    <w:rsid w:val="002042AD"/>
    <w:rPr>
      <w:rFonts w:cs="Times New Roman"/>
    </w:rPr>
  </w:style>
  <w:style w:type="paragraph" w:customStyle="1" w:styleId="yiv631074363msonormal">
    <w:name w:val="yiv631074363msonormal"/>
    <w:basedOn w:val="a"/>
    <w:rsid w:val="00204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2042AD"/>
  </w:style>
  <w:style w:type="character" w:customStyle="1" w:styleId="shorttext">
    <w:name w:val="short_text"/>
    <w:basedOn w:val="a0"/>
    <w:rsid w:val="002042AD"/>
  </w:style>
  <w:style w:type="paragraph" w:styleId="af0">
    <w:name w:val="Subtitle"/>
    <w:basedOn w:val="a"/>
    <w:link w:val="Char7"/>
    <w:uiPriority w:val="99"/>
    <w:qFormat/>
    <w:rsid w:val="002042AD"/>
    <w:pPr>
      <w:autoSpaceDE w:val="0"/>
      <w:autoSpaceDN w:val="0"/>
      <w:spacing w:after="0" w:line="360" w:lineRule="auto"/>
    </w:pPr>
    <w:rPr>
      <w:rFonts w:ascii="Tahoma" w:eastAsia="Times New Roman" w:hAnsi="Tahoma" w:cs="Times New Roman"/>
      <w:b/>
      <w:bCs/>
      <w:sz w:val="28"/>
      <w:szCs w:val="24"/>
    </w:rPr>
  </w:style>
  <w:style w:type="character" w:customStyle="1" w:styleId="Char7">
    <w:name w:val="عنوان فرعي Char"/>
    <w:basedOn w:val="a0"/>
    <w:link w:val="af0"/>
    <w:uiPriority w:val="99"/>
    <w:rsid w:val="002042AD"/>
    <w:rPr>
      <w:rFonts w:ascii="Tahoma" w:eastAsia="Times New Roman" w:hAnsi="Tahoma" w:cs="Times New Roman"/>
      <w:b/>
      <w:bCs/>
      <w:sz w:val="28"/>
    </w:rPr>
  </w:style>
  <w:style w:type="paragraph" w:customStyle="1" w:styleId="af1">
    <w:name w:val="a"/>
    <w:basedOn w:val="a"/>
    <w:rsid w:val="00204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tbrand">
    <w:name w:val="ptbrand"/>
    <w:basedOn w:val="a0"/>
    <w:rsid w:val="002042AD"/>
  </w:style>
  <w:style w:type="table" w:customStyle="1" w:styleId="1-11">
    <w:name w:val="تظليل متوسط 1 - تمييز 11"/>
    <w:basedOn w:val="a1"/>
    <w:uiPriority w:val="63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3-1">
    <w:name w:val="Medium Grid 3 Accent 1"/>
    <w:basedOn w:val="a1"/>
    <w:uiPriority w:val="69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3-5">
    <w:name w:val="Medium Grid 3 Accent 5"/>
    <w:basedOn w:val="a1"/>
    <w:uiPriority w:val="69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-11">
    <w:name w:val="شبكة فاتحة - تمييز 11"/>
    <w:basedOn w:val="a1"/>
    <w:uiPriority w:val="62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5">
    <w:name w:val="Colorful Grid Accent 5"/>
    <w:basedOn w:val="a1"/>
    <w:uiPriority w:val="73"/>
    <w:rsid w:val="002042AD"/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-5">
    <w:name w:val="Medium Grid 1 Accent 5"/>
    <w:basedOn w:val="a1"/>
    <w:uiPriority w:val="67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af2">
    <w:name w:val="Table Contemporary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50">
    <w:name w:val="Table Columns 5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80">
    <w:name w:val="Table Grid 8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50">
    <w:name w:val="Light Grid Accent 5"/>
    <w:basedOn w:val="a1"/>
    <w:uiPriority w:val="62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11">
    <w:name w:val="شبكة فاتحة1"/>
    <w:basedOn w:val="a1"/>
    <w:uiPriority w:val="62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-51">
    <w:name w:val="Light List Accent 5"/>
    <w:basedOn w:val="a1"/>
    <w:uiPriority w:val="61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11">
    <w:name w:val="Light Grid - Accent 11"/>
    <w:basedOn w:val="a1"/>
    <w:uiPriority w:val="62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List Accent 4"/>
    <w:basedOn w:val="a1"/>
    <w:uiPriority w:val="61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20">
    <w:name w:val="Table Web 2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2">
    <w:name w:val="Table Web 1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0">
    <w:name w:val="Table Web 3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70">
    <w:name w:val="Table Grid 7"/>
    <w:basedOn w:val="a1"/>
    <w:rsid w:val="002042AD"/>
    <w:pPr>
      <w:bidi/>
    </w:pPr>
    <w:rPr>
      <w:rFonts w:ascii="Times New Roman" w:eastAsia="Times New Roman" w:hAnsi="Times New Roman" w:cs="Times New Roman"/>
      <w:b/>
      <w:bCs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13">
    <w:name w:val="Table Grid 1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1">
    <w:name w:val="Table Grid 2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1">
    <w:name w:val="Table Grid 3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0">
    <w:name w:val="Table Grid 4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1">
    <w:name w:val="Table Grid 5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0">
    <w:name w:val="Table Grid 6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af3">
    <w:name w:val="Table Elegant"/>
    <w:basedOn w:val="a1"/>
    <w:rsid w:val="002042AD"/>
    <w:pPr>
      <w:bidi/>
    </w:pPr>
    <w:rPr>
      <w:rFonts w:ascii="Times New Roman" w:eastAsia="Times New Roman" w:hAnsi="Times New Roman" w:cs="Times New Roman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22">
    <w:name w:val="toc 2"/>
    <w:basedOn w:val="a"/>
    <w:next w:val="a"/>
    <w:autoRedefine/>
    <w:uiPriority w:val="39"/>
    <w:qFormat/>
    <w:rsid w:val="00A549F2"/>
    <w:pPr>
      <w:tabs>
        <w:tab w:val="right" w:leader="dot" w:pos="10790"/>
      </w:tabs>
      <w:bidi/>
      <w:spacing w:after="0"/>
      <w:ind w:left="220"/>
    </w:pPr>
    <w:rPr>
      <w:rFonts w:cstheme="minorHAnsi"/>
      <w:smallCaps/>
      <w:sz w:val="20"/>
      <w:szCs w:val="24"/>
    </w:rPr>
  </w:style>
  <w:style w:type="character" w:customStyle="1" w:styleId="acd">
    <w:name w:val="acd"/>
    <w:basedOn w:val="a0"/>
    <w:rsid w:val="002042AD"/>
  </w:style>
  <w:style w:type="character" w:customStyle="1" w:styleId="bbianc">
    <w:name w:val="bbianc"/>
    <w:basedOn w:val="a0"/>
    <w:rsid w:val="002042AD"/>
  </w:style>
  <w:style w:type="character" w:customStyle="1" w:styleId="il">
    <w:name w:val="il"/>
    <w:rsid w:val="002042AD"/>
  </w:style>
  <w:style w:type="table" w:customStyle="1" w:styleId="-110">
    <w:name w:val="قائمة فاتحة - تمييز 11"/>
    <w:basedOn w:val="a1"/>
    <w:uiPriority w:val="61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-3">
    <w:name w:val="Light List Accent 3"/>
    <w:basedOn w:val="a1"/>
    <w:uiPriority w:val="61"/>
    <w:rsid w:val="002042AD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styleId="23">
    <w:name w:val="Body Text Indent 2"/>
    <w:basedOn w:val="a"/>
    <w:link w:val="2Char0"/>
    <w:uiPriority w:val="99"/>
    <w:rsid w:val="002042AD"/>
    <w:pPr>
      <w:bidi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2Char0">
    <w:name w:val="نص أساسي بمسافة بادئة 2 Char"/>
    <w:basedOn w:val="a0"/>
    <w:link w:val="23"/>
    <w:uiPriority w:val="99"/>
    <w:rsid w:val="002042AD"/>
    <w:rPr>
      <w:rFonts w:ascii="Times New Roman" w:eastAsia="Times New Roman" w:hAnsi="Times New Roman" w:cs="Times New Roman"/>
    </w:rPr>
  </w:style>
  <w:style w:type="paragraph" w:customStyle="1" w:styleId="Style1">
    <w:name w:val="Style1"/>
    <w:basedOn w:val="1"/>
    <w:link w:val="Style1Char"/>
    <w:qFormat/>
    <w:rsid w:val="002042AD"/>
    <w:pPr>
      <w:keepLines w:val="0"/>
      <w:spacing w:before="0" w:line="240" w:lineRule="auto"/>
      <w:jc w:val="left"/>
    </w:pPr>
    <w:rPr>
      <w:rFonts w:ascii="GE SS Two Bold" w:eastAsia="Times New Roman" w:hAnsi="GE SS Two Bold" w:cs="GE SS Two Bold"/>
      <w:bCs w:val="0"/>
      <w:sz w:val="28"/>
      <w:szCs w:val="28"/>
    </w:rPr>
  </w:style>
  <w:style w:type="paragraph" w:customStyle="1" w:styleId="Style2">
    <w:name w:val="Style2"/>
    <w:basedOn w:val="2"/>
    <w:link w:val="Style2Char"/>
    <w:qFormat/>
    <w:rsid w:val="002042AD"/>
    <w:pPr>
      <w:keepLines w:val="0"/>
      <w:spacing w:before="0" w:line="276" w:lineRule="auto"/>
      <w:ind w:left="283" w:hanging="218"/>
      <w:jc w:val="lowKashida"/>
    </w:pPr>
    <w:rPr>
      <w:rFonts w:ascii="Traditional Arabic" w:eastAsia="Times New Roman" w:hAnsi="Traditional Arabic" w:cs="Traditional Arabic"/>
      <w:b w:val="0"/>
      <w:color w:val="C00000"/>
    </w:rPr>
  </w:style>
  <w:style w:type="character" w:customStyle="1" w:styleId="Style1Char">
    <w:name w:val="Style1 Char"/>
    <w:basedOn w:val="1Char"/>
    <w:link w:val="Style1"/>
    <w:rsid w:val="002042AD"/>
    <w:rPr>
      <w:rFonts w:ascii="GE SS Two Bold" w:eastAsia="Times New Roman" w:hAnsi="GE SS Two Bold" w:cs="GE SS Two Bold"/>
      <w:bCs w:val="0"/>
      <w:sz w:val="28"/>
      <w:szCs w:val="28"/>
    </w:rPr>
  </w:style>
  <w:style w:type="character" w:customStyle="1" w:styleId="Style2Char">
    <w:name w:val="Style2 Char"/>
    <w:basedOn w:val="2Char"/>
    <w:link w:val="Style2"/>
    <w:rsid w:val="002042AD"/>
    <w:rPr>
      <w:rFonts w:ascii="Traditional Arabic" w:eastAsia="Times New Roman" w:hAnsi="Traditional Arabic" w:cs="Traditional Arabic"/>
      <w:b w:val="0"/>
      <w:bCs/>
      <w:color w:val="C00000"/>
      <w:sz w:val="32"/>
      <w:szCs w:val="32"/>
    </w:rPr>
  </w:style>
  <w:style w:type="paragraph" w:customStyle="1" w:styleId="Style3">
    <w:name w:val="Style3"/>
    <w:basedOn w:val="a"/>
    <w:next w:val="3"/>
    <w:link w:val="Style3Char"/>
    <w:qFormat/>
    <w:rsid w:val="002042AD"/>
    <w:pPr>
      <w:numPr>
        <w:numId w:val="4"/>
      </w:numPr>
      <w:bidi/>
      <w:spacing w:after="0" w:line="276" w:lineRule="auto"/>
      <w:ind w:left="283" w:hanging="218"/>
    </w:pPr>
    <w:rPr>
      <w:rFonts w:ascii="Traditional Arabic" w:eastAsia="Times New Roman" w:hAnsi="Traditional Arabic" w:cs="Traditional Arabic"/>
      <w:b/>
      <w:bCs/>
      <w:color w:val="C00000"/>
      <w:sz w:val="32"/>
      <w:szCs w:val="32"/>
    </w:rPr>
  </w:style>
  <w:style w:type="paragraph" w:styleId="32">
    <w:name w:val="toc 3"/>
    <w:basedOn w:val="a"/>
    <w:next w:val="a"/>
    <w:autoRedefine/>
    <w:uiPriority w:val="39"/>
    <w:qFormat/>
    <w:rsid w:val="002042AD"/>
    <w:pPr>
      <w:spacing w:after="0"/>
      <w:ind w:left="440"/>
    </w:pPr>
    <w:rPr>
      <w:rFonts w:cstheme="minorHAnsi"/>
      <w:i/>
      <w:iCs/>
      <w:sz w:val="20"/>
      <w:szCs w:val="24"/>
    </w:rPr>
  </w:style>
  <w:style w:type="character" w:customStyle="1" w:styleId="Style3Char">
    <w:name w:val="Style3 Char"/>
    <w:basedOn w:val="a0"/>
    <w:link w:val="Style3"/>
    <w:rsid w:val="002042AD"/>
    <w:rPr>
      <w:rFonts w:ascii="Traditional Arabic" w:eastAsia="Times New Roman" w:hAnsi="Traditional Arabic" w:cs="Traditional Arabic"/>
      <w:b/>
      <w:bCs/>
      <w:color w:val="C00000"/>
      <w:sz w:val="32"/>
      <w:szCs w:val="32"/>
    </w:rPr>
  </w:style>
  <w:style w:type="paragraph" w:styleId="41">
    <w:name w:val="toc 4"/>
    <w:basedOn w:val="a"/>
    <w:next w:val="a"/>
    <w:autoRedefine/>
    <w:uiPriority w:val="39"/>
    <w:rsid w:val="002042AD"/>
    <w:pPr>
      <w:spacing w:after="0"/>
      <w:ind w:left="660"/>
    </w:pPr>
    <w:rPr>
      <w:rFonts w:cstheme="minorHAnsi"/>
      <w:sz w:val="18"/>
      <w:szCs w:val="21"/>
    </w:rPr>
  </w:style>
  <w:style w:type="paragraph" w:styleId="af4">
    <w:name w:val="footnote text"/>
    <w:basedOn w:val="a"/>
    <w:link w:val="Char8"/>
    <w:uiPriority w:val="99"/>
    <w:unhideWhenUsed/>
    <w:rsid w:val="002042AD"/>
    <w:pPr>
      <w:spacing w:after="0" w:line="240" w:lineRule="auto"/>
    </w:pPr>
    <w:rPr>
      <w:sz w:val="20"/>
      <w:szCs w:val="20"/>
    </w:rPr>
  </w:style>
  <w:style w:type="character" w:customStyle="1" w:styleId="Char8">
    <w:name w:val="نص حاشية سفلية Char"/>
    <w:basedOn w:val="a0"/>
    <w:link w:val="af4"/>
    <w:uiPriority w:val="99"/>
    <w:rsid w:val="002042AD"/>
    <w:rPr>
      <w:sz w:val="20"/>
      <w:szCs w:val="20"/>
    </w:rPr>
  </w:style>
  <w:style w:type="character" w:styleId="af5">
    <w:name w:val="footnote reference"/>
    <w:basedOn w:val="a0"/>
    <w:unhideWhenUsed/>
    <w:rsid w:val="002042AD"/>
    <w:rPr>
      <w:vertAlign w:val="superscript"/>
    </w:rPr>
  </w:style>
  <w:style w:type="paragraph" w:styleId="52">
    <w:name w:val="toc 5"/>
    <w:basedOn w:val="a"/>
    <w:next w:val="a"/>
    <w:autoRedefine/>
    <w:uiPriority w:val="39"/>
    <w:unhideWhenUsed/>
    <w:rsid w:val="002042AD"/>
    <w:pPr>
      <w:spacing w:after="0"/>
      <w:ind w:left="880"/>
    </w:pPr>
    <w:rPr>
      <w:rFonts w:cstheme="minorHAnsi"/>
      <w:sz w:val="18"/>
      <w:szCs w:val="21"/>
    </w:rPr>
  </w:style>
  <w:style w:type="paragraph" w:styleId="61">
    <w:name w:val="toc 6"/>
    <w:basedOn w:val="a"/>
    <w:next w:val="a"/>
    <w:autoRedefine/>
    <w:uiPriority w:val="39"/>
    <w:unhideWhenUsed/>
    <w:rsid w:val="002042AD"/>
    <w:pPr>
      <w:spacing w:after="0"/>
      <w:ind w:left="1100"/>
    </w:pPr>
    <w:rPr>
      <w:rFonts w:cstheme="minorHAnsi"/>
      <w:sz w:val="18"/>
      <w:szCs w:val="21"/>
    </w:rPr>
  </w:style>
  <w:style w:type="paragraph" w:styleId="71">
    <w:name w:val="toc 7"/>
    <w:basedOn w:val="a"/>
    <w:next w:val="a"/>
    <w:autoRedefine/>
    <w:uiPriority w:val="39"/>
    <w:unhideWhenUsed/>
    <w:rsid w:val="002042AD"/>
    <w:pPr>
      <w:spacing w:after="0"/>
      <w:ind w:left="1320"/>
    </w:pPr>
    <w:rPr>
      <w:rFonts w:cstheme="minorHAnsi"/>
      <w:sz w:val="18"/>
      <w:szCs w:val="21"/>
    </w:rPr>
  </w:style>
  <w:style w:type="paragraph" w:styleId="81">
    <w:name w:val="toc 8"/>
    <w:basedOn w:val="a"/>
    <w:next w:val="a"/>
    <w:autoRedefine/>
    <w:uiPriority w:val="39"/>
    <w:unhideWhenUsed/>
    <w:rsid w:val="002042AD"/>
    <w:pPr>
      <w:spacing w:after="0"/>
      <w:ind w:left="1540"/>
    </w:pPr>
    <w:rPr>
      <w:rFonts w:cstheme="minorHAnsi"/>
      <w:sz w:val="18"/>
      <w:szCs w:val="21"/>
    </w:rPr>
  </w:style>
  <w:style w:type="paragraph" w:styleId="90">
    <w:name w:val="toc 9"/>
    <w:basedOn w:val="a"/>
    <w:next w:val="a"/>
    <w:autoRedefine/>
    <w:uiPriority w:val="39"/>
    <w:unhideWhenUsed/>
    <w:rsid w:val="002042AD"/>
    <w:pPr>
      <w:spacing w:after="0"/>
      <w:ind w:left="1760"/>
    </w:pPr>
    <w:rPr>
      <w:rFonts w:cstheme="minorHAnsi"/>
      <w:sz w:val="18"/>
      <w:szCs w:val="21"/>
    </w:rPr>
  </w:style>
  <w:style w:type="numbering" w:customStyle="1" w:styleId="NoList1">
    <w:name w:val="No List1"/>
    <w:next w:val="a2"/>
    <w:uiPriority w:val="99"/>
    <w:semiHidden/>
    <w:unhideWhenUsed/>
    <w:rsid w:val="002042AD"/>
  </w:style>
  <w:style w:type="paragraph" w:styleId="24">
    <w:name w:val="Body Text 2"/>
    <w:basedOn w:val="a"/>
    <w:link w:val="2Char1"/>
    <w:uiPriority w:val="99"/>
    <w:rsid w:val="002042AD"/>
    <w:pPr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2Char1">
    <w:name w:val="نص أساسي 2 Char"/>
    <w:basedOn w:val="a0"/>
    <w:link w:val="24"/>
    <w:uiPriority w:val="99"/>
    <w:rsid w:val="002042AD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af6">
    <w:name w:val="Block Text"/>
    <w:basedOn w:val="a"/>
    <w:uiPriority w:val="99"/>
    <w:rsid w:val="002042AD"/>
    <w:pPr>
      <w:spacing w:after="0" w:line="240" w:lineRule="auto"/>
      <w:ind w:left="-180" w:right="-180"/>
      <w:jc w:val="lowKashida"/>
    </w:pPr>
    <w:rPr>
      <w:rFonts w:ascii="Times New Roman" w:eastAsia="Times New Roman" w:hAnsi="Times New Roman" w:cs="Times New Roman"/>
      <w:sz w:val="36"/>
      <w:szCs w:val="36"/>
      <w:lang w:eastAsia="ar-SA"/>
    </w:rPr>
  </w:style>
  <w:style w:type="paragraph" w:styleId="33">
    <w:name w:val="Body Text 3"/>
    <w:basedOn w:val="a"/>
    <w:link w:val="3Char0"/>
    <w:uiPriority w:val="99"/>
    <w:rsid w:val="002042A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EG"/>
    </w:rPr>
  </w:style>
  <w:style w:type="character" w:customStyle="1" w:styleId="3Char0">
    <w:name w:val="نص أساسي 3 Char"/>
    <w:basedOn w:val="a0"/>
    <w:link w:val="33"/>
    <w:uiPriority w:val="99"/>
    <w:rsid w:val="002042AD"/>
    <w:rPr>
      <w:rFonts w:ascii="Times New Roman" w:eastAsia="Times New Roman" w:hAnsi="Times New Roman" w:cs="Times New Roman"/>
      <w:sz w:val="20"/>
      <w:szCs w:val="20"/>
      <w:lang w:bidi="ar-EG"/>
    </w:rPr>
  </w:style>
  <w:style w:type="paragraph" w:styleId="af7">
    <w:name w:val="Document Map"/>
    <w:basedOn w:val="a"/>
    <w:link w:val="Char9"/>
    <w:uiPriority w:val="99"/>
    <w:rsid w:val="002042AD"/>
    <w:pPr>
      <w:shd w:val="clear" w:color="auto" w:fill="000080"/>
      <w:spacing w:after="0" w:line="240" w:lineRule="auto"/>
    </w:pPr>
    <w:rPr>
      <w:rFonts w:ascii="Tahoma" w:eastAsia="Times New Roman" w:hAnsi="Tahoma" w:cs="Times New Roman"/>
      <w:sz w:val="20"/>
      <w:szCs w:val="20"/>
    </w:rPr>
  </w:style>
  <w:style w:type="character" w:customStyle="1" w:styleId="Char9">
    <w:name w:val="خريطة المستند Char"/>
    <w:basedOn w:val="a0"/>
    <w:link w:val="af7"/>
    <w:uiPriority w:val="99"/>
    <w:rsid w:val="002042AD"/>
    <w:rPr>
      <w:rFonts w:ascii="Tahoma" w:eastAsia="Times New Roman" w:hAnsi="Tahoma" w:cs="Times New Roman"/>
      <w:sz w:val="20"/>
      <w:szCs w:val="20"/>
      <w:shd w:val="clear" w:color="auto" w:fill="000080"/>
    </w:rPr>
  </w:style>
  <w:style w:type="table" w:customStyle="1" w:styleId="TableGrid1">
    <w:name w:val="Table Grid1"/>
    <w:basedOn w:val="a1"/>
    <w:next w:val="a3"/>
    <w:uiPriority w:val="59"/>
    <w:rsid w:val="002042A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2125367492msonormal">
    <w:name w:val="yiv2125367492msonormal"/>
    <w:basedOn w:val="a"/>
    <w:rsid w:val="00204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8">
    <w:name w:val="annotation reference"/>
    <w:basedOn w:val="a0"/>
    <w:uiPriority w:val="99"/>
    <w:semiHidden/>
    <w:unhideWhenUsed/>
    <w:rsid w:val="002042AD"/>
    <w:rPr>
      <w:sz w:val="16"/>
      <w:szCs w:val="16"/>
    </w:rPr>
  </w:style>
  <w:style w:type="paragraph" w:styleId="af9">
    <w:name w:val="annotation text"/>
    <w:basedOn w:val="a"/>
    <w:link w:val="Chara"/>
    <w:uiPriority w:val="99"/>
    <w:semiHidden/>
    <w:unhideWhenUsed/>
    <w:rsid w:val="002042A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a">
    <w:name w:val="نص تعليق Char"/>
    <w:basedOn w:val="a0"/>
    <w:link w:val="af9"/>
    <w:uiPriority w:val="99"/>
    <w:semiHidden/>
    <w:rsid w:val="002042AD"/>
    <w:rPr>
      <w:rFonts w:ascii="Times New Roman" w:eastAsia="Times New Roman" w:hAnsi="Times New Roman" w:cs="Times New Roman"/>
      <w:sz w:val="20"/>
      <w:szCs w:val="20"/>
    </w:rPr>
  </w:style>
  <w:style w:type="paragraph" w:styleId="afa">
    <w:name w:val="annotation subject"/>
    <w:basedOn w:val="af9"/>
    <w:next w:val="af9"/>
    <w:link w:val="Charb"/>
    <w:uiPriority w:val="99"/>
    <w:semiHidden/>
    <w:unhideWhenUsed/>
    <w:rsid w:val="002042AD"/>
    <w:rPr>
      <w:b/>
      <w:bCs/>
    </w:rPr>
  </w:style>
  <w:style w:type="character" w:customStyle="1" w:styleId="Charb">
    <w:name w:val="موضوع تعليق Char"/>
    <w:basedOn w:val="Chara"/>
    <w:link w:val="afa"/>
    <w:uiPriority w:val="99"/>
    <w:semiHidden/>
    <w:rsid w:val="002042A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afb">
    <w:name w:val="Emphasis"/>
    <w:uiPriority w:val="20"/>
    <w:qFormat/>
    <w:rsid w:val="002042AD"/>
    <w:rPr>
      <w:i/>
      <w:iCs/>
    </w:rPr>
  </w:style>
  <w:style w:type="character" w:customStyle="1" w:styleId="a-size-large">
    <w:name w:val="a-size-large"/>
    <w:basedOn w:val="a0"/>
    <w:rsid w:val="002042AD"/>
  </w:style>
  <w:style w:type="character" w:customStyle="1" w:styleId="a-size-medium">
    <w:name w:val="a-size-medium"/>
    <w:basedOn w:val="a0"/>
    <w:rsid w:val="002042AD"/>
  </w:style>
  <w:style w:type="character" w:customStyle="1" w:styleId="a-size-extra-large">
    <w:name w:val="a-size-extra-large"/>
    <w:basedOn w:val="a0"/>
    <w:rsid w:val="002042AD"/>
  </w:style>
  <w:style w:type="character" w:customStyle="1" w:styleId="author">
    <w:name w:val="author"/>
    <w:basedOn w:val="a0"/>
    <w:rsid w:val="002042AD"/>
  </w:style>
  <w:style w:type="numbering" w:customStyle="1" w:styleId="NoList2">
    <w:name w:val="No List2"/>
    <w:next w:val="a2"/>
    <w:uiPriority w:val="99"/>
    <w:semiHidden/>
    <w:unhideWhenUsed/>
    <w:rsid w:val="002042AD"/>
  </w:style>
  <w:style w:type="character" w:customStyle="1" w:styleId="FollowedHyperlink1">
    <w:name w:val="FollowedHyperlink1"/>
    <w:basedOn w:val="a0"/>
    <w:uiPriority w:val="99"/>
    <w:semiHidden/>
    <w:unhideWhenUsed/>
    <w:rsid w:val="002042AD"/>
    <w:rPr>
      <w:color w:val="800080"/>
      <w:u w:val="single"/>
    </w:rPr>
  </w:style>
  <w:style w:type="paragraph" w:customStyle="1" w:styleId="msonormal0">
    <w:name w:val="msonormal"/>
    <w:basedOn w:val="a"/>
    <w:uiPriority w:val="99"/>
    <w:rsid w:val="00204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Revision"/>
    <w:uiPriority w:val="99"/>
    <w:semiHidden/>
    <w:rsid w:val="002042AD"/>
    <w:rPr>
      <w:rFonts w:ascii="Times New Roman" w:eastAsia="Times New Roman" w:hAnsi="Times New Roman" w:cs="Times New Roman"/>
      <w:lang w:val="en-AU"/>
    </w:rPr>
  </w:style>
  <w:style w:type="paragraph" w:customStyle="1" w:styleId="14">
    <w:name w:val="سرد الفقرات1"/>
    <w:basedOn w:val="a"/>
    <w:uiPriority w:val="34"/>
    <w:qFormat/>
    <w:rsid w:val="002042AD"/>
    <w:pPr>
      <w:bidi/>
      <w:spacing w:after="200" w:line="276" w:lineRule="auto"/>
      <w:ind w:left="720"/>
      <w:contextualSpacing/>
    </w:pPr>
    <w:rPr>
      <w:rFonts w:ascii="Calibri" w:eastAsia="Calibri" w:hAnsi="Calibri" w:cs="Arial"/>
    </w:rPr>
  </w:style>
  <w:style w:type="paragraph" w:customStyle="1" w:styleId="NoSpacing1">
    <w:name w:val="No Spacing1"/>
    <w:uiPriority w:val="1"/>
    <w:qFormat/>
    <w:rsid w:val="002042AD"/>
    <w:rPr>
      <w:rFonts w:ascii="Times New Roman" w:eastAsia="Times New Roman" w:hAnsi="Times New Roman" w:cs="Times New Roman"/>
    </w:rPr>
  </w:style>
  <w:style w:type="character" w:styleId="afd">
    <w:name w:val="Book Title"/>
    <w:uiPriority w:val="33"/>
    <w:qFormat/>
    <w:rsid w:val="002042AD"/>
    <w:rPr>
      <w:b/>
      <w:bCs/>
      <w:smallCaps/>
      <w:spacing w:val="5"/>
    </w:rPr>
  </w:style>
  <w:style w:type="character" w:customStyle="1" w:styleId="google-src-text1">
    <w:name w:val="google-src-text1"/>
    <w:rsid w:val="002042AD"/>
    <w:rPr>
      <w:vanish/>
      <w:webHidden w:val="0"/>
      <w:specVanish/>
    </w:rPr>
  </w:style>
  <w:style w:type="table" w:customStyle="1" w:styleId="TableGrid2">
    <w:name w:val="Table Grid2"/>
    <w:basedOn w:val="a1"/>
    <w:next w:val="a3"/>
    <w:uiPriority w:val="59"/>
    <w:rsid w:val="002042AD"/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FollowedHyperlink"/>
    <w:basedOn w:val="a0"/>
    <w:uiPriority w:val="99"/>
    <w:semiHidden/>
    <w:unhideWhenUsed/>
    <w:rsid w:val="002042AD"/>
    <w:rPr>
      <w:color w:val="954F72" w:themeColor="followedHyperlink"/>
      <w:u w:val="single"/>
    </w:rPr>
  </w:style>
  <w:style w:type="character" w:customStyle="1" w:styleId="Char">
    <w:name w:val=" سرد الفقرات Char"/>
    <w:basedOn w:val="a0"/>
    <w:link w:val="a4"/>
    <w:uiPriority w:val="34"/>
    <w:rsid w:val="00E45076"/>
    <w:rPr>
      <w:sz w:val="22"/>
      <w:szCs w:val="22"/>
    </w:rPr>
  </w:style>
  <w:style w:type="character" w:customStyle="1" w:styleId="Char0">
    <w:name w:val="بلا تباعد Char"/>
    <w:basedOn w:val="a0"/>
    <w:link w:val="a6"/>
    <w:uiPriority w:val="1"/>
    <w:rsid w:val="001B59C4"/>
    <w:rPr>
      <w:sz w:val="22"/>
      <w:szCs w:val="22"/>
    </w:rPr>
  </w:style>
  <w:style w:type="paragraph" w:customStyle="1" w:styleId="Normal0">
    <w:name w:val="Normal0"/>
    <w:qFormat/>
    <w:rsid w:val="00B258BD"/>
    <w:pPr>
      <w:spacing w:after="160" w:line="259" w:lineRule="auto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9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services.masar.sa/UCG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sp.qu.edu.sa/files/shares/%D8%AF%D9%84%D9%8A%D9%84-%D8%A7%D9%84%D8%AA%D8%B5%D9%86%D9%8A%D9%81-%D8%A7%D9%84%D8%B3%D8%B9%D9%88%D8%AF%D9%8A-%D8%A7%D9%84%D9%85%D9%88%D8%AD%D8%AF-%D9%84%D9%84%D9%85%D8%B3%D8%AA%D9%88%D9%8A%D8%A7%D8%AA-%D8%A7%D9%84%D8%AA%D8%B9%D9%84%D9%8A%D9%85%D9%8A%D8%A9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5A772D6FABE04A8E08A5EECB646D0A" ma:contentTypeVersion="13" ma:contentTypeDescription="Create a new document." ma:contentTypeScope="" ma:versionID="ebb77a608ac64a654a7cc193f45905b4">
  <xsd:schema xmlns:xsd="http://www.w3.org/2001/XMLSchema" xmlns:xs="http://www.w3.org/2001/XMLSchema" xmlns:p="http://schemas.microsoft.com/office/2006/metadata/properties" xmlns:ns3="f7fbf8ac-3867-422a-bc84-c81784dd8bf2" xmlns:ns4="50c9d7a4-6514-4bdb-b7bc-28429cf5ea7b" targetNamespace="http://schemas.microsoft.com/office/2006/metadata/properties" ma:root="true" ma:fieldsID="d6124eab38a782acad526df538b69a60" ns3:_="" ns4:_="">
    <xsd:import namespace="f7fbf8ac-3867-422a-bc84-c81784dd8bf2"/>
    <xsd:import namespace="50c9d7a4-6514-4bdb-b7bc-28429cf5ea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bf8ac-3867-422a-bc84-c81784dd8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9d7a4-6514-4bdb-b7bc-28429cf5ea7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DFD25-3D18-4133-91F8-C80050ECBB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DCD27-9721-4121-BDAF-095277D58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bf8ac-3867-422a-bc84-c81784dd8bf2"/>
    <ds:schemaRef ds:uri="50c9d7a4-6514-4bdb-b7bc-28429cf5e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F2CB86-5E21-47F8-AADD-32095503F2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A52020-CF63-4DAE-807F-0632C47BB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710</Words>
  <Characters>9749</Characters>
  <Application>Microsoft Office Word</Application>
  <DocSecurity>0</DocSecurity>
  <Lines>81</Lines>
  <Paragraphs>2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خطة الدراسية لبرنامج إدارة اللوجستيات وسلاسل الامداد</vt:lpstr>
      <vt:lpstr>الخطة الدراسية لبرنامج إدارة اللوجستيات وسلاسل الامداد</vt:lpstr>
    </vt:vector>
  </TitlesOfParts>
  <Company/>
  <LinksUpToDate>false</LinksUpToDate>
  <CharactersWithSpaces>1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خطة الدراسية لبرنامج إدارة اللوجستيات وسلاسل الامداد</dc:title>
  <dc:subject/>
  <dc:creator>Ali M. Allam</dc:creator>
  <cp:keywords/>
  <dc:description/>
  <cp:lastModifiedBy>dr yasser mohammed</cp:lastModifiedBy>
  <cp:revision>2</cp:revision>
  <cp:lastPrinted>2021-11-03T08:41:00Z</cp:lastPrinted>
  <dcterms:created xsi:type="dcterms:W3CDTF">2023-10-09T22:34:00Z</dcterms:created>
  <dcterms:modified xsi:type="dcterms:W3CDTF">2023-10-09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5A772D6FABE04A8E08A5EECB646D0A</vt:lpwstr>
  </property>
</Properties>
</file>